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284232" w14:textId="0DB058B0" w:rsidR="003D6A07" w:rsidRDefault="003D6A07" w:rsidP="003D6A07">
      <w:pPr>
        <w:rPr>
          <w:b/>
          <w:sz w:val="26"/>
        </w:rPr>
      </w:pPr>
      <w:r w:rsidRPr="002D6353">
        <w:rPr>
          <w:b/>
          <w:sz w:val="26"/>
        </w:rPr>
        <w:t xml:space="preserve">Year </w:t>
      </w:r>
      <w:r w:rsidR="000B0105">
        <w:rPr>
          <w:b/>
          <w:sz w:val="26"/>
        </w:rPr>
        <w:t>13</w:t>
      </w:r>
      <w:r w:rsidRPr="002D6353">
        <w:rPr>
          <w:b/>
          <w:sz w:val="26"/>
        </w:rPr>
        <w:t xml:space="preserve"> Assessment Template – </w:t>
      </w:r>
      <w:r>
        <w:rPr>
          <w:b/>
          <w:sz w:val="26"/>
        </w:rPr>
        <w:t>Creating</w:t>
      </w:r>
      <w:r w:rsidRPr="002D6353">
        <w:rPr>
          <w:b/>
          <w:sz w:val="26"/>
        </w:rPr>
        <w:t xml:space="preserve"> a database-driven website</w:t>
      </w:r>
      <w:r>
        <w:rPr>
          <w:b/>
          <w:sz w:val="26"/>
        </w:rPr>
        <w:t xml:space="preserve"> – AS91</w:t>
      </w:r>
      <w:r w:rsidR="00BF6CF7">
        <w:rPr>
          <w:b/>
          <w:sz w:val="26"/>
        </w:rPr>
        <w:t>902</w:t>
      </w:r>
      <w:r>
        <w:rPr>
          <w:b/>
          <w:sz w:val="26"/>
        </w:rPr>
        <w:t>/3</w:t>
      </w:r>
    </w:p>
    <w:p w14:paraId="414703EC" w14:textId="3A111879" w:rsidR="00CB781F" w:rsidRPr="00CB781F" w:rsidRDefault="00CB781F" w:rsidP="003D6A07">
      <w:pPr>
        <w:rPr>
          <w:b/>
          <w:bCs/>
          <w:sz w:val="16"/>
          <w:szCs w:val="12"/>
        </w:rPr>
      </w:pPr>
      <w:r w:rsidRPr="00CB781F">
        <w:rPr>
          <w:rFonts w:ascii="Calibri Light" w:hAnsi="Calibri Light" w:cs="Calibri Light"/>
          <w:b/>
          <w:bCs/>
        </w:rPr>
        <w:t xml:space="preserve">Purpose - </w:t>
      </w:r>
      <w:proofErr w:type="spellStart"/>
      <w:r w:rsidRPr="00CB781F">
        <w:rPr>
          <w:rFonts w:ascii="Calibri Light" w:hAnsi="Calibri Light" w:cs="Calibri Light"/>
          <w:b/>
          <w:bCs/>
        </w:rPr>
        <w:t>ChallengeMe</w:t>
      </w:r>
      <w:proofErr w:type="spellEnd"/>
    </w:p>
    <w:p w14:paraId="28869DC5" w14:textId="443879D6" w:rsidR="00B26553" w:rsidRDefault="003D2E71" w:rsidP="00B26553">
      <w:pPr>
        <w:numPr>
          <w:ilvl w:val="1"/>
          <w:numId w:val="6"/>
        </w:numPr>
        <w:spacing w:line="240" w:lineRule="auto"/>
        <w:ind w:left="384"/>
        <w:textAlignment w:val="center"/>
        <w:rPr>
          <w:rFonts w:ascii="Calibri" w:eastAsia="Times New Roman" w:hAnsi="Calibri" w:cs="Calibri"/>
          <w:lang w:val="en-US"/>
        </w:rPr>
      </w:pPr>
      <w:r w:rsidRPr="003D2E71">
        <w:rPr>
          <w:rFonts w:ascii="Calibri" w:eastAsia="Times New Roman" w:hAnsi="Calibri" w:cs="Calibri"/>
        </w:rPr>
        <w:t xml:space="preserve">This website will allow users to log on and become a part of any </w:t>
      </w:r>
      <w:r w:rsidRPr="003D2E71">
        <w:rPr>
          <w:rFonts w:ascii="Calibri" w:eastAsia="Times New Roman" w:hAnsi="Calibri" w:cs="Calibri"/>
          <w:lang w:val="en-US"/>
        </w:rPr>
        <w:t xml:space="preserve">competition. They will be able to create an account and challenge other users. They can submit results, view the leaderboard, bet/vote on up and coming event, view the up and coming events, view other users and their account details along with adding, </w:t>
      </w:r>
      <w:proofErr w:type="gramStart"/>
      <w:r w:rsidRPr="003D2E71">
        <w:rPr>
          <w:rFonts w:ascii="Calibri" w:eastAsia="Times New Roman" w:hAnsi="Calibri" w:cs="Calibri"/>
          <w:lang w:val="en-US"/>
        </w:rPr>
        <w:t>editing</w:t>
      </w:r>
      <w:proofErr w:type="gramEnd"/>
      <w:r w:rsidRPr="003D2E71">
        <w:rPr>
          <w:rFonts w:ascii="Calibri" w:eastAsia="Times New Roman" w:hAnsi="Calibri" w:cs="Calibri"/>
          <w:lang w:val="en-US"/>
        </w:rPr>
        <w:t xml:space="preserve"> and changing basic account information. They should also be able to write to a forum or comment section. All </w:t>
      </w:r>
      <w:proofErr w:type="gramStart"/>
      <w:r w:rsidRPr="003D2E71">
        <w:rPr>
          <w:rFonts w:ascii="Calibri" w:eastAsia="Times New Roman" w:hAnsi="Calibri" w:cs="Calibri"/>
          <w:lang w:val="en-US"/>
        </w:rPr>
        <w:t>users</w:t>
      </w:r>
      <w:proofErr w:type="gramEnd"/>
      <w:r w:rsidRPr="003D2E71">
        <w:rPr>
          <w:rFonts w:ascii="Calibri" w:eastAsia="Times New Roman" w:hAnsi="Calibri" w:cs="Calibri"/>
          <w:lang w:val="en-US"/>
        </w:rPr>
        <w:t xml:space="preserve"> private information (passwords etc.) will be kept safe and secure from other accounts. An admin account should be able to view all pending events, view all pages, and create challenges between other users. Admins should be able to create new admin accounts. No page should be accessible from any unregistered or logged out account.</w:t>
      </w:r>
    </w:p>
    <w:p w14:paraId="45A6F017" w14:textId="095C9EDD" w:rsidR="00B26553" w:rsidRDefault="00B26553" w:rsidP="00B26553">
      <w:pPr>
        <w:spacing w:line="240" w:lineRule="auto"/>
        <w:ind w:left="24"/>
        <w:textAlignment w:val="center"/>
        <w:rPr>
          <w:rFonts w:ascii="Calibri" w:eastAsia="Times New Roman" w:hAnsi="Calibri" w:cs="Calibri"/>
          <w:lang w:val="en-US"/>
        </w:rPr>
      </w:pPr>
      <w:r>
        <w:rPr>
          <w:rFonts w:ascii="Calibri" w:eastAsia="Times New Roman" w:hAnsi="Calibri" w:cs="Calibri"/>
          <w:lang w:val="en-US"/>
        </w:rPr>
        <w:t>End</w:t>
      </w:r>
      <w:r w:rsidR="00D94EC2">
        <w:rPr>
          <w:rFonts w:ascii="Calibri" w:eastAsia="Times New Roman" w:hAnsi="Calibri" w:cs="Calibri"/>
          <w:lang w:val="en-US"/>
        </w:rPr>
        <w:t>-user requirements</w:t>
      </w:r>
    </w:p>
    <w:p w14:paraId="41472B2C" w14:textId="2BBC7249" w:rsidR="00D94EC2" w:rsidRPr="00D94EC2" w:rsidRDefault="00D94EC2" w:rsidP="00D94EC2">
      <w:pPr>
        <w:pStyle w:val="ListParagraph"/>
        <w:numPr>
          <w:ilvl w:val="0"/>
          <w:numId w:val="10"/>
        </w:numPr>
        <w:spacing w:line="240" w:lineRule="auto"/>
        <w:textAlignment w:val="center"/>
        <w:rPr>
          <w:rFonts w:ascii="Calibri" w:eastAsia="Times New Roman" w:hAnsi="Calibri" w:cs="Calibri"/>
        </w:rPr>
      </w:pPr>
      <w:r w:rsidRPr="00D94EC2">
        <w:rPr>
          <w:rFonts w:ascii="Calibri" w:eastAsia="Times New Roman" w:hAnsi="Calibri" w:cs="Calibri"/>
        </w:rPr>
        <w:t xml:space="preserve">Users should be able to view all users rank on the leader board, view all up and coming events, challenge other users, and delete an up and coming (pending) event which </w:t>
      </w:r>
      <w:proofErr w:type="gramStart"/>
      <w:r w:rsidRPr="00D94EC2">
        <w:rPr>
          <w:rFonts w:ascii="Calibri" w:eastAsia="Times New Roman" w:hAnsi="Calibri" w:cs="Calibri"/>
        </w:rPr>
        <w:t>they're</w:t>
      </w:r>
      <w:proofErr w:type="gramEnd"/>
      <w:r w:rsidRPr="00D94EC2">
        <w:rPr>
          <w:rFonts w:ascii="Calibri" w:eastAsia="Times New Roman" w:hAnsi="Calibri" w:cs="Calibri"/>
        </w:rPr>
        <w:t xml:space="preserve"> affected by. </w:t>
      </w:r>
      <w:r w:rsidR="00F00994">
        <w:rPr>
          <w:rFonts w:ascii="Calibri" w:eastAsia="Times New Roman" w:hAnsi="Calibri" w:cs="Calibri"/>
        </w:rPr>
        <w:t xml:space="preserve">User should also be able to comment on a forum or comment section to other users. </w:t>
      </w:r>
      <w:r w:rsidRPr="00D94EC2">
        <w:rPr>
          <w:rFonts w:ascii="Calibri" w:eastAsia="Times New Roman" w:hAnsi="Calibri" w:cs="Calibri"/>
        </w:rPr>
        <w:t>Users can log onto their account or create a new one. Logged on as an admin will allow the user to delete any up and coming event, user, or challenge. The admin page will have its own admin panel which is more efficient for the admin to complete these tasks.</w:t>
      </w:r>
    </w:p>
    <w:p w14:paraId="601D6D50" w14:textId="047E1A07" w:rsidR="00D91AE3" w:rsidRDefault="00D91AE3" w:rsidP="003D6A07">
      <w:pPr>
        <w:rPr>
          <w:bCs/>
          <w:szCs w:val="18"/>
        </w:rPr>
      </w:pPr>
      <w:r w:rsidRPr="00D91AE3">
        <w:rPr>
          <w:bCs/>
          <w:szCs w:val="18"/>
        </w:rPr>
        <w:t xml:space="preserve">Stakeholders </w:t>
      </w:r>
    </w:p>
    <w:p w14:paraId="74B91E9C" w14:textId="778334DF" w:rsidR="00D91AE3" w:rsidRPr="007100E5" w:rsidRDefault="007100E5" w:rsidP="007100E5">
      <w:pPr>
        <w:pStyle w:val="ListParagraph"/>
        <w:numPr>
          <w:ilvl w:val="0"/>
          <w:numId w:val="11"/>
        </w:numPr>
        <w:rPr>
          <w:bCs/>
          <w:szCs w:val="18"/>
        </w:rPr>
      </w:pPr>
      <w:r>
        <w:rPr>
          <w:bCs/>
          <w:szCs w:val="18"/>
        </w:rPr>
        <w:t xml:space="preserve">I will </w:t>
      </w:r>
      <w:r w:rsidR="00A20F66">
        <w:rPr>
          <w:bCs/>
          <w:szCs w:val="18"/>
        </w:rPr>
        <w:t xml:space="preserve">consider </w:t>
      </w:r>
      <w:r w:rsidR="009B3308">
        <w:rPr>
          <w:bCs/>
          <w:szCs w:val="18"/>
        </w:rPr>
        <w:t xml:space="preserve">the opinions of a range of stakeholders for this site. These will mainly be </w:t>
      </w:r>
      <w:r w:rsidR="00653772">
        <w:rPr>
          <w:bCs/>
          <w:szCs w:val="18"/>
        </w:rPr>
        <w:t xml:space="preserve">the </w:t>
      </w:r>
      <w:r w:rsidR="009B3308">
        <w:rPr>
          <w:bCs/>
          <w:szCs w:val="18"/>
        </w:rPr>
        <w:t xml:space="preserve">students (as the students </w:t>
      </w:r>
      <w:r w:rsidR="009732AC">
        <w:rPr>
          <w:bCs/>
          <w:szCs w:val="18"/>
        </w:rPr>
        <w:t>are the ones using the site) so the likes of Jordan, Alan, Hugh, Harry etc. All of which would use the site if it went live.</w:t>
      </w:r>
    </w:p>
    <w:p w14:paraId="6E80457D" w14:textId="77777777" w:rsidR="00133007" w:rsidRDefault="00133007" w:rsidP="00E669B6">
      <w:pPr>
        <w:pStyle w:val="Heading2"/>
      </w:pPr>
      <w:r>
        <w:t xml:space="preserve">Stage 1 </w:t>
      </w:r>
      <w:r w:rsidR="00241BD9">
        <w:t>–</w:t>
      </w:r>
      <w:r>
        <w:t xml:space="preserve"> </w:t>
      </w:r>
      <w:r w:rsidR="00241BD9">
        <w:t>Relevant implications and conventions</w:t>
      </w:r>
    </w:p>
    <w:p w14:paraId="49F6B7A2" w14:textId="77777777" w:rsidR="00D85FAF" w:rsidRPr="008533A4" w:rsidRDefault="00D85FAF" w:rsidP="00D85FAF">
      <w:pPr>
        <w:rPr>
          <w:b/>
        </w:rPr>
      </w:pPr>
      <w:r>
        <w:rPr>
          <w:color w:val="BFBFBF" w:themeColor="background1" w:themeShade="BF"/>
        </w:rPr>
        <w:t>You may use an implication that you used in the design section. Remember that you m</w:t>
      </w:r>
      <w:r w:rsidR="00EA1638">
        <w:rPr>
          <w:color w:val="BFBFBF" w:themeColor="background1" w:themeShade="BF"/>
        </w:rPr>
        <w:t xml:space="preserve">ust </w:t>
      </w:r>
      <w:r w:rsidR="003F16C4">
        <w:rPr>
          <w:color w:val="BFBFBF" w:themeColor="background1" w:themeShade="BF"/>
        </w:rPr>
        <w:t xml:space="preserve">cover both the website and database when discussing your relevant implications.  </w:t>
      </w:r>
      <w:r w:rsidR="009D2DE9">
        <w:rPr>
          <w:color w:val="BFBFBF" w:themeColor="background1" w:themeShade="BF"/>
        </w:rPr>
        <w:t xml:space="preserve">You must </w:t>
      </w:r>
      <w:r w:rsidR="0040321D">
        <w:rPr>
          <w:color w:val="BFBFBF" w:themeColor="background1" w:themeShade="BF"/>
        </w:rPr>
        <w:t>identify</w:t>
      </w:r>
      <w:r w:rsidR="009D2DE9">
        <w:rPr>
          <w:color w:val="BFBFBF" w:themeColor="background1" w:themeShade="BF"/>
        </w:rPr>
        <w:t xml:space="preserve"> 2 relevant implications for your website (</w:t>
      </w:r>
      <w:r w:rsidR="0040321D">
        <w:rPr>
          <w:color w:val="BFBFBF" w:themeColor="background1" w:themeShade="BF"/>
        </w:rPr>
        <w:t>you have probably done this</w:t>
      </w:r>
      <w:r w:rsidR="002B27BC">
        <w:rPr>
          <w:color w:val="BFBFBF" w:themeColor="background1" w:themeShade="BF"/>
        </w:rPr>
        <w:t xml:space="preserve"> already</w:t>
      </w:r>
      <w:r w:rsidR="0040321D">
        <w:rPr>
          <w:color w:val="BFBFBF" w:themeColor="background1" w:themeShade="BF"/>
        </w:rPr>
        <w:t xml:space="preserve"> in your design section) and 2 for your database -</w:t>
      </w:r>
      <w:r w:rsidR="0040321D">
        <w:rPr>
          <w:b/>
          <w:color w:val="BFBFBF" w:themeColor="background1" w:themeShade="BF"/>
        </w:rPr>
        <w:t xml:space="preserve"> </w:t>
      </w:r>
      <w:r w:rsidR="0040321D" w:rsidRPr="008533A4">
        <w:rPr>
          <w:b/>
          <w:color w:val="BFBFBF" w:themeColor="background1" w:themeShade="BF"/>
        </w:rPr>
        <w:t>they can be the same two implications if this is appro</w:t>
      </w:r>
      <w:r w:rsidR="001E1E67" w:rsidRPr="008533A4">
        <w:rPr>
          <w:b/>
          <w:color w:val="BFBFBF" w:themeColor="background1" w:themeShade="BF"/>
        </w:rPr>
        <w:t>priate.</w:t>
      </w:r>
    </w:p>
    <w:p w14:paraId="18EF98FF" w14:textId="77777777" w:rsidR="00241BD9" w:rsidRDefault="00241BD9" w:rsidP="00241BD9">
      <w:pPr>
        <w:rPr>
          <w:color w:val="BFBFBF" w:themeColor="background1" w:themeShade="BF"/>
        </w:rPr>
      </w:pPr>
      <w:r>
        <w:t>Relevant implication 1</w:t>
      </w:r>
      <w:r w:rsidR="00420E15">
        <w:t>:</w:t>
      </w:r>
      <w:r w:rsidR="00101233">
        <w:t xml:space="preserve"> </w:t>
      </w:r>
      <w:r>
        <w:rPr>
          <w:color w:val="BFBFBF" w:themeColor="background1" w:themeShade="BF"/>
        </w:rPr>
        <w:t xml:space="preserve">Identify a relevant implication that you need to consider. Describe what it is and explain why it is important that your final website meets this implication. </w:t>
      </w:r>
      <w:r w:rsidR="001E1E67">
        <w:rPr>
          <w:color w:val="BFBFBF" w:themeColor="background1" w:themeShade="BF"/>
        </w:rPr>
        <w:t>Relate this back to your purpose/end user requirements</w:t>
      </w:r>
    </w:p>
    <w:p w14:paraId="1CCC5ACC" w14:textId="3E0A6702" w:rsidR="00832E69" w:rsidRPr="00832E69" w:rsidRDefault="00832E69" w:rsidP="00832E69">
      <w:pPr>
        <w:spacing w:after="0" w:line="240" w:lineRule="auto"/>
        <w:rPr>
          <w:rFonts w:ascii="Calibri" w:eastAsia="Times New Roman" w:hAnsi="Calibri" w:cs="Calibri"/>
        </w:rPr>
      </w:pPr>
      <w:r w:rsidRPr="00832E69">
        <w:rPr>
          <w:rFonts w:ascii="Calibri" w:eastAsia="Times New Roman" w:hAnsi="Calibri" w:cs="Calibri"/>
          <w:b/>
          <w:bCs/>
        </w:rPr>
        <w:t>Functionality</w:t>
      </w:r>
      <w:r w:rsidR="007329D0">
        <w:rPr>
          <w:rFonts w:ascii="Calibri" w:eastAsia="Times New Roman" w:hAnsi="Calibri" w:cs="Calibri"/>
          <w:b/>
          <w:bCs/>
        </w:rPr>
        <w:t xml:space="preserve"> (website)</w:t>
      </w:r>
      <w:r w:rsidRPr="00832E69">
        <w:rPr>
          <w:rFonts w:ascii="Calibri" w:eastAsia="Times New Roman" w:hAnsi="Calibri" w:cs="Calibri"/>
        </w:rPr>
        <w:t xml:space="preserve"> - This refers to providing the user with basic factions which allow them to carry out tasks and processes that relate to the purpose of the website.</w:t>
      </w:r>
      <w:r w:rsidR="00F551F5">
        <w:rPr>
          <w:rFonts w:ascii="Calibri" w:eastAsia="Times New Roman" w:hAnsi="Calibri" w:cs="Calibri"/>
        </w:rPr>
        <w:t xml:space="preserve"> L</w:t>
      </w:r>
      <w:r w:rsidRPr="00832E69">
        <w:rPr>
          <w:rFonts w:ascii="Calibri" w:eastAsia="Times New Roman" w:hAnsi="Calibri" w:cs="Calibri"/>
        </w:rPr>
        <w:t xml:space="preserve">inking to pages, nav bars, </w:t>
      </w:r>
      <w:r w:rsidR="00F551F5">
        <w:rPr>
          <w:rFonts w:ascii="Calibri" w:eastAsia="Times New Roman" w:hAnsi="Calibri" w:cs="Calibri"/>
        </w:rPr>
        <w:t>requesting users to challenge, submitting results,</w:t>
      </w:r>
      <w:r w:rsidR="00B851E9">
        <w:rPr>
          <w:rFonts w:ascii="Calibri" w:eastAsia="Times New Roman" w:hAnsi="Calibri" w:cs="Calibri"/>
        </w:rPr>
        <w:t xml:space="preserve"> betting,</w:t>
      </w:r>
      <w:r w:rsidRPr="00832E69">
        <w:rPr>
          <w:rFonts w:ascii="Calibri" w:eastAsia="Times New Roman" w:hAnsi="Calibri" w:cs="Calibri"/>
        </w:rPr>
        <w:t xml:space="preserve"> etc. will all appear accurately and work as expected. Error catching will be used to prevent basic user errors and provide them with feedback regarding the </w:t>
      </w:r>
      <w:proofErr w:type="gramStart"/>
      <w:r w:rsidRPr="00832E69">
        <w:rPr>
          <w:rFonts w:ascii="Calibri" w:eastAsia="Times New Roman" w:hAnsi="Calibri" w:cs="Calibri"/>
        </w:rPr>
        <w:t>particular error</w:t>
      </w:r>
      <w:proofErr w:type="gramEnd"/>
      <w:r w:rsidRPr="00832E69">
        <w:rPr>
          <w:rFonts w:ascii="Calibri" w:eastAsia="Times New Roman" w:hAnsi="Calibri" w:cs="Calibri"/>
        </w:rPr>
        <w:t>. The website will be relatively responsive, allowing users on mobile or PC to view the same website in a functionable and eye-catching way. This is all required to produce a functioning website.</w:t>
      </w:r>
    </w:p>
    <w:p w14:paraId="66C4164E" w14:textId="3E681566" w:rsidR="00832E69" w:rsidRPr="00832E69" w:rsidRDefault="00832E69" w:rsidP="00832E69">
      <w:pPr>
        <w:spacing w:after="0" w:line="240" w:lineRule="auto"/>
        <w:rPr>
          <w:rFonts w:ascii="Calibri" w:eastAsia="Times New Roman" w:hAnsi="Calibri" w:cs="Calibri"/>
        </w:rPr>
      </w:pPr>
      <w:r w:rsidRPr="00832E69">
        <w:rPr>
          <w:rFonts w:ascii="Calibri" w:eastAsia="Times New Roman" w:hAnsi="Calibri" w:cs="Calibri"/>
        </w:rPr>
        <w:t xml:space="preserve">It is important for the purpose of the site that this implication is met. Being an information-based website, it is important users </w:t>
      </w:r>
      <w:proofErr w:type="gramStart"/>
      <w:r w:rsidRPr="00832E69">
        <w:rPr>
          <w:rFonts w:ascii="Calibri" w:eastAsia="Times New Roman" w:hAnsi="Calibri" w:cs="Calibri"/>
        </w:rPr>
        <w:t>are able to</w:t>
      </w:r>
      <w:proofErr w:type="gramEnd"/>
      <w:r w:rsidRPr="00832E69">
        <w:rPr>
          <w:rFonts w:ascii="Calibri" w:eastAsia="Times New Roman" w:hAnsi="Calibri" w:cs="Calibri"/>
        </w:rPr>
        <w:t xml:space="preserve"> log on, challenge others, view results,</w:t>
      </w:r>
      <w:r w:rsidR="00B851E9">
        <w:rPr>
          <w:rFonts w:ascii="Calibri" w:eastAsia="Times New Roman" w:hAnsi="Calibri" w:cs="Calibri"/>
        </w:rPr>
        <w:t xml:space="preserve"> or bet on an up and coming event</w:t>
      </w:r>
      <w:r w:rsidRPr="00832E69">
        <w:rPr>
          <w:rFonts w:ascii="Calibri" w:eastAsia="Times New Roman" w:hAnsi="Calibri" w:cs="Calibri"/>
        </w:rPr>
        <w:t xml:space="preserve">. </w:t>
      </w:r>
    </w:p>
    <w:p w14:paraId="0B989225" w14:textId="77777777" w:rsidR="00832E69" w:rsidRPr="00832E69" w:rsidRDefault="00832E69" w:rsidP="00832E69">
      <w:pPr>
        <w:spacing w:after="0" w:line="240" w:lineRule="auto"/>
        <w:rPr>
          <w:rFonts w:ascii="Calibri" w:eastAsia="Times New Roman" w:hAnsi="Calibri" w:cs="Calibri"/>
        </w:rPr>
      </w:pPr>
      <w:r w:rsidRPr="00832E69">
        <w:rPr>
          <w:rFonts w:ascii="Calibri" w:eastAsia="Times New Roman" w:hAnsi="Calibri" w:cs="Calibri"/>
        </w:rPr>
        <w:t xml:space="preserve">This comes down to functionable the website is. If the navbar </w:t>
      </w:r>
      <w:proofErr w:type="gramStart"/>
      <w:r w:rsidRPr="00832E69">
        <w:rPr>
          <w:rFonts w:ascii="Calibri" w:eastAsia="Times New Roman" w:hAnsi="Calibri" w:cs="Calibri"/>
        </w:rPr>
        <w:t>doesn't</w:t>
      </w:r>
      <w:proofErr w:type="gramEnd"/>
      <w:r w:rsidRPr="00832E69">
        <w:rPr>
          <w:rFonts w:ascii="Calibri" w:eastAsia="Times New Roman" w:hAnsi="Calibri" w:cs="Calibri"/>
        </w:rPr>
        <w:t xml:space="preserve"> work accurately, and/or links to user profiles aren't accurate and working then the user is simply unable to use the website to its full potential (it's purpose). Users will be unable to access certain key parts of the site and this fails to meet the purpose of the website.</w:t>
      </w:r>
    </w:p>
    <w:p w14:paraId="772B46D1" w14:textId="5ED55995" w:rsidR="00832E69" w:rsidRPr="00832E69" w:rsidRDefault="00832E69" w:rsidP="00832E69">
      <w:pPr>
        <w:spacing w:after="0" w:line="240" w:lineRule="auto"/>
        <w:rPr>
          <w:rFonts w:ascii="Calibri" w:eastAsia="Times New Roman" w:hAnsi="Calibri" w:cs="Calibri"/>
        </w:rPr>
      </w:pPr>
      <w:r w:rsidRPr="00832E69">
        <w:rPr>
          <w:rFonts w:ascii="Calibri" w:eastAsia="Times New Roman" w:hAnsi="Calibri" w:cs="Calibri"/>
        </w:rPr>
        <w:lastRenderedPageBreak/>
        <w:t xml:space="preserve">If </w:t>
      </w:r>
      <w:r w:rsidR="00CC330D">
        <w:rPr>
          <w:rFonts w:ascii="Calibri" w:eastAsia="Times New Roman" w:hAnsi="Calibri" w:cs="Calibri"/>
        </w:rPr>
        <w:t xml:space="preserve">the betting system </w:t>
      </w:r>
      <w:proofErr w:type="gramStart"/>
      <w:r w:rsidR="00CC330D">
        <w:rPr>
          <w:rFonts w:ascii="Calibri" w:eastAsia="Times New Roman" w:hAnsi="Calibri" w:cs="Calibri"/>
        </w:rPr>
        <w:t>doesn’t</w:t>
      </w:r>
      <w:proofErr w:type="gramEnd"/>
      <w:r w:rsidR="00CC330D">
        <w:rPr>
          <w:rFonts w:ascii="Calibri" w:eastAsia="Times New Roman" w:hAnsi="Calibri" w:cs="Calibri"/>
        </w:rPr>
        <w:t xml:space="preserve"> work, or has errors in it, again this will result in a </w:t>
      </w:r>
      <w:r w:rsidR="00990E0D">
        <w:rPr>
          <w:rFonts w:ascii="Calibri" w:eastAsia="Times New Roman" w:hAnsi="Calibri" w:cs="Calibri"/>
        </w:rPr>
        <w:t xml:space="preserve">bad user experience, </w:t>
      </w:r>
      <w:r w:rsidR="00C528FC">
        <w:rPr>
          <w:rFonts w:ascii="Calibri" w:eastAsia="Times New Roman" w:hAnsi="Calibri" w:cs="Calibri"/>
        </w:rPr>
        <w:t>and the website not functioning properly. The</w:t>
      </w:r>
      <w:r w:rsidR="000049F8">
        <w:rPr>
          <w:rFonts w:ascii="Calibri" w:eastAsia="Times New Roman" w:hAnsi="Calibri" w:cs="Calibri"/>
        </w:rPr>
        <w:t xml:space="preserve"> results will be inaccurate, or non-existent, </w:t>
      </w:r>
      <w:r w:rsidR="00990E0D">
        <w:rPr>
          <w:rFonts w:ascii="Calibri" w:eastAsia="Times New Roman" w:hAnsi="Calibri" w:cs="Calibri"/>
        </w:rPr>
        <w:t xml:space="preserve">meaning </w:t>
      </w:r>
      <w:r w:rsidR="00C528FC">
        <w:rPr>
          <w:rFonts w:ascii="Calibri" w:eastAsia="Times New Roman" w:hAnsi="Calibri" w:cs="Calibri"/>
        </w:rPr>
        <w:t>the</w:t>
      </w:r>
      <w:r w:rsidR="00990E0D">
        <w:rPr>
          <w:rFonts w:ascii="Calibri" w:eastAsia="Times New Roman" w:hAnsi="Calibri" w:cs="Calibri"/>
        </w:rPr>
        <w:t xml:space="preserve"> user </w:t>
      </w:r>
      <w:proofErr w:type="gramStart"/>
      <w:r w:rsidR="00C528FC">
        <w:rPr>
          <w:rFonts w:ascii="Calibri" w:eastAsia="Times New Roman" w:hAnsi="Calibri" w:cs="Calibri"/>
        </w:rPr>
        <w:t>won’t</w:t>
      </w:r>
      <w:proofErr w:type="gramEnd"/>
      <w:r w:rsidR="00C528FC">
        <w:rPr>
          <w:rFonts w:ascii="Calibri" w:eastAsia="Times New Roman" w:hAnsi="Calibri" w:cs="Calibri"/>
        </w:rPr>
        <w:t xml:space="preserve"> be able to use the</w:t>
      </w:r>
      <w:r w:rsidR="00990E0D">
        <w:rPr>
          <w:rFonts w:ascii="Calibri" w:eastAsia="Times New Roman" w:hAnsi="Calibri" w:cs="Calibri"/>
        </w:rPr>
        <w:t xml:space="preserve"> website for its intended purpose properly</w:t>
      </w:r>
      <w:r w:rsidRPr="00832E69">
        <w:rPr>
          <w:rFonts w:ascii="Calibri" w:eastAsia="Times New Roman" w:hAnsi="Calibri" w:cs="Calibri"/>
        </w:rPr>
        <w:t xml:space="preserve">. </w:t>
      </w:r>
    </w:p>
    <w:p w14:paraId="5248B4AA" w14:textId="29ECB7D6" w:rsidR="00832E69" w:rsidRPr="00832E69" w:rsidRDefault="00832E69" w:rsidP="00832E69">
      <w:pPr>
        <w:spacing w:after="0" w:line="240" w:lineRule="auto"/>
        <w:rPr>
          <w:rFonts w:ascii="Calibri" w:eastAsia="Times New Roman" w:hAnsi="Calibri" w:cs="Calibri"/>
        </w:rPr>
      </w:pPr>
      <w:r w:rsidRPr="00832E69">
        <w:rPr>
          <w:rFonts w:ascii="Calibri" w:eastAsia="Times New Roman" w:hAnsi="Calibri" w:cs="Calibri"/>
        </w:rPr>
        <w:t xml:space="preserve">Likewise, being accessible on a range of devices is important as users may wish to check this information on the site regularly or update personal information when without a PC. </w:t>
      </w:r>
      <w:r w:rsidR="00EF2447">
        <w:rPr>
          <w:rFonts w:ascii="Calibri" w:eastAsia="Times New Roman" w:hAnsi="Calibri" w:cs="Calibri"/>
        </w:rPr>
        <w:t xml:space="preserve">This means it must resize effectively, with a readable and </w:t>
      </w:r>
      <w:r w:rsidR="003C22D7">
        <w:rPr>
          <w:rFonts w:ascii="Calibri" w:eastAsia="Times New Roman" w:hAnsi="Calibri" w:cs="Calibri"/>
        </w:rPr>
        <w:t xml:space="preserve">useable display on all screen sizes. Failure to do this will lead to functionality issues as buttons may appear in the wrong order, shape or </w:t>
      </w:r>
      <w:proofErr w:type="spellStart"/>
      <w:r w:rsidR="003C22D7">
        <w:rPr>
          <w:rFonts w:ascii="Calibri" w:eastAsia="Times New Roman" w:hAnsi="Calibri" w:cs="Calibri"/>
        </w:rPr>
        <w:t>color</w:t>
      </w:r>
      <w:proofErr w:type="spellEnd"/>
      <w:r w:rsidR="003C22D7">
        <w:rPr>
          <w:rFonts w:ascii="Calibri" w:eastAsia="Times New Roman" w:hAnsi="Calibri" w:cs="Calibri"/>
        </w:rPr>
        <w:t>.</w:t>
      </w:r>
    </w:p>
    <w:p w14:paraId="4A47B799" w14:textId="2F571203" w:rsidR="00832E69" w:rsidRPr="00832E69" w:rsidRDefault="00832E69" w:rsidP="00832E69">
      <w:pPr>
        <w:spacing w:after="0" w:line="240" w:lineRule="auto"/>
        <w:rPr>
          <w:rFonts w:ascii="Calibri" w:eastAsia="Times New Roman" w:hAnsi="Calibri" w:cs="Calibri"/>
        </w:rPr>
      </w:pPr>
      <w:r w:rsidRPr="00832E69">
        <w:rPr>
          <w:rFonts w:ascii="Calibri" w:eastAsia="Times New Roman" w:hAnsi="Calibri" w:cs="Calibri"/>
        </w:rPr>
        <w:t>Overall, the functionality of my website is extremely important as will ultimately determine the users experience and ability to fulfil the websites purpose.</w:t>
      </w:r>
    </w:p>
    <w:p w14:paraId="3F844058" w14:textId="0B338750" w:rsidR="00927E15" w:rsidRPr="001C29F2" w:rsidRDefault="00927E15" w:rsidP="004B0B81">
      <w:pPr>
        <w:pStyle w:val="NormalWeb"/>
        <w:spacing w:before="0" w:beforeAutospacing="0" w:after="0" w:afterAutospacing="0"/>
        <w:rPr>
          <w:rFonts w:ascii="Calibri" w:hAnsi="Calibri" w:cs="Calibri"/>
        </w:rPr>
      </w:pPr>
    </w:p>
    <w:p w14:paraId="7E71AB3C" w14:textId="51CE3A47" w:rsidR="001E1E67" w:rsidRDefault="00241BD9" w:rsidP="001C29F2">
      <w:r>
        <w:t xml:space="preserve">Relevant implication 2: </w:t>
      </w:r>
      <w:r>
        <w:rPr>
          <w:color w:val="BFBFBF" w:themeColor="background1" w:themeShade="BF"/>
        </w:rPr>
        <w:t>Identify a relevant implication that you need to consider. Describe what it is and explain why it is important that your final website meets this implication.</w:t>
      </w:r>
      <w:r w:rsidR="001E1E67">
        <w:rPr>
          <w:color w:val="BFBFBF" w:themeColor="background1" w:themeShade="BF"/>
        </w:rPr>
        <w:t xml:space="preserve"> Relate this back to your purpose/end user requirements</w:t>
      </w:r>
    </w:p>
    <w:p w14:paraId="196FD95C" w14:textId="6693D24D" w:rsidR="00974BDD" w:rsidRPr="00974BDD" w:rsidRDefault="00974BDD" w:rsidP="00974BDD">
      <w:pPr>
        <w:spacing w:after="0" w:line="240" w:lineRule="auto"/>
        <w:rPr>
          <w:rFonts w:ascii="Calibri" w:eastAsia="Times New Roman" w:hAnsi="Calibri" w:cs="Calibri"/>
        </w:rPr>
      </w:pPr>
      <w:r w:rsidRPr="00974BDD">
        <w:rPr>
          <w:rFonts w:ascii="Calibri" w:eastAsia="Times New Roman" w:hAnsi="Calibri" w:cs="Calibri"/>
          <w:b/>
          <w:bCs/>
        </w:rPr>
        <w:t>Usability</w:t>
      </w:r>
      <w:r w:rsidRPr="00974BDD">
        <w:rPr>
          <w:rFonts w:ascii="Calibri" w:eastAsia="Times New Roman" w:hAnsi="Calibri" w:cs="Calibri"/>
        </w:rPr>
        <w:t xml:space="preserve"> </w:t>
      </w:r>
      <w:r w:rsidR="007329D0" w:rsidRPr="007329D0">
        <w:rPr>
          <w:rFonts w:ascii="Calibri" w:eastAsia="Times New Roman" w:hAnsi="Calibri" w:cs="Calibri"/>
          <w:b/>
          <w:bCs/>
        </w:rPr>
        <w:t>(website)</w:t>
      </w:r>
      <w:r w:rsidRPr="007329D0">
        <w:rPr>
          <w:rFonts w:ascii="Calibri" w:eastAsia="Times New Roman" w:hAnsi="Calibri" w:cs="Calibri"/>
          <w:b/>
          <w:bCs/>
        </w:rPr>
        <w:t>-</w:t>
      </w:r>
      <w:r w:rsidRPr="00974BDD">
        <w:rPr>
          <w:rFonts w:ascii="Calibri" w:eastAsia="Times New Roman" w:hAnsi="Calibri" w:cs="Calibri"/>
        </w:rPr>
        <w:t xml:space="preserve"> This implication generally refers to the user experience within the platform, meaning organised, readable, accurate, and constant information is being displayed on the website. This may look like commonly accepted conventions (footer, navbar), accurate error messages, links when required etc.</w:t>
      </w:r>
    </w:p>
    <w:p w14:paraId="72F255DE" w14:textId="3DC8F69C" w:rsidR="00974BDD" w:rsidRPr="00974BDD" w:rsidRDefault="00974BDD" w:rsidP="00974BDD">
      <w:pPr>
        <w:spacing w:after="0" w:line="240" w:lineRule="auto"/>
        <w:rPr>
          <w:rFonts w:ascii="Calibri" w:eastAsia="Times New Roman" w:hAnsi="Calibri" w:cs="Calibri"/>
        </w:rPr>
      </w:pPr>
      <w:proofErr w:type="gramStart"/>
      <w:r w:rsidRPr="00974BDD">
        <w:rPr>
          <w:rFonts w:ascii="Calibri" w:eastAsia="Times New Roman" w:hAnsi="Calibri" w:cs="Calibri"/>
        </w:rPr>
        <w:t>I'm</w:t>
      </w:r>
      <w:proofErr w:type="gramEnd"/>
      <w:r w:rsidRPr="00974BDD">
        <w:rPr>
          <w:rFonts w:ascii="Calibri" w:eastAsia="Times New Roman" w:hAnsi="Calibri" w:cs="Calibri"/>
        </w:rPr>
        <w:t xml:space="preserve"> achieving these things and addressing this implication by maintaining a constant 'feel' across my website. </w:t>
      </w:r>
      <w:proofErr w:type="gramStart"/>
      <w:r w:rsidRPr="00974BDD">
        <w:rPr>
          <w:rFonts w:ascii="Calibri" w:eastAsia="Times New Roman" w:hAnsi="Calibri" w:cs="Calibri"/>
        </w:rPr>
        <w:t>Being a very information-based website, I</w:t>
      </w:r>
      <w:proofErr w:type="gramEnd"/>
      <w:r w:rsidRPr="00974BDD">
        <w:rPr>
          <w:rFonts w:ascii="Calibri" w:eastAsia="Times New Roman" w:hAnsi="Calibri" w:cs="Calibri"/>
        </w:rPr>
        <w:t xml:space="preserve"> will utilise white space, simple design, consistency is position and colour to create a common environment throughout the site making it easier for users to navigate around the platform. This will ultimately better the user experience. I will additionally provide features</w:t>
      </w:r>
      <w:r w:rsidR="00B76D29">
        <w:rPr>
          <w:rFonts w:ascii="Calibri" w:eastAsia="Times New Roman" w:hAnsi="Calibri" w:cs="Calibri"/>
        </w:rPr>
        <w:t xml:space="preserve">, </w:t>
      </w:r>
      <w:r w:rsidRPr="00974BDD">
        <w:rPr>
          <w:rFonts w:ascii="Calibri" w:eastAsia="Times New Roman" w:hAnsi="Calibri" w:cs="Calibri"/>
        </w:rPr>
        <w:t xml:space="preserve">such as </w:t>
      </w:r>
      <w:r w:rsidR="00BB6E6C">
        <w:rPr>
          <w:rFonts w:ascii="Calibri" w:eastAsia="Times New Roman" w:hAnsi="Calibri" w:cs="Calibri"/>
        </w:rPr>
        <w:t>‘back’ button</w:t>
      </w:r>
      <w:r w:rsidR="00B76D29">
        <w:rPr>
          <w:rFonts w:ascii="Calibri" w:eastAsia="Times New Roman" w:hAnsi="Calibri" w:cs="Calibri"/>
        </w:rPr>
        <w:t>,</w:t>
      </w:r>
      <w:r w:rsidRPr="00974BDD">
        <w:rPr>
          <w:rFonts w:ascii="Calibri" w:eastAsia="Times New Roman" w:hAnsi="Calibri" w:cs="Calibri"/>
        </w:rPr>
        <w:t xml:space="preserve"> with the aim of improving </w:t>
      </w:r>
      <w:r w:rsidR="00BB6E6C">
        <w:rPr>
          <w:rFonts w:ascii="Calibri" w:eastAsia="Times New Roman" w:hAnsi="Calibri" w:cs="Calibri"/>
        </w:rPr>
        <w:t>how</w:t>
      </w:r>
      <w:r w:rsidRPr="00974BDD">
        <w:rPr>
          <w:rFonts w:ascii="Calibri" w:eastAsia="Times New Roman" w:hAnsi="Calibri" w:cs="Calibri"/>
        </w:rPr>
        <w:t xml:space="preserve"> </w:t>
      </w:r>
      <w:r w:rsidR="00BB6E6C">
        <w:rPr>
          <w:rFonts w:ascii="Calibri" w:eastAsia="Times New Roman" w:hAnsi="Calibri" w:cs="Calibri"/>
        </w:rPr>
        <w:t xml:space="preserve">efficiently </w:t>
      </w:r>
      <w:r w:rsidR="00B76D29">
        <w:rPr>
          <w:rFonts w:ascii="Calibri" w:eastAsia="Times New Roman" w:hAnsi="Calibri" w:cs="Calibri"/>
        </w:rPr>
        <w:t xml:space="preserve">users can </w:t>
      </w:r>
      <w:r w:rsidR="00BB6E6C">
        <w:rPr>
          <w:rFonts w:ascii="Calibri" w:eastAsia="Times New Roman" w:hAnsi="Calibri" w:cs="Calibri"/>
        </w:rPr>
        <w:t>navigate around the site</w:t>
      </w:r>
      <w:r w:rsidR="00B76D29">
        <w:rPr>
          <w:rFonts w:ascii="Calibri" w:eastAsia="Times New Roman" w:hAnsi="Calibri" w:cs="Calibri"/>
        </w:rPr>
        <w:t>. This, along with</w:t>
      </w:r>
      <w:r w:rsidRPr="00974BDD">
        <w:rPr>
          <w:rFonts w:ascii="Calibri" w:eastAsia="Times New Roman" w:hAnsi="Calibri" w:cs="Calibri"/>
        </w:rPr>
        <w:t xml:space="preserve"> dates</w:t>
      </w:r>
      <w:r w:rsidR="00B76D29">
        <w:rPr>
          <w:rFonts w:ascii="Calibri" w:eastAsia="Times New Roman" w:hAnsi="Calibri" w:cs="Calibri"/>
        </w:rPr>
        <w:t xml:space="preserve"> on </w:t>
      </w:r>
      <w:r w:rsidRPr="00974BDD">
        <w:rPr>
          <w:rFonts w:ascii="Calibri" w:eastAsia="Times New Roman" w:hAnsi="Calibri" w:cs="Calibri"/>
        </w:rPr>
        <w:t>events</w:t>
      </w:r>
      <w:r w:rsidR="00B76D29">
        <w:rPr>
          <w:rFonts w:ascii="Calibri" w:eastAsia="Times New Roman" w:hAnsi="Calibri" w:cs="Calibri"/>
        </w:rPr>
        <w:t xml:space="preserve">, </w:t>
      </w:r>
      <w:r w:rsidR="001014F6">
        <w:rPr>
          <w:rFonts w:ascii="Calibri" w:eastAsia="Times New Roman" w:hAnsi="Calibri" w:cs="Calibri"/>
        </w:rPr>
        <w:t xml:space="preserve">admin quick links, leader board users which links to their profile, </w:t>
      </w:r>
      <w:r w:rsidRPr="00974BDD">
        <w:rPr>
          <w:rFonts w:ascii="Calibri" w:eastAsia="Times New Roman" w:hAnsi="Calibri" w:cs="Calibri"/>
        </w:rPr>
        <w:t>etc.</w:t>
      </w:r>
      <w:r w:rsidR="001014F6">
        <w:rPr>
          <w:rFonts w:ascii="Calibri" w:eastAsia="Times New Roman" w:hAnsi="Calibri" w:cs="Calibri"/>
        </w:rPr>
        <w:t xml:space="preserve"> will all help to improve the user experience.</w:t>
      </w:r>
      <w:r w:rsidRPr="00974BDD">
        <w:rPr>
          <w:rFonts w:ascii="Calibri" w:eastAsia="Times New Roman" w:hAnsi="Calibri" w:cs="Calibri"/>
        </w:rPr>
        <w:t xml:space="preserve"> I will also have error messages that alert the user when a mistake has been made (e.g. password or username is incorrect).</w:t>
      </w:r>
    </w:p>
    <w:p w14:paraId="55D50F5F" w14:textId="3EACDEF3" w:rsidR="00974BDD" w:rsidRPr="00974BDD" w:rsidRDefault="00974BDD" w:rsidP="00974BDD">
      <w:pPr>
        <w:spacing w:after="0" w:line="240" w:lineRule="auto"/>
        <w:rPr>
          <w:rFonts w:ascii="Calibri" w:eastAsia="Times New Roman" w:hAnsi="Calibri" w:cs="Calibri"/>
        </w:rPr>
      </w:pPr>
      <w:r w:rsidRPr="00974BDD">
        <w:rPr>
          <w:rFonts w:ascii="Calibri" w:eastAsia="Times New Roman" w:hAnsi="Calibri" w:cs="Calibri"/>
        </w:rPr>
        <w:t xml:space="preserve">Achieving this implication is very important for the platform, as it should remain simple, yet information based, allowing users to log on, view previous results, and challenge other users. If the website is hard to navigate users are less likely to log on and challenge others, </w:t>
      </w:r>
      <w:r w:rsidR="005347BF">
        <w:rPr>
          <w:rFonts w:ascii="Calibri" w:eastAsia="Times New Roman" w:hAnsi="Calibri" w:cs="Calibri"/>
        </w:rPr>
        <w:t>bet on events</w:t>
      </w:r>
      <w:r w:rsidRPr="00974BDD">
        <w:rPr>
          <w:rFonts w:ascii="Calibri" w:eastAsia="Times New Roman" w:hAnsi="Calibri" w:cs="Calibri"/>
        </w:rPr>
        <w:t xml:space="preserve"> etc. which may be a result of poor linking, consistency, or other design variations. Lack of error messaging may result in less user activity, as they simply </w:t>
      </w:r>
      <w:proofErr w:type="gramStart"/>
      <w:r w:rsidRPr="00974BDD">
        <w:rPr>
          <w:rFonts w:ascii="Calibri" w:eastAsia="Times New Roman" w:hAnsi="Calibri" w:cs="Calibri"/>
        </w:rPr>
        <w:t>aren't</w:t>
      </w:r>
      <w:proofErr w:type="gramEnd"/>
      <w:r w:rsidRPr="00974BDD">
        <w:rPr>
          <w:rFonts w:ascii="Calibri" w:eastAsia="Times New Roman" w:hAnsi="Calibri" w:cs="Calibri"/>
        </w:rPr>
        <w:t xml:space="preserve"> aware of the error that's occurred (e.g. have scheduled two challenges at the same time). So overall it becomes very important that these features are met, and the implication is achieved. </w:t>
      </w:r>
    </w:p>
    <w:p w14:paraId="61471AE0" w14:textId="77777777" w:rsidR="002C7CF1" w:rsidRDefault="002C7CF1">
      <w:pPr>
        <w:rPr>
          <w:rFonts w:asciiTheme="majorHAnsi" w:eastAsiaTheme="majorEastAsia" w:hAnsiTheme="majorHAnsi" w:cstheme="majorBidi"/>
          <w:color w:val="2F5496" w:themeColor="accent1" w:themeShade="BF"/>
          <w:sz w:val="26"/>
          <w:szCs w:val="26"/>
        </w:rPr>
      </w:pPr>
      <w:r>
        <w:br w:type="page"/>
      </w:r>
    </w:p>
    <w:p w14:paraId="7FDEF56A" w14:textId="77777777" w:rsidR="008F1DEC" w:rsidRDefault="00173B04" w:rsidP="00E669B6">
      <w:pPr>
        <w:pStyle w:val="Heading2"/>
      </w:pPr>
      <w:r>
        <w:lastRenderedPageBreak/>
        <w:t xml:space="preserve">Stage </w:t>
      </w:r>
      <w:r w:rsidR="00241BD9">
        <w:t>2</w:t>
      </w:r>
      <w:r>
        <w:t xml:space="preserve"> </w:t>
      </w:r>
      <w:r w:rsidR="00E967BE">
        <w:t>–</w:t>
      </w:r>
      <w:r>
        <w:t xml:space="preserve"> </w:t>
      </w:r>
      <w:r w:rsidR="00E967BE">
        <w:t>Establishing design of site and database</w:t>
      </w:r>
      <w:r w:rsidR="0012263D">
        <w:t xml:space="preserve"> and relevant implications</w:t>
      </w:r>
    </w:p>
    <w:p w14:paraId="2779CEE2" w14:textId="60FB70DA" w:rsidR="00E967BE" w:rsidRDefault="00462179">
      <w:pPr>
        <w:rPr>
          <w:color w:val="A6A6A6" w:themeColor="background1" w:themeShade="A6"/>
        </w:rPr>
      </w:pPr>
      <w:r>
        <w:t xml:space="preserve">Site design: </w:t>
      </w:r>
      <w:r w:rsidR="00971E76" w:rsidRPr="0022507A">
        <w:rPr>
          <w:color w:val="A6A6A6" w:themeColor="background1" w:themeShade="A6"/>
        </w:rPr>
        <w:t>Include a screenshot here of the final design you came up with in the design standard. (It is okay if your design changes during the creation stage.)</w:t>
      </w:r>
    </w:p>
    <w:p w14:paraId="292544B2" w14:textId="6AE7EBD8" w:rsidR="00790ABC" w:rsidRDefault="00790ABC" w:rsidP="00790ABC">
      <w:pPr>
        <w:pStyle w:val="ListParagraph"/>
        <w:numPr>
          <w:ilvl w:val="0"/>
          <w:numId w:val="10"/>
        </w:numPr>
      </w:pPr>
      <w:r>
        <w:t>Early stage getting ideas.</w:t>
      </w:r>
    </w:p>
    <w:p w14:paraId="2C0FB3CB" w14:textId="77777777" w:rsidR="00790ABC" w:rsidRPr="00790ABC" w:rsidRDefault="00790ABC" w:rsidP="00132085">
      <w:pPr>
        <w:pStyle w:val="ListParagraph"/>
        <w:spacing w:before="60" w:after="0" w:line="240" w:lineRule="auto"/>
        <w:rPr>
          <w:rFonts w:ascii="Calibri" w:eastAsia="Times New Roman" w:hAnsi="Calibri" w:cs="Calibri"/>
          <w:color w:val="767676"/>
          <w:sz w:val="20"/>
          <w:szCs w:val="20"/>
          <w:lang w:val="en-US"/>
        </w:rPr>
      </w:pPr>
      <w:r w:rsidRPr="00790ABC">
        <w:rPr>
          <w:rFonts w:ascii="Calibri" w:eastAsia="Times New Roman" w:hAnsi="Calibri" w:cs="Calibri"/>
          <w:color w:val="767676"/>
          <w:sz w:val="20"/>
          <w:szCs w:val="20"/>
          <w:lang w:val="en-US"/>
        </w:rPr>
        <w:t>Friday, March 27, 2020</w:t>
      </w:r>
    </w:p>
    <w:p w14:paraId="7171374E" w14:textId="77777777" w:rsidR="00790ABC" w:rsidRPr="00790ABC" w:rsidRDefault="00790ABC" w:rsidP="00132085">
      <w:pPr>
        <w:pStyle w:val="ListParagraph"/>
        <w:spacing w:before="60" w:after="0" w:line="240" w:lineRule="auto"/>
        <w:rPr>
          <w:rFonts w:ascii="Calibri" w:eastAsia="Times New Roman" w:hAnsi="Calibri" w:cs="Calibri"/>
          <w:color w:val="767676"/>
          <w:sz w:val="20"/>
          <w:szCs w:val="20"/>
          <w:lang w:val="en-US"/>
        </w:rPr>
      </w:pPr>
      <w:r w:rsidRPr="00790ABC">
        <w:rPr>
          <w:rFonts w:ascii="Calibri" w:eastAsia="Times New Roman" w:hAnsi="Calibri" w:cs="Calibri"/>
          <w:color w:val="767676"/>
          <w:sz w:val="20"/>
          <w:szCs w:val="20"/>
          <w:lang w:val="en-US"/>
        </w:rPr>
        <w:t>11:39 AM</w:t>
      </w:r>
    </w:p>
    <w:p w14:paraId="1F638CE5" w14:textId="5658E7C5" w:rsidR="00790ABC" w:rsidRPr="00790ABC" w:rsidRDefault="00790ABC" w:rsidP="00790ABC">
      <w:pPr>
        <w:pStyle w:val="ListParagraph"/>
        <w:numPr>
          <w:ilvl w:val="0"/>
          <w:numId w:val="10"/>
        </w:numPr>
        <w:spacing w:before="527" w:after="0" w:line="240" w:lineRule="auto"/>
        <w:rPr>
          <w:rFonts w:ascii="Calibri" w:eastAsia="Times New Roman" w:hAnsi="Calibri" w:cs="Calibri"/>
          <w:lang w:val="en-US"/>
        </w:rPr>
      </w:pPr>
      <w:r w:rsidRPr="00790ABC">
        <w:rPr>
          <w:noProof/>
          <w:lang w:val="en-US"/>
        </w:rPr>
        <w:drawing>
          <wp:inline distT="0" distB="0" distL="0" distR="0" wp14:anchorId="11846E57" wp14:editId="25695E71">
            <wp:extent cx="5731510" cy="18357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835785"/>
                    </a:xfrm>
                    <a:prstGeom prst="rect">
                      <a:avLst/>
                    </a:prstGeom>
                    <a:noFill/>
                    <a:ln>
                      <a:noFill/>
                    </a:ln>
                  </pic:spPr>
                </pic:pic>
              </a:graphicData>
            </a:graphic>
          </wp:inline>
        </w:drawing>
      </w:r>
    </w:p>
    <w:p w14:paraId="4920F3D9" w14:textId="356AB6A4" w:rsidR="00790ABC" w:rsidRPr="00790ABC" w:rsidRDefault="00790ABC" w:rsidP="00790ABC">
      <w:pPr>
        <w:pStyle w:val="ListParagraph"/>
        <w:numPr>
          <w:ilvl w:val="0"/>
          <w:numId w:val="10"/>
        </w:numPr>
        <w:spacing w:before="3" w:after="0" w:line="240" w:lineRule="auto"/>
        <w:rPr>
          <w:rFonts w:ascii="Calibri" w:eastAsia="Times New Roman" w:hAnsi="Calibri" w:cs="Calibri"/>
          <w:lang w:val="en-US"/>
        </w:rPr>
      </w:pPr>
      <w:r w:rsidRPr="00790ABC">
        <w:rPr>
          <w:noProof/>
          <w:lang w:val="en-US"/>
        </w:rPr>
        <w:drawing>
          <wp:inline distT="0" distB="0" distL="0" distR="0" wp14:anchorId="2089C07F" wp14:editId="182DF05C">
            <wp:extent cx="5731510" cy="294513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945130"/>
                    </a:xfrm>
                    <a:prstGeom prst="rect">
                      <a:avLst/>
                    </a:prstGeom>
                    <a:noFill/>
                    <a:ln>
                      <a:noFill/>
                    </a:ln>
                  </pic:spPr>
                </pic:pic>
              </a:graphicData>
            </a:graphic>
          </wp:inline>
        </w:drawing>
      </w:r>
    </w:p>
    <w:p w14:paraId="5E4FB49A" w14:textId="77777777" w:rsidR="00790ABC" w:rsidRDefault="00790ABC" w:rsidP="00790ABC"/>
    <w:p w14:paraId="4C8D2726" w14:textId="77777777" w:rsidR="00DB2583" w:rsidRDefault="0088468E">
      <w:pPr>
        <w:rPr>
          <w:noProof/>
        </w:rPr>
      </w:pPr>
      <w:r>
        <w:rPr>
          <w:noProof/>
        </w:rPr>
        <w:lastRenderedPageBreak/>
        <w:drawing>
          <wp:inline distT="0" distB="0" distL="0" distR="0" wp14:anchorId="357E5E8C" wp14:editId="3A0C2A18">
            <wp:extent cx="5731510" cy="32054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05480"/>
                    </a:xfrm>
                    <a:prstGeom prst="rect">
                      <a:avLst/>
                    </a:prstGeom>
                  </pic:spPr>
                </pic:pic>
              </a:graphicData>
            </a:graphic>
          </wp:inline>
        </w:drawing>
      </w:r>
      <w:r w:rsidR="001E4300">
        <w:rPr>
          <w:noProof/>
        </w:rPr>
        <w:drawing>
          <wp:inline distT="0" distB="0" distL="0" distR="0" wp14:anchorId="322ACC64" wp14:editId="520B185C">
            <wp:extent cx="5731510" cy="32270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227070"/>
                    </a:xfrm>
                    <a:prstGeom prst="rect">
                      <a:avLst/>
                    </a:prstGeom>
                  </pic:spPr>
                </pic:pic>
              </a:graphicData>
            </a:graphic>
          </wp:inline>
        </w:drawing>
      </w:r>
      <w:r w:rsidR="0037532A">
        <w:rPr>
          <w:noProof/>
        </w:rPr>
        <w:lastRenderedPageBreak/>
        <w:drawing>
          <wp:inline distT="0" distB="0" distL="0" distR="0" wp14:anchorId="59BE2321" wp14:editId="0A5C9B70">
            <wp:extent cx="5731510" cy="32296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9610"/>
                    </a:xfrm>
                    <a:prstGeom prst="rect">
                      <a:avLst/>
                    </a:prstGeom>
                  </pic:spPr>
                </pic:pic>
              </a:graphicData>
            </a:graphic>
          </wp:inline>
        </w:drawing>
      </w:r>
      <w:r w:rsidR="00D425EE">
        <w:rPr>
          <w:noProof/>
        </w:rPr>
        <w:drawing>
          <wp:inline distT="0" distB="0" distL="0" distR="0" wp14:anchorId="282BF330" wp14:editId="700D1F3E">
            <wp:extent cx="5731510" cy="32448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44850"/>
                    </a:xfrm>
                    <a:prstGeom prst="rect">
                      <a:avLst/>
                    </a:prstGeom>
                  </pic:spPr>
                </pic:pic>
              </a:graphicData>
            </a:graphic>
          </wp:inline>
        </w:drawing>
      </w:r>
      <w:r w:rsidR="009217D1">
        <w:rPr>
          <w:noProof/>
        </w:rPr>
        <w:lastRenderedPageBreak/>
        <w:drawing>
          <wp:inline distT="0" distB="0" distL="0" distR="0" wp14:anchorId="0400BAD7" wp14:editId="4FC1C786">
            <wp:extent cx="5731510" cy="322453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24530"/>
                    </a:xfrm>
                    <a:prstGeom prst="rect">
                      <a:avLst/>
                    </a:prstGeom>
                  </pic:spPr>
                </pic:pic>
              </a:graphicData>
            </a:graphic>
          </wp:inline>
        </w:drawing>
      </w:r>
      <w:r w:rsidR="00563961">
        <w:rPr>
          <w:noProof/>
        </w:rPr>
        <w:drawing>
          <wp:inline distT="0" distB="0" distL="0" distR="0" wp14:anchorId="2E30534B" wp14:editId="6AEE747E">
            <wp:extent cx="5731510" cy="322643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26435"/>
                    </a:xfrm>
                    <a:prstGeom prst="rect">
                      <a:avLst/>
                    </a:prstGeom>
                  </pic:spPr>
                </pic:pic>
              </a:graphicData>
            </a:graphic>
          </wp:inline>
        </w:drawing>
      </w:r>
    </w:p>
    <w:p w14:paraId="1ADACCD9" w14:textId="77777777" w:rsidR="00DB2583" w:rsidRDefault="00DB2583">
      <w:pPr>
        <w:rPr>
          <w:noProof/>
        </w:rPr>
      </w:pPr>
    </w:p>
    <w:p w14:paraId="071BDFC2" w14:textId="77777777" w:rsidR="00DB2583" w:rsidRDefault="00DB2583">
      <w:pPr>
        <w:rPr>
          <w:noProof/>
        </w:rPr>
      </w:pPr>
    </w:p>
    <w:p w14:paraId="35B6AF19" w14:textId="77777777" w:rsidR="00DB2583" w:rsidRDefault="00DB2583">
      <w:pPr>
        <w:rPr>
          <w:noProof/>
        </w:rPr>
      </w:pPr>
    </w:p>
    <w:p w14:paraId="070272D2" w14:textId="3C682A7F" w:rsidR="002C7CF1" w:rsidRDefault="00683BEE">
      <w:pPr>
        <w:rPr>
          <w:noProof/>
        </w:rPr>
      </w:pPr>
      <w:r w:rsidRPr="00683BEE">
        <w:rPr>
          <w:noProof/>
        </w:rPr>
        <w:t xml:space="preserve"> </w:t>
      </w:r>
    </w:p>
    <w:p w14:paraId="03FB970B" w14:textId="0851BF44" w:rsidR="002C7CF1" w:rsidRDefault="00683BEE">
      <w:pPr>
        <w:rPr>
          <w:noProof/>
        </w:rPr>
      </w:pPr>
      <w:r w:rsidRPr="00683BEE">
        <w:rPr>
          <w:noProof/>
        </w:rPr>
        <w:t xml:space="preserve"> </w:t>
      </w:r>
    </w:p>
    <w:p w14:paraId="17D7DFE9" w14:textId="4007DA62" w:rsidR="002C7CF1" w:rsidRDefault="002C7CF1">
      <w:pPr>
        <w:rPr>
          <w:noProof/>
        </w:rPr>
      </w:pPr>
    </w:p>
    <w:p w14:paraId="4FB59BE0" w14:textId="3E47C101" w:rsidR="00971E76" w:rsidRDefault="00971E76"/>
    <w:p w14:paraId="10A377BA" w14:textId="77777777" w:rsidR="00925364" w:rsidRDefault="00925364"/>
    <w:p w14:paraId="2133D5D6" w14:textId="77777777" w:rsidR="00925364" w:rsidRDefault="00925364" w:rsidP="00925364">
      <w:pPr>
        <w:pStyle w:val="Heading2"/>
      </w:pPr>
      <w:r>
        <w:lastRenderedPageBreak/>
        <w:t>Stage 1 – Relevant implications and conventions</w:t>
      </w:r>
    </w:p>
    <w:p w14:paraId="5C9F27B7" w14:textId="77777777" w:rsidR="00925364" w:rsidRPr="008533A4" w:rsidRDefault="00925364" w:rsidP="00925364">
      <w:pPr>
        <w:rPr>
          <w:b/>
        </w:rPr>
      </w:pPr>
      <w:r>
        <w:rPr>
          <w:color w:val="BFBFBF" w:themeColor="background1" w:themeShade="BF"/>
        </w:rPr>
        <w:t>You may use an implication that you used in the design section. Remember that you must cover both the website and database when discussing your relevant implications.  You must identify 2 relevant implications for your website (you have probably done this already in your design section) and 2 for your database -</w:t>
      </w:r>
      <w:r>
        <w:rPr>
          <w:b/>
          <w:color w:val="BFBFBF" w:themeColor="background1" w:themeShade="BF"/>
        </w:rPr>
        <w:t xml:space="preserve"> </w:t>
      </w:r>
      <w:r w:rsidRPr="008533A4">
        <w:rPr>
          <w:b/>
          <w:color w:val="BFBFBF" w:themeColor="background1" w:themeShade="BF"/>
        </w:rPr>
        <w:t>they can be the same two implications if this is appropriate.</w:t>
      </w:r>
    </w:p>
    <w:p w14:paraId="60C3816D" w14:textId="77777777" w:rsidR="00925364" w:rsidRDefault="00925364" w:rsidP="00925364">
      <w:pPr>
        <w:rPr>
          <w:color w:val="BFBFBF" w:themeColor="background1" w:themeShade="BF"/>
        </w:rPr>
      </w:pPr>
      <w:r>
        <w:t xml:space="preserve">Relevant implication 1: </w:t>
      </w:r>
      <w:r>
        <w:rPr>
          <w:color w:val="BFBFBF" w:themeColor="background1" w:themeShade="BF"/>
        </w:rPr>
        <w:t>Identify a relevant implication that you need to consider. Describe what it is and explain why it is important that your final website meets this implication. Relate this back to your purpose/end user requirements</w:t>
      </w:r>
    </w:p>
    <w:p w14:paraId="57F7D7D1" w14:textId="0E52DF82" w:rsidR="000F0DA4" w:rsidRPr="000F0DA4" w:rsidRDefault="000F0DA4" w:rsidP="000F0DA4">
      <w:pPr>
        <w:pStyle w:val="NormalWeb"/>
        <w:spacing w:before="0" w:beforeAutospacing="0" w:after="0" w:afterAutospacing="0"/>
        <w:rPr>
          <w:rFonts w:ascii="Calibri" w:hAnsi="Calibri" w:cs="Calibri"/>
          <w:sz w:val="22"/>
          <w:szCs w:val="22"/>
        </w:rPr>
      </w:pPr>
      <w:r w:rsidRPr="00546BF2">
        <w:rPr>
          <w:rFonts w:ascii="Calibri" w:hAnsi="Calibri" w:cs="Calibri"/>
          <w:b/>
          <w:bCs/>
          <w:sz w:val="22"/>
          <w:szCs w:val="22"/>
        </w:rPr>
        <w:t xml:space="preserve">Privacy </w:t>
      </w:r>
      <w:r w:rsidR="00546BF2" w:rsidRPr="00546BF2">
        <w:rPr>
          <w:rFonts w:ascii="Calibri" w:hAnsi="Calibri" w:cs="Calibri"/>
          <w:b/>
          <w:bCs/>
          <w:sz w:val="22"/>
          <w:szCs w:val="22"/>
        </w:rPr>
        <w:t>(database)</w:t>
      </w:r>
      <w:r w:rsidR="00546BF2">
        <w:rPr>
          <w:rFonts w:ascii="Calibri" w:hAnsi="Calibri" w:cs="Calibri"/>
          <w:sz w:val="22"/>
          <w:szCs w:val="22"/>
        </w:rPr>
        <w:t xml:space="preserve"> </w:t>
      </w:r>
      <w:r w:rsidRPr="000F0DA4">
        <w:rPr>
          <w:rFonts w:ascii="Calibri" w:hAnsi="Calibri" w:cs="Calibri"/>
          <w:sz w:val="22"/>
          <w:szCs w:val="22"/>
        </w:rPr>
        <w:t xml:space="preserve">- The implication of privacy is based around keeping user data confidential and secure. </w:t>
      </w:r>
    </w:p>
    <w:p w14:paraId="5A1F53A7" w14:textId="77777777" w:rsidR="000F0DA4" w:rsidRPr="000F0DA4" w:rsidRDefault="000F0DA4" w:rsidP="000F0DA4">
      <w:pPr>
        <w:spacing w:after="0" w:line="240" w:lineRule="auto"/>
        <w:rPr>
          <w:rFonts w:ascii="Calibri" w:eastAsia="Times New Roman" w:hAnsi="Calibri" w:cs="Calibri"/>
          <w:lang w:val="en-US"/>
        </w:rPr>
      </w:pPr>
      <w:r w:rsidRPr="000F0DA4">
        <w:rPr>
          <w:rFonts w:ascii="Calibri" w:eastAsia="Times New Roman" w:hAnsi="Calibri" w:cs="Calibri"/>
          <w:lang w:val="en-US"/>
        </w:rPr>
        <w:t xml:space="preserve">This may come in the form of limiting user accessibility to certain information (e.g. personal data). Ensuring personal property (images, names, birthdays etc.) </w:t>
      </w:r>
      <w:proofErr w:type="gramStart"/>
      <w:r w:rsidRPr="000F0DA4">
        <w:rPr>
          <w:rFonts w:ascii="Calibri" w:eastAsia="Times New Roman" w:hAnsi="Calibri" w:cs="Calibri"/>
          <w:lang w:val="en-US"/>
        </w:rPr>
        <w:t>aren't</w:t>
      </w:r>
      <w:proofErr w:type="gramEnd"/>
      <w:r w:rsidRPr="000F0DA4">
        <w:rPr>
          <w:rFonts w:ascii="Calibri" w:eastAsia="Times New Roman" w:hAnsi="Calibri" w:cs="Calibri"/>
          <w:lang w:val="en-US"/>
        </w:rPr>
        <w:t xml:space="preserve"> shared without permission is important and if this isn't respected, cause led to legal action.</w:t>
      </w:r>
    </w:p>
    <w:p w14:paraId="7ED908A1" w14:textId="77777777" w:rsidR="000F0DA4" w:rsidRPr="000F0DA4" w:rsidRDefault="000F0DA4" w:rsidP="000F0DA4">
      <w:pPr>
        <w:spacing w:after="0" w:line="240" w:lineRule="auto"/>
        <w:rPr>
          <w:rFonts w:ascii="Calibri" w:eastAsia="Times New Roman" w:hAnsi="Calibri" w:cs="Calibri"/>
          <w:lang w:val="en-US"/>
        </w:rPr>
      </w:pPr>
      <w:r w:rsidRPr="000F0DA4">
        <w:rPr>
          <w:rFonts w:ascii="Calibri" w:eastAsia="Times New Roman" w:hAnsi="Calibri" w:cs="Calibri"/>
          <w:lang w:val="en-US"/>
        </w:rPr>
        <w:t xml:space="preserve">My website will address this through a few key processes. </w:t>
      </w:r>
    </w:p>
    <w:p w14:paraId="672CF5F5" w14:textId="77777777" w:rsidR="000F0DA4" w:rsidRPr="000F0DA4" w:rsidRDefault="000F0DA4" w:rsidP="000F0DA4">
      <w:pPr>
        <w:numPr>
          <w:ilvl w:val="0"/>
          <w:numId w:val="5"/>
        </w:numPr>
        <w:spacing w:after="0" w:line="240" w:lineRule="auto"/>
        <w:ind w:left="540"/>
        <w:textAlignment w:val="center"/>
        <w:rPr>
          <w:rFonts w:ascii="Calibri" w:eastAsia="Times New Roman" w:hAnsi="Calibri" w:cs="Calibri"/>
          <w:lang w:val="en-US"/>
        </w:rPr>
      </w:pPr>
      <w:r w:rsidRPr="000F0DA4">
        <w:rPr>
          <w:rFonts w:ascii="Calibri" w:eastAsia="Times New Roman" w:hAnsi="Calibri" w:cs="Calibri"/>
          <w:lang w:val="en-US"/>
        </w:rPr>
        <w:t xml:space="preserve">User data, for example, usernames, first &amp; last names, passwords etc. are stored in a secure database (password protected). The extremely sensitive information (user passwords) will be hashed (encrypted) within this database, should the database be hacked into, meaning even then, passwords become much harder to steal. This greatly increases the security of the website and user experience. </w:t>
      </w:r>
    </w:p>
    <w:p w14:paraId="42E4A061" w14:textId="77777777" w:rsidR="000F0DA4" w:rsidRPr="000F0DA4" w:rsidRDefault="000F0DA4" w:rsidP="000F0DA4">
      <w:pPr>
        <w:spacing w:after="0" w:line="240" w:lineRule="auto"/>
        <w:rPr>
          <w:rFonts w:ascii="Calibri" w:eastAsia="Times New Roman" w:hAnsi="Calibri" w:cs="Calibri"/>
          <w:lang w:val="en-US"/>
        </w:rPr>
      </w:pPr>
      <w:proofErr w:type="gramStart"/>
      <w:r w:rsidRPr="000F0DA4">
        <w:rPr>
          <w:rFonts w:ascii="Calibri" w:eastAsia="Times New Roman" w:hAnsi="Calibri" w:cs="Calibri"/>
          <w:lang w:val="en-US"/>
        </w:rPr>
        <w:t>It's</w:t>
      </w:r>
      <w:proofErr w:type="gramEnd"/>
      <w:r w:rsidRPr="000F0DA4">
        <w:rPr>
          <w:rFonts w:ascii="Calibri" w:eastAsia="Times New Roman" w:hAnsi="Calibri" w:cs="Calibri"/>
          <w:lang w:val="en-US"/>
        </w:rPr>
        <w:t xml:space="preserve"> very important my website can meet these implications as providing a safe and secure platform is essential if users are entering private information. User experience will be determined by factors including how secure they feel their information is being handled.</w:t>
      </w:r>
    </w:p>
    <w:p w14:paraId="0108DA35" w14:textId="57E9840D" w:rsidR="00925364" w:rsidRPr="00832E69" w:rsidRDefault="00925364" w:rsidP="000F0DA4">
      <w:pPr>
        <w:spacing w:after="0" w:line="240" w:lineRule="auto"/>
        <w:rPr>
          <w:rFonts w:ascii="Calibri" w:eastAsia="Times New Roman" w:hAnsi="Calibri" w:cs="Calibri"/>
        </w:rPr>
      </w:pPr>
      <w:r w:rsidRPr="00832E69">
        <w:rPr>
          <w:rFonts w:ascii="Calibri" w:eastAsia="Times New Roman" w:hAnsi="Calibri" w:cs="Calibri"/>
        </w:rPr>
        <w:t>.</w:t>
      </w:r>
    </w:p>
    <w:p w14:paraId="4BA7D561" w14:textId="77777777" w:rsidR="00925364" w:rsidRPr="001C29F2" w:rsidRDefault="00925364" w:rsidP="00925364">
      <w:pPr>
        <w:pStyle w:val="NormalWeb"/>
        <w:spacing w:before="0" w:beforeAutospacing="0" w:after="0" w:afterAutospacing="0"/>
        <w:rPr>
          <w:rFonts w:ascii="Calibri" w:hAnsi="Calibri" w:cs="Calibri"/>
        </w:rPr>
      </w:pPr>
    </w:p>
    <w:p w14:paraId="00B1D7F0" w14:textId="77777777" w:rsidR="00925364" w:rsidRDefault="00925364" w:rsidP="00925364">
      <w:r>
        <w:t xml:space="preserve">Relevant implication 2: </w:t>
      </w:r>
      <w:r>
        <w:rPr>
          <w:color w:val="BFBFBF" w:themeColor="background1" w:themeShade="BF"/>
        </w:rPr>
        <w:t>Identify a relevant implication that you need to consider. Describe what it is and explain why it is important that your final website meets this implication. Relate this back to your purpose/end user requirements</w:t>
      </w:r>
    </w:p>
    <w:p w14:paraId="06A3761B" w14:textId="3577C4CA" w:rsidR="00925364" w:rsidRDefault="00546BF2">
      <w:r>
        <w:rPr>
          <w:rFonts w:ascii="Calibri" w:hAnsi="Calibri" w:cs="Calibri"/>
          <w:b/>
          <w:bCs/>
        </w:rPr>
        <w:t>Future proofing (database)</w:t>
      </w:r>
      <w:r>
        <w:rPr>
          <w:rFonts w:ascii="Calibri" w:hAnsi="Calibri" w:cs="Calibri"/>
        </w:rPr>
        <w:t xml:space="preserve"> - This implication means assuring that the website/database that is being produced, is scalable and able to be extended upon in the future. This is very important as a lack of addressing this can result in poor data storage, inability to update certain aspects within the website, and decreased functionality within the website. My website will be addressing this by assigning each user a </w:t>
      </w:r>
      <w:proofErr w:type="spellStart"/>
      <w:r>
        <w:rPr>
          <w:rFonts w:ascii="Calibri" w:hAnsi="Calibri" w:cs="Calibri"/>
        </w:rPr>
        <w:t>userID</w:t>
      </w:r>
      <w:proofErr w:type="spellEnd"/>
      <w:r>
        <w:rPr>
          <w:rFonts w:ascii="Calibri" w:hAnsi="Calibri" w:cs="Calibri"/>
        </w:rPr>
        <w:t xml:space="preserve"> to help avoid any possible name duplication </w:t>
      </w:r>
      <w:proofErr w:type="gramStart"/>
      <w:r>
        <w:rPr>
          <w:rFonts w:ascii="Calibri" w:hAnsi="Calibri" w:cs="Calibri"/>
        </w:rPr>
        <w:t>errors, and</w:t>
      </w:r>
      <w:proofErr w:type="gramEnd"/>
      <w:r>
        <w:rPr>
          <w:rFonts w:ascii="Calibri" w:hAnsi="Calibri" w:cs="Calibri"/>
        </w:rPr>
        <w:t xml:space="preserve"> having these </w:t>
      </w:r>
      <w:proofErr w:type="spellStart"/>
      <w:r>
        <w:rPr>
          <w:rFonts w:ascii="Calibri" w:hAnsi="Calibri" w:cs="Calibri"/>
        </w:rPr>
        <w:t>userID's</w:t>
      </w:r>
      <w:proofErr w:type="spellEnd"/>
      <w:r>
        <w:rPr>
          <w:rFonts w:ascii="Calibri" w:hAnsi="Calibri" w:cs="Calibri"/>
        </w:rPr>
        <w:t xml:space="preserve"> automatically increase. This allows users to be added into the database quickly and simply and easily recognized within the code. Designing the database in such a way that it is the most efficient arrangement to increase the speed and amount of data being stored. It is very important this is achieved as failure to do so may result in website functionality decreasing, and thus the user experience and purpose of the website starts fail as well. If this website becomes live it is important the database is designed and created in such a way to handle potential variations in user </w:t>
      </w:r>
      <w:proofErr w:type="spellStart"/>
      <w:r>
        <w:rPr>
          <w:rFonts w:ascii="Calibri" w:hAnsi="Calibri" w:cs="Calibri"/>
        </w:rPr>
        <w:t>behavior</w:t>
      </w:r>
      <w:proofErr w:type="spellEnd"/>
      <w:r>
        <w:rPr>
          <w:rFonts w:ascii="Calibri" w:hAnsi="Calibri" w:cs="Calibri"/>
        </w:rPr>
        <w:t>, duration, and number.</w:t>
      </w:r>
    </w:p>
    <w:p w14:paraId="37994E54" w14:textId="77777777" w:rsidR="00925364" w:rsidRDefault="00925364"/>
    <w:p w14:paraId="0529BCFE" w14:textId="6A34CCD8" w:rsidR="00971E76" w:rsidRDefault="00971E76">
      <w:r>
        <w:t>Database design</w:t>
      </w:r>
      <w:r w:rsidR="004A592E">
        <w:t xml:space="preserve"> (planning)</w:t>
      </w:r>
      <w:r>
        <w:t xml:space="preserve">: </w:t>
      </w:r>
      <w:r w:rsidR="00621485" w:rsidRPr="0022507A">
        <w:rPr>
          <w:color w:val="A6A6A6" w:themeColor="background1" w:themeShade="A6"/>
        </w:rPr>
        <w:t>Fill in the tables below with the names of the tables, column names, data types and lengths</w:t>
      </w:r>
      <w:r w:rsidR="0022507A" w:rsidRPr="0022507A">
        <w:rPr>
          <w:color w:val="A6A6A6" w:themeColor="background1" w:themeShade="A6"/>
        </w:rPr>
        <w:t xml:space="preserve">. </w:t>
      </w:r>
    </w:p>
    <w:tbl>
      <w:tblPr>
        <w:tblStyle w:val="TableGrid"/>
        <w:tblW w:w="0" w:type="auto"/>
        <w:tblLook w:val="04A0" w:firstRow="1" w:lastRow="0" w:firstColumn="1" w:lastColumn="0" w:noHBand="0" w:noVBand="1"/>
      </w:tblPr>
      <w:tblGrid>
        <w:gridCol w:w="2618"/>
        <w:gridCol w:w="1613"/>
        <w:gridCol w:w="1120"/>
        <w:gridCol w:w="3665"/>
      </w:tblGrid>
      <w:tr w:rsidR="00C62B4A" w14:paraId="12D56E2E" w14:textId="77777777" w:rsidTr="00A53E69">
        <w:trPr>
          <w:trHeight w:val="501"/>
        </w:trPr>
        <w:tc>
          <w:tcPr>
            <w:tcW w:w="2618" w:type="dxa"/>
            <w:vAlign w:val="center"/>
          </w:tcPr>
          <w:p w14:paraId="2D43FCDE" w14:textId="77777777" w:rsidR="00C62B4A" w:rsidRPr="00A53E69" w:rsidRDefault="00C62B4A">
            <w:pPr>
              <w:rPr>
                <w:b/>
              </w:rPr>
            </w:pPr>
            <w:r w:rsidRPr="00A53E69">
              <w:rPr>
                <w:b/>
              </w:rPr>
              <w:t>Table name:</w:t>
            </w:r>
          </w:p>
        </w:tc>
        <w:tc>
          <w:tcPr>
            <w:tcW w:w="6398" w:type="dxa"/>
            <w:gridSpan w:val="3"/>
            <w:vAlign w:val="center"/>
          </w:tcPr>
          <w:p w14:paraId="2448AB04" w14:textId="77777777" w:rsidR="00C62B4A" w:rsidRDefault="007B7247">
            <w:pPr>
              <w:pStyle w:val="NoSpacing"/>
            </w:pPr>
            <w:r>
              <w:t>u</w:t>
            </w:r>
            <w:r w:rsidR="00D84376">
              <w:t>ser</w:t>
            </w:r>
          </w:p>
        </w:tc>
      </w:tr>
      <w:tr w:rsidR="009016D7" w14:paraId="4DF37F9C" w14:textId="77777777" w:rsidTr="00A53E69">
        <w:tc>
          <w:tcPr>
            <w:tcW w:w="2618" w:type="dxa"/>
            <w:vAlign w:val="center"/>
          </w:tcPr>
          <w:p w14:paraId="20F09741" w14:textId="77777777" w:rsidR="009016D7" w:rsidRPr="00A53E69" w:rsidRDefault="009016D7">
            <w:pPr>
              <w:rPr>
                <w:b/>
              </w:rPr>
            </w:pPr>
            <w:r w:rsidRPr="00A53E69">
              <w:rPr>
                <w:b/>
              </w:rPr>
              <w:t>Column names</w:t>
            </w:r>
          </w:p>
        </w:tc>
        <w:tc>
          <w:tcPr>
            <w:tcW w:w="1613" w:type="dxa"/>
            <w:vAlign w:val="center"/>
          </w:tcPr>
          <w:p w14:paraId="48E76976" w14:textId="77777777" w:rsidR="009016D7" w:rsidRPr="00A53E69" w:rsidRDefault="009016D7">
            <w:pPr>
              <w:rPr>
                <w:b/>
              </w:rPr>
            </w:pPr>
            <w:r w:rsidRPr="00A53E69">
              <w:rPr>
                <w:b/>
              </w:rPr>
              <w:t>Data type</w:t>
            </w:r>
          </w:p>
        </w:tc>
        <w:tc>
          <w:tcPr>
            <w:tcW w:w="1120" w:type="dxa"/>
            <w:vAlign w:val="center"/>
          </w:tcPr>
          <w:p w14:paraId="70C5AD54" w14:textId="77777777" w:rsidR="009016D7" w:rsidRPr="00A53E69" w:rsidRDefault="009016D7">
            <w:pPr>
              <w:rPr>
                <w:b/>
              </w:rPr>
            </w:pPr>
            <w:r w:rsidRPr="00A53E69">
              <w:rPr>
                <w:b/>
              </w:rPr>
              <w:t>Length</w:t>
            </w:r>
          </w:p>
        </w:tc>
        <w:tc>
          <w:tcPr>
            <w:tcW w:w="3665" w:type="dxa"/>
            <w:vAlign w:val="center"/>
          </w:tcPr>
          <w:p w14:paraId="6A976B12" w14:textId="77777777" w:rsidR="009016D7" w:rsidRPr="00A53E69" w:rsidRDefault="009016D7">
            <w:pPr>
              <w:rPr>
                <w:b/>
              </w:rPr>
            </w:pPr>
            <w:r w:rsidRPr="00A53E69">
              <w:rPr>
                <w:b/>
              </w:rPr>
              <w:t>Comment</w:t>
            </w:r>
            <w:r w:rsidR="00C62B4A" w:rsidRPr="00A53E69">
              <w:rPr>
                <w:b/>
              </w:rPr>
              <w:t>(s)</w:t>
            </w:r>
          </w:p>
        </w:tc>
      </w:tr>
      <w:tr w:rsidR="009016D7" w14:paraId="435A2A8B" w14:textId="77777777" w:rsidTr="00A53E69">
        <w:tc>
          <w:tcPr>
            <w:tcW w:w="2618" w:type="dxa"/>
            <w:vAlign w:val="center"/>
          </w:tcPr>
          <w:p w14:paraId="117356FF" w14:textId="77777777" w:rsidR="009016D7" w:rsidRDefault="00605BE1">
            <w:proofErr w:type="spellStart"/>
            <w:r>
              <w:t>userID</w:t>
            </w:r>
            <w:proofErr w:type="spellEnd"/>
          </w:p>
        </w:tc>
        <w:tc>
          <w:tcPr>
            <w:tcW w:w="1613" w:type="dxa"/>
            <w:vAlign w:val="center"/>
          </w:tcPr>
          <w:p w14:paraId="10DD2784" w14:textId="77777777" w:rsidR="009016D7" w:rsidRDefault="00605BE1">
            <w:r>
              <w:t>int</w:t>
            </w:r>
          </w:p>
        </w:tc>
        <w:tc>
          <w:tcPr>
            <w:tcW w:w="1120" w:type="dxa"/>
            <w:vAlign w:val="center"/>
          </w:tcPr>
          <w:p w14:paraId="0F41B33F" w14:textId="782A8AC9" w:rsidR="009016D7" w:rsidRDefault="00E12C42">
            <w:r>
              <w:t>5</w:t>
            </w:r>
          </w:p>
        </w:tc>
        <w:tc>
          <w:tcPr>
            <w:tcW w:w="3665" w:type="dxa"/>
            <w:vAlign w:val="center"/>
          </w:tcPr>
          <w:p w14:paraId="66862584" w14:textId="77777777" w:rsidR="009016D7" w:rsidRDefault="00605BE1">
            <w:r>
              <w:t xml:space="preserve">Primary – auto increments </w:t>
            </w:r>
          </w:p>
        </w:tc>
      </w:tr>
      <w:tr w:rsidR="009016D7" w14:paraId="31B41C10" w14:textId="77777777" w:rsidTr="00A53E69">
        <w:tc>
          <w:tcPr>
            <w:tcW w:w="2618" w:type="dxa"/>
            <w:vAlign w:val="center"/>
          </w:tcPr>
          <w:p w14:paraId="751EFE6B" w14:textId="77777777" w:rsidR="009016D7" w:rsidRDefault="002C7CF1">
            <w:r>
              <w:lastRenderedPageBreak/>
              <w:t>U</w:t>
            </w:r>
            <w:r w:rsidR="00C11AC2">
              <w:t>sername</w:t>
            </w:r>
          </w:p>
        </w:tc>
        <w:tc>
          <w:tcPr>
            <w:tcW w:w="1613" w:type="dxa"/>
            <w:vAlign w:val="center"/>
          </w:tcPr>
          <w:p w14:paraId="41134C9A" w14:textId="77777777" w:rsidR="009016D7" w:rsidRDefault="00C11AC2">
            <w:r>
              <w:t>varchar</w:t>
            </w:r>
          </w:p>
        </w:tc>
        <w:tc>
          <w:tcPr>
            <w:tcW w:w="1120" w:type="dxa"/>
            <w:vAlign w:val="center"/>
          </w:tcPr>
          <w:p w14:paraId="1C6E81FF" w14:textId="77777777" w:rsidR="009016D7" w:rsidRDefault="00C11AC2">
            <w:r>
              <w:t>20</w:t>
            </w:r>
          </w:p>
        </w:tc>
        <w:tc>
          <w:tcPr>
            <w:tcW w:w="3665" w:type="dxa"/>
            <w:vAlign w:val="center"/>
          </w:tcPr>
          <w:p w14:paraId="567DC324" w14:textId="77777777" w:rsidR="009016D7" w:rsidRDefault="009016D7"/>
        </w:tc>
      </w:tr>
      <w:tr w:rsidR="009016D7" w14:paraId="62A841E4" w14:textId="77777777" w:rsidTr="00A53E69">
        <w:tc>
          <w:tcPr>
            <w:tcW w:w="2618" w:type="dxa"/>
            <w:vAlign w:val="center"/>
          </w:tcPr>
          <w:p w14:paraId="65A55F70" w14:textId="77777777" w:rsidR="009016D7" w:rsidRDefault="00C11AC2">
            <w:r>
              <w:t>password</w:t>
            </w:r>
          </w:p>
        </w:tc>
        <w:tc>
          <w:tcPr>
            <w:tcW w:w="1613" w:type="dxa"/>
            <w:vAlign w:val="center"/>
          </w:tcPr>
          <w:p w14:paraId="144B2C6C" w14:textId="08C70085" w:rsidR="009016D7" w:rsidRDefault="00722E44">
            <w:r>
              <w:t>text</w:t>
            </w:r>
          </w:p>
        </w:tc>
        <w:tc>
          <w:tcPr>
            <w:tcW w:w="1120" w:type="dxa"/>
            <w:vAlign w:val="center"/>
          </w:tcPr>
          <w:p w14:paraId="22F3F1D2" w14:textId="1F13646F" w:rsidR="009016D7" w:rsidRDefault="00722E44">
            <w:r>
              <w:t>4</w:t>
            </w:r>
            <w:r w:rsidR="00C11AC2">
              <w:t>00</w:t>
            </w:r>
          </w:p>
        </w:tc>
        <w:tc>
          <w:tcPr>
            <w:tcW w:w="3665" w:type="dxa"/>
            <w:vAlign w:val="center"/>
          </w:tcPr>
          <w:p w14:paraId="0390BCD1" w14:textId="77777777" w:rsidR="009016D7" w:rsidRDefault="00C11AC2">
            <w:r>
              <w:t>Encrypted</w:t>
            </w:r>
          </w:p>
        </w:tc>
      </w:tr>
      <w:tr w:rsidR="00E04837" w14:paraId="75F2D55B" w14:textId="77777777" w:rsidTr="00A53E69">
        <w:tc>
          <w:tcPr>
            <w:tcW w:w="2618" w:type="dxa"/>
            <w:vAlign w:val="center"/>
          </w:tcPr>
          <w:p w14:paraId="75EF081E" w14:textId="751A82CA" w:rsidR="00E04837" w:rsidRDefault="00CA6649">
            <w:proofErr w:type="spellStart"/>
            <w:r>
              <w:t>firstName</w:t>
            </w:r>
            <w:proofErr w:type="spellEnd"/>
          </w:p>
        </w:tc>
        <w:tc>
          <w:tcPr>
            <w:tcW w:w="1613" w:type="dxa"/>
            <w:vAlign w:val="center"/>
          </w:tcPr>
          <w:p w14:paraId="6E175C3C" w14:textId="5B0ACE68" w:rsidR="00E04837" w:rsidRDefault="00722E44">
            <w:r>
              <w:t>varchar</w:t>
            </w:r>
          </w:p>
        </w:tc>
        <w:tc>
          <w:tcPr>
            <w:tcW w:w="1120" w:type="dxa"/>
            <w:vAlign w:val="center"/>
          </w:tcPr>
          <w:p w14:paraId="113A5506" w14:textId="55734BB3" w:rsidR="00E04837" w:rsidRDefault="00722E44">
            <w:r>
              <w:t>15</w:t>
            </w:r>
          </w:p>
        </w:tc>
        <w:tc>
          <w:tcPr>
            <w:tcW w:w="3665" w:type="dxa"/>
            <w:vAlign w:val="center"/>
          </w:tcPr>
          <w:p w14:paraId="05DC77F6" w14:textId="77777777" w:rsidR="00E04837" w:rsidRDefault="00E04837"/>
        </w:tc>
      </w:tr>
      <w:tr w:rsidR="00E04837" w14:paraId="43886BEB" w14:textId="77777777" w:rsidTr="00A53E69">
        <w:tc>
          <w:tcPr>
            <w:tcW w:w="2618" w:type="dxa"/>
            <w:vAlign w:val="center"/>
          </w:tcPr>
          <w:p w14:paraId="0A212405" w14:textId="1B183505" w:rsidR="00E04837" w:rsidRDefault="00CA6649">
            <w:proofErr w:type="spellStart"/>
            <w:r>
              <w:t>lastName</w:t>
            </w:r>
            <w:proofErr w:type="spellEnd"/>
          </w:p>
        </w:tc>
        <w:tc>
          <w:tcPr>
            <w:tcW w:w="1613" w:type="dxa"/>
            <w:vAlign w:val="center"/>
          </w:tcPr>
          <w:p w14:paraId="346F88B8" w14:textId="271736A4" w:rsidR="00E04837" w:rsidRDefault="00722E44">
            <w:r>
              <w:t>varchar</w:t>
            </w:r>
          </w:p>
        </w:tc>
        <w:tc>
          <w:tcPr>
            <w:tcW w:w="1120" w:type="dxa"/>
            <w:vAlign w:val="center"/>
          </w:tcPr>
          <w:p w14:paraId="35DCB776" w14:textId="234E614E" w:rsidR="00E04837" w:rsidRDefault="00722E44">
            <w:r>
              <w:t>15</w:t>
            </w:r>
          </w:p>
        </w:tc>
        <w:tc>
          <w:tcPr>
            <w:tcW w:w="3665" w:type="dxa"/>
            <w:vAlign w:val="center"/>
          </w:tcPr>
          <w:p w14:paraId="6F7701AE" w14:textId="77777777" w:rsidR="00E04837" w:rsidRDefault="00E04837"/>
        </w:tc>
      </w:tr>
      <w:tr w:rsidR="00E04837" w14:paraId="33E79A0E" w14:textId="77777777" w:rsidTr="00A53E69">
        <w:tc>
          <w:tcPr>
            <w:tcW w:w="2618" w:type="dxa"/>
            <w:vAlign w:val="center"/>
          </w:tcPr>
          <w:p w14:paraId="7D88F421" w14:textId="645D6F4E" w:rsidR="00E04837" w:rsidRDefault="00FF1B1F">
            <w:proofErr w:type="spellStart"/>
            <w:r>
              <w:t>userWins</w:t>
            </w:r>
            <w:proofErr w:type="spellEnd"/>
          </w:p>
        </w:tc>
        <w:tc>
          <w:tcPr>
            <w:tcW w:w="1613" w:type="dxa"/>
            <w:vAlign w:val="center"/>
          </w:tcPr>
          <w:p w14:paraId="0A0AA122" w14:textId="5E9A6CD9" w:rsidR="00E04837" w:rsidRDefault="00FF1B1F">
            <w:r>
              <w:t>Int</w:t>
            </w:r>
          </w:p>
        </w:tc>
        <w:tc>
          <w:tcPr>
            <w:tcW w:w="1120" w:type="dxa"/>
            <w:vAlign w:val="center"/>
          </w:tcPr>
          <w:p w14:paraId="54D454AA" w14:textId="038B32EE" w:rsidR="00E04837" w:rsidRDefault="00BB6120">
            <w:r>
              <w:t>6</w:t>
            </w:r>
          </w:p>
        </w:tc>
        <w:tc>
          <w:tcPr>
            <w:tcW w:w="3665" w:type="dxa"/>
            <w:vAlign w:val="center"/>
          </w:tcPr>
          <w:p w14:paraId="70C0EA40" w14:textId="5973D740" w:rsidR="00E04837" w:rsidRDefault="000320BB">
            <w:r>
              <w:t>Default - 0</w:t>
            </w:r>
          </w:p>
        </w:tc>
      </w:tr>
      <w:tr w:rsidR="00E04837" w14:paraId="0E45DA9D" w14:textId="77777777" w:rsidTr="00A53E69">
        <w:tc>
          <w:tcPr>
            <w:tcW w:w="2618" w:type="dxa"/>
            <w:vAlign w:val="center"/>
          </w:tcPr>
          <w:p w14:paraId="2FB6B8B3" w14:textId="78D42642" w:rsidR="00E04837" w:rsidRDefault="00FF1B1F">
            <w:proofErr w:type="spellStart"/>
            <w:r>
              <w:t>userPoints</w:t>
            </w:r>
            <w:proofErr w:type="spellEnd"/>
          </w:p>
        </w:tc>
        <w:tc>
          <w:tcPr>
            <w:tcW w:w="1613" w:type="dxa"/>
            <w:vAlign w:val="center"/>
          </w:tcPr>
          <w:p w14:paraId="0FD869BF" w14:textId="6AAB1BEA" w:rsidR="00E04837" w:rsidRDefault="00FF1B1F">
            <w:r>
              <w:t xml:space="preserve">Int </w:t>
            </w:r>
          </w:p>
        </w:tc>
        <w:tc>
          <w:tcPr>
            <w:tcW w:w="1120" w:type="dxa"/>
            <w:vAlign w:val="center"/>
          </w:tcPr>
          <w:p w14:paraId="7C5D7922" w14:textId="33915F38" w:rsidR="00E04837" w:rsidRDefault="00BB6120">
            <w:r>
              <w:t>6</w:t>
            </w:r>
          </w:p>
        </w:tc>
        <w:tc>
          <w:tcPr>
            <w:tcW w:w="3665" w:type="dxa"/>
            <w:vAlign w:val="center"/>
          </w:tcPr>
          <w:p w14:paraId="28FD08C3" w14:textId="01F7630E" w:rsidR="00E04837" w:rsidRDefault="000320BB">
            <w:r>
              <w:t>Default - 0</w:t>
            </w:r>
          </w:p>
        </w:tc>
      </w:tr>
      <w:tr w:rsidR="00E529A7" w14:paraId="0251D316" w14:textId="77777777" w:rsidTr="00A53E69">
        <w:tc>
          <w:tcPr>
            <w:tcW w:w="2618" w:type="dxa"/>
            <w:vAlign w:val="center"/>
          </w:tcPr>
          <w:p w14:paraId="5CDA71D8" w14:textId="276283BC" w:rsidR="00E529A7" w:rsidRDefault="00E529A7">
            <w:proofErr w:type="spellStart"/>
            <w:r>
              <w:t>TotalChallenges</w:t>
            </w:r>
            <w:proofErr w:type="spellEnd"/>
            <w:r>
              <w:t xml:space="preserve"> </w:t>
            </w:r>
          </w:p>
        </w:tc>
        <w:tc>
          <w:tcPr>
            <w:tcW w:w="1613" w:type="dxa"/>
            <w:vAlign w:val="center"/>
          </w:tcPr>
          <w:p w14:paraId="434E5EC9" w14:textId="5E89D28A" w:rsidR="00E529A7" w:rsidRDefault="00E529A7">
            <w:r>
              <w:t>Int</w:t>
            </w:r>
          </w:p>
        </w:tc>
        <w:tc>
          <w:tcPr>
            <w:tcW w:w="1120" w:type="dxa"/>
            <w:vAlign w:val="center"/>
          </w:tcPr>
          <w:p w14:paraId="30970D67" w14:textId="02A840AB" w:rsidR="00E529A7" w:rsidRDefault="00BB6120">
            <w:r>
              <w:t>8</w:t>
            </w:r>
          </w:p>
        </w:tc>
        <w:tc>
          <w:tcPr>
            <w:tcW w:w="3665" w:type="dxa"/>
            <w:vAlign w:val="center"/>
          </w:tcPr>
          <w:p w14:paraId="2DE9EDBA" w14:textId="06C6F87A" w:rsidR="00E529A7" w:rsidRDefault="00BD469F">
            <w:r>
              <w:t>Default - 0</w:t>
            </w:r>
          </w:p>
        </w:tc>
      </w:tr>
      <w:tr w:rsidR="00FF1B1F" w14:paraId="3886E4BB" w14:textId="77777777" w:rsidTr="00A53E69">
        <w:tc>
          <w:tcPr>
            <w:tcW w:w="2618" w:type="dxa"/>
            <w:vAlign w:val="center"/>
          </w:tcPr>
          <w:p w14:paraId="08D42728" w14:textId="02E0441B" w:rsidR="00FF1B1F" w:rsidRDefault="00FF1B1F">
            <w:r>
              <w:t>Level</w:t>
            </w:r>
          </w:p>
        </w:tc>
        <w:tc>
          <w:tcPr>
            <w:tcW w:w="1613" w:type="dxa"/>
            <w:vAlign w:val="center"/>
          </w:tcPr>
          <w:p w14:paraId="4DEEDA16" w14:textId="50D06639" w:rsidR="00FF1B1F" w:rsidRDefault="00FF1B1F">
            <w:r>
              <w:t xml:space="preserve">Int </w:t>
            </w:r>
          </w:p>
        </w:tc>
        <w:tc>
          <w:tcPr>
            <w:tcW w:w="1120" w:type="dxa"/>
            <w:vAlign w:val="center"/>
          </w:tcPr>
          <w:p w14:paraId="5F314C71" w14:textId="4A816A02" w:rsidR="00FF1B1F" w:rsidRDefault="00BB6120">
            <w:r>
              <w:t>1</w:t>
            </w:r>
          </w:p>
        </w:tc>
        <w:tc>
          <w:tcPr>
            <w:tcW w:w="3665" w:type="dxa"/>
            <w:vAlign w:val="center"/>
          </w:tcPr>
          <w:p w14:paraId="014E6BB6" w14:textId="213CE2A9" w:rsidR="00FF1B1F" w:rsidRDefault="00BD469F">
            <w:r>
              <w:t>Default - 0</w:t>
            </w:r>
          </w:p>
        </w:tc>
      </w:tr>
      <w:tr w:rsidR="009016D7" w14:paraId="1BD5AF83" w14:textId="77777777" w:rsidTr="00A53E69">
        <w:trPr>
          <w:trHeight w:val="454"/>
        </w:trPr>
        <w:tc>
          <w:tcPr>
            <w:tcW w:w="2618" w:type="dxa"/>
            <w:vAlign w:val="center"/>
          </w:tcPr>
          <w:p w14:paraId="6BF4A8DC" w14:textId="1812823F" w:rsidR="009016D7" w:rsidRDefault="00A80C67">
            <w:r>
              <w:t>status</w:t>
            </w:r>
          </w:p>
        </w:tc>
        <w:tc>
          <w:tcPr>
            <w:tcW w:w="1613" w:type="dxa"/>
            <w:vAlign w:val="center"/>
          </w:tcPr>
          <w:p w14:paraId="23FEE261" w14:textId="7EA3BBE6" w:rsidR="009016D7" w:rsidRDefault="00A80C67">
            <w:r>
              <w:t xml:space="preserve">Varchar </w:t>
            </w:r>
          </w:p>
        </w:tc>
        <w:tc>
          <w:tcPr>
            <w:tcW w:w="1120" w:type="dxa"/>
            <w:vAlign w:val="center"/>
          </w:tcPr>
          <w:p w14:paraId="043F70CB" w14:textId="7F7232E1" w:rsidR="009016D7" w:rsidRDefault="00A80C67">
            <w:r>
              <w:t>400</w:t>
            </w:r>
          </w:p>
        </w:tc>
        <w:tc>
          <w:tcPr>
            <w:tcW w:w="3665" w:type="dxa"/>
            <w:vAlign w:val="center"/>
          </w:tcPr>
          <w:p w14:paraId="10D6CF26" w14:textId="789C7264" w:rsidR="009016D7" w:rsidRDefault="008049C0">
            <w:r>
              <w:t>Default – “This user hasn’t added a status”</w:t>
            </w:r>
          </w:p>
        </w:tc>
      </w:tr>
    </w:tbl>
    <w:p w14:paraId="6FBAEBBC" w14:textId="77777777" w:rsidR="0022507A" w:rsidRDefault="0022507A"/>
    <w:tbl>
      <w:tblPr>
        <w:tblStyle w:val="TableGrid"/>
        <w:tblW w:w="0" w:type="auto"/>
        <w:tblLook w:val="04A0" w:firstRow="1" w:lastRow="0" w:firstColumn="1" w:lastColumn="0" w:noHBand="0" w:noVBand="1"/>
      </w:tblPr>
      <w:tblGrid>
        <w:gridCol w:w="2689"/>
        <w:gridCol w:w="1417"/>
        <w:gridCol w:w="1134"/>
        <w:gridCol w:w="3776"/>
      </w:tblGrid>
      <w:tr w:rsidR="00643EA1" w14:paraId="3DC245D0" w14:textId="77777777" w:rsidTr="00A53E69">
        <w:trPr>
          <w:trHeight w:val="429"/>
        </w:trPr>
        <w:tc>
          <w:tcPr>
            <w:tcW w:w="2689" w:type="dxa"/>
            <w:vAlign w:val="center"/>
          </w:tcPr>
          <w:p w14:paraId="70F27F82" w14:textId="77777777" w:rsidR="00643EA1" w:rsidRPr="00A53E69" w:rsidRDefault="00643EA1">
            <w:pPr>
              <w:rPr>
                <w:b/>
              </w:rPr>
            </w:pPr>
            <w:r w:rsidRPr="00A53E69">
              <w:rPr>
                <w:b/>
              </w:rPr>
              <w:t>Table name:</w:t>
            </w:r>
          </w:p>
        </w:tc>
        <w:tc>
          <w:tcPr>
            <w:tcW w:w="6327" w:type="dxa"/>
            <w:gridSpan w:val="3"/>
            <w:vAlign w:val="center"/>
          </w:tcPr>
          <w:p w14:paraId="221293F1" w14:textId="03DD0E6E" w:rsidR="00643EA1" w:rsidRDefault="00E2387E">
            <w:pPr>
              <w:pStyle w:val="NoSpacing"/>
            </w:pPr>
            <w:r>
              <w:t>C</w:t>
            </w:r>
            <w:r w:rsidR="00C764B9">
              <w:t>hallenges</w:t>
            </w:r>
          </w:p>
        </w:tc>
      </w:tr>
      <w:tr w:rsidR="00643EA1" w:rsidRPr="002C7CF1" w14:paraId="10910E46" w14:textId="77777777" w:rsidTr="00A77CEC">
        <w:tc>
          <w:tcPr>
            <w:tcW w:w="2689" w:type="dxa"/>
          </w:tcPr>
          <w:p w14:paraId="60FD1E6B" w14:textId="77777777" w:rsidR="00643EA1" w:rsidRPr="00A53E69" w:rsidRDefault="00643EA1" w:rsidP="00A77CEC">
            <w:pPr>
              <w:rPr>
                <w:b/>
              </w:rPr>
            </w:pPr>
            <w:r w:rsidRPr="00A53E69">
              <w:rPr>
                <w:b/>
              </w:rPr>
              <w:t>Column names</w:t>
            </w:r>
          </w:p>
        </w:tc>
        <w:tc>
          <w:tcPr>
            <w:tcW w:w="1417" w:type="dxa"/>
          </w:tcPr>
          <w:p w14:paraId="6984D140" w14:textId="77777777" w:rsidR="00643EA1" w:rsidRPr="00A53E69" w:rsidRDefault="00643EA1" w:rsidP="00A77CEC">
            <w:pPr>
              <w:rPr>
                <w:b/>
              </w:rPr>
            </w:pPr>
            <w:r w:rsidRPr="00A53E69">
              <w:rPr>
                <w:b/>
              </w:rPr>
              <w:t>Data type</w:t>
            </w:r>
          </w:p>
        </w:tc>
        <w:tc>
          <w:tcPr>
            <w:tcW w:w="1134" w:type="dxa"/>
          </w:tcPr>
          <w:p w14:paraId="275C710C" w14:textId="77777777" w:rsidR="00643EA1" w:rsidRPr="00A53E69" w:rsidRDefault="00643EA1" w:rsidP="00A77CEC">
            <w:pPr>
              <w:rPr>
                <w:b/>
              </w:rPr>
            </w:pPr>
            <w:r w:rsidRPr="00A53E69">
              <w:rPr>
                <w:b/>
              </w:rPr>
              <w:t>Length</w:t>
            </w:r>
          </w:p>
        </w:tc>
        <w:tc>
          <w:tcPr>
            <w:tcW w:w="3776" w:type="dxa"/>
          </w:tcPr>
          <w:p w14:paraId="2069A94F" w14:textId="77777777" w:rsidR="00643EA1" w:rsidRPr="00A53E69" w:rsidRDefault="00643EA1" w:rsidP="00A77CEC">
            <w:pPr>
              <w:rPr>
                <w:b/>
              </w:rPr>
            </w:pPr>
            <w:r w:rsidRPr="00A53E69">
              <w:rPr>
                <w:b/>
              </w:rPr>
              <w:t>Comment(s)</w:t>
            </w:r>
          </w:p>
        </w:tc>
      </w:tr>
      <w:tr w:rsidR="00643EA1" w14:paraId="7E8DC3C8" w14:textId="77777777" w:rsidTr="00A77CEC">
        <w:tc>
          <w:tcPr>
            <w:tcW w:w="2689" w:type="dxa"/>
          </w:tcPr>
          <w:p w14:paraId="27DD4D5A" w14:textId="7CFBF49A" w:rsidR="00643EA1" w:rsidRDefault="00C764B9" w:rsidP="00A77CEC">
            <w:proofErr w:type="spellStart"/>
            <w:r>
              <w:t>userOneID</w:t>
            </w:r>
            <w:proofErr w:type="spellEnd"/>
          </w:p>
        </w:tc>
        <w:tc>
          <w:tcPr>
            <w:tcW w:w="1417" w:type="dxa"/>
          </w:tcPr>
          <w:p w14:paraId="6FED38D4" w14:textId="77777777" w:rsidR="00643EA1" w:rsidRDefault="007B7247" w:rsidP="00A77CEC">
            <w:r>
              <w:t>Int</w:t>
            </w:r>
          </w:p>
        </w:tc>
        <w:tc>
          <w:tcPr>
            <w:tcW w:w="1134" w:type="dxa"/>
          </w:tcPr>
          <w:p w14:paraId="7AAA13A0" w14:textId="75F39D30" w:rsidR="00643EA1" w:rsidRDefault="00212010" w:rsidP="00A77CEC">
            <w:r>
              <w:t>5</w:t>
            </w:r>
          </w:p>
        </w:tc>
        <w:tc>
          <w:tcPr>
            <w:tcW w:w="3776" w:type="dxa"/>
          </w:tcPr>
          <w:p w14:paraId="69BFCFA4" w14:textId="34D016B8" w:rsidR="00643EA1" w:rsidRDefault="00643EA1" w:rsidP="00A77CEC"/>
        </w:tc>
      </w:tr>
      <w:tr w:rsidR="00643EA1" w14:paraId="3F26084F" w14:textId="77777777" w:rsidTr="00A77CEC">
        <w:tc>
          <w:tcPr>
            <w:tcW w:w="2689" w:type="dxa"/>
          </w:tcPr>
          <w:p w14:paraId="1F9CBD81" w14:textId="3BEE309A" w:rsidR="00643EA1" w:rsidRDefault="00C764B9" w:rsidP="00A77CEC">
            <w:proofErr w:type="spellStart"/>
            <w:r>
              <w:t>userTwoID</w:t>
            </w:r>
            <w:proofErr w:type="spellEnd"/>
          </w:p>
        </w:tc>
        <w:tc>
          <w:tcPr>
            <w:tcW w:w="1417" w:type="dxa"/>
          </w:tcPr>
          <w:p w14:paraId="5B1EBC6D" w14:textId="17675E91" w:rsidR="00643EA1" w:rsidRDefault="00095DFC" w:rsidP="00A77CEC">
            <w:r>
              <w:t>Int</w:t>
            </w:r>
          </w:p>
        </w:tc>
        <w:tc>
          <w:tcPr>
            <w:tcW w:w="1134" w:type="dxa"/>
          </w:tcPr>
          <w:p w14:paraId="452F9523" w14:textId="06DD0633" w:rsidR="00643EA1" w:rsidRDefault="00212010" w:rsidP="00A77CEC">
            <w:r>
              <w:t>5</w:t>
            </w:r>
          </w:p>
        </w:tc>
        <w:tc>
          <w:tcPr>
            <w:tcW w:w="3776" w:type="dxa"/>
          </w:tcPr>
          <w:p w14:paraId="4D793D00" w14:textId="77777777" w:rsidR="00643EA1" w:rsidRDefault="00643EA1" w:rsidP="00A77CEC"/>
        </w:tc>
      </w:tr>
      <w:tr w:rsidR="00643EA1" w14:paraId="67ED8E37" w14:textId="77777777" w:rsidTr="00A77CEC">
        <w:tc>
          <w:tcPr>
            <w:tcW w:w="2689" w:type="dxa"/>
          </w:tcPr>
          <w:p w14:paraId="31199A56" w14:textId="493DCCB0" w:rsidR="00643EA1" w:rsidRDefault="00C764B9" w:rsidP="00A77CEC">
            <w:proofErr w:type="spellStart"/>
            <w:r>
              <w:t>winnerID</w:t>
            </w:r>
            <w:proofErr w:type="spellEnd"/>
          </w:p>
        </w:tc>
        <w:tc>
          <w:tcPr>
            <w:tcW w:w="1417" w:type="dxa"/>
          </w:tcPr>
          <w:p w14:paraId="3E42B4B4" w14:textId="1523DE71" w:rsidR="00643EA1" w:rsidRDefault="00095DFC" w:rsidP="00A77CEC">
            <w:r>
              <w:t xml:space="preserve">Int </w:t>
            </w:r>
          </w:p>
        </w:tc>
        <w:tc>
          <w:tcPr>
            <w:tcW w:w="1134" w:type="dxa"/>
          </w:tcPr>
          <w:p w14:paraId="201B209B" w14:textId="015EC734" w:rsidR="00643EA1" w:rsidRDefault="00212010" w:rsidP="00A77CEC">
            <w:r>
              <w:t>5</w:t>
            </w:r>
          </w:p>
        </w:tc>
        <w:tc>
          <w:tcPr>
            <w:tcW w:w="3776" w:type="dxa"/>
          </w:tcPr>
          <w:p w14:paraId="4BBE8B29" w14:textId="7416D8F9" w:rsidR="00643EA1" w:rsidRDefault="00212010" w:rsidP="00A77CEC">
            <w:r>
              <w:t>Default - NULL</w:t>
            </w:r>
          </w:p>
        </w:tc>
      </w:tr>
      <w:tr w:rsidR="00F84A3D" w14:paraId="6638EB77" w14:textId="77777777" w:rsidTr="00A77CEC">
        <w:tc>
          <w:tcPr>
            <w:tcW w:w="2689" w:type="dxa"/>
          </w:tcPr>
          <w:p w14:paraId="1F75CA85" w14:textId="31C3BFB0" w:rsidR="00F84A3D" w:rsidRDefault="00F84A3D" w:rsidP="00F84A3D">
            <w:proofErr w:type="spellStart"/>
            <w:r>
              <w:t>challengeID</w:t>
            </w:r>
            <w:proofErr w:type="spellEnd"/>
          </w:p>
        </w:tc>
        <w:tc>
          <w:tcPr>
            <w:tcW w:w="1417" w:type="dxa"/>
          </w:tcPr>
          <w:p w14:paraId="04E7116F" w14:textId="59AF0855" w:rsidR="00F84A3D" w:rsidRDefault="00F84A3D" w:rsidP="00F84A3D">
            <w:r>
              <w:t xml:space="preserve">Int </w:t>
            </w:r>
          </w:p>
        </w:tc>
        <w:tc>
          <w:tcPr>
            <w:tcW w:w="1134" w:type="dxa"/>
          </w:tcPr>
          <w:p w14:paraId="2F947CE2" w14:textId="1CF1ACF5" w:rsidR="00F84A3D" w:rsidRDefault="00212010" w:rsidP="00F84A3D">
            <w:r>
              <w:t>6</w:t>
            </w:r>
          </w:p>
        </w:tc>
        <w:tc>
          <w:tcPr>
            <w:tcW w:w="3776" w:type="dxa"/>
          </w:tcPr>
          <w:p w14:paraId="6E87AE5C" w14:textId="7FAA9F91" w:rsidR="00F84A3D" w:rsidRDefault="00F84A3D" w:rsidP="00F84A3D">
            <w:r>
              <w:t>Primary – auto increments</w:t>
            </w:r>
          </w:p>
        </w:tc>
      </w:tr>
      <w:tr w:rsidR="00F84A3D" w14:paraId="34677D09" w14:textId="77777777" w:rsidTr="00A77CEC">
        <w:tc>
          <w:tcPr>
            <w:tcW w:w="2689" w:type="dxa"/>
          </w:tcPr>
          <w:p w14:paraId="30AE31BD" w14:textId="27E9A6F4" w:rsidR="00F84A3D" w:rsidRDefault="00F84A3D" w:rsidP="00F84A3D">
            <w:r>
              <w:t>date</w:t>
            </w:r>
          </w:p>
        </w:tc>
        <w:tc>
          <w:tcPr>
            <w:tcW w:w="1417" w:type="dxa"/>
          </w:tcPr>
          <w:p w14:paraId="25B6DCA7" w14:textId="2EF04D56" w:rsidR="00F84A3D" w:rsidRDefault="00F84A3D" w:rsidP="00F84A3D">
            <w:r>
              <w:t>Date</w:t>
            </w:r>
          </w:p>
        </w:tc>
        <w:tc>
          <w:tcPr>
            <w:tcW w:w="1134" w:type="dxa"/>
          </w:tcPr>
          <w:p w14:paraId="733BC6F6" w14:textId="07655EA3" w:rsidR="00F84A3D" w:rsidRDefault="00F84A3D" w:rsidP="00F84A3D"/>
        </w:tc>
        <w:tc>
          <w:tcPr>
            <w:tcW w:w="3776" w:type="dxa"/>
          </w:tcPr>
          <w:p w14:paraId="574CB278" w14:textId="787BC5B6" w:rsidR="00F84A3D" w:rsidRDefault="00F84A3D" w:rsidP="00F84A3D"/>
        </w:tc>
      </w:tr>
      <w:tr w:rsidR="00F84A3D" w14:paraId="4983D7CB" w14:textId="77777777" w:rsidTr="00A77CEC">
        <w:tc>
          <w:tcPr>
            <w:tcW w:w="2689" w:type="dxa"/>
          </w:tcPr>
          <w:p w14:paraId="2D4B751B" w14:textId="3FE91052" w:rsidR="00F84A3D" w:rsidRDefault="00F84A3D" w:rsidP="00F84A3D">
            <w:proofErr w:type="spellStart"/>
            <w:r>
              <w:t>creatorID</w:t>
            </w:r>
            <w:proofErr w:type="spellEnd"/>
          </w:p>
        </w:tc>
        <w:tc>
          <w:tcPr>
            <w:tcW w:w="1417" w:type="dxa"/>
          </w:tcPr>
          <w:p w14:paraId="42D86AB2" w14:textId="3C4763E3" w:rsidR="00F84A3D" w:rsidRDefault="00F84A3D" w:rsidP="00F84A3D">
            <w:r>
              <w:t>Int</w:t>
            </w:r>
          </w:p>
        </w:tc>
        <w:tc>
          <w:tcPr>
            <w:tcW w:w="1134" w:type="dxa"/>
          </w:tcPr>
          <w:p w14:paraId="0381F8FF" w14:textId="4923704F" w:rsidR="00F84A3D" w:rsidRDefault="00270B0E" w:rsidP="00F84A3D">
            <w:r>
              <w:t>5</w:t>
            </w:r>
          </w:p>
        </w:tc>
        <w:tc>
          <w:tcPr>
            <w:tcW w:w="3776" w:type="dxa"/>
          </w:tcPr>
          <w:p w14:paraId="2C3A094F" w14:textId="77777777" w:rsidR="00F84A3D" w:rsidRDefault="00F84A3D" w:rsidP="00F84A3D"/>
        </w:tc>
      </w:tr>
      <w:tr w:rsidR="00F84A3D" w14:paraId="2423E1FA" w14:textId="77777777" w:rsidTr="00A77CEC">
        <w:tc>
          <w:tcPr>
            <w:tcW w:w="2689" w:type="dxa"/>
          </w:tcPr>
          <w:p w14:paraId="01349B23" w14:textId="3C48F330" w:rsidR="00F84A3D" w:rsidRDefault="00F84A3D" w:rsidP="00F84A3D">
            <w:r>
              <w:t xml:space="preserve">Status </w:t>
            </w:r>
          </w:p>
        </w:tc>
        <w:tc>
          <w:tcPr>
            <w:tcW w:w="1417" w:type="dxa"/>
          </w:tcPr>
          <w:p w14:paraId="5A305186" w14:textId="77777777" w:rsidR="00F84A3D" w:rsidRDefault="00F84A3D" w:rsidP="00F84A3D">
            <w:r>
              <w:t>Int</w:t>
            </w:r>
          </w:p>
        </w:tc>
        <w:tc>
          <w:tcPr>
            <w:tcW w:w="1134" w:type="dxa"/>
          </w:tcPr>
          <w:p w14:paraId="0AB46A49" w14:textId="4394219E" w:rsidR="00F84A3D" w:rsidRDefault="00270B0E" w:rsidP="00F84A3D">
            <w:r>
              <w:t>1</w:t>
            </w:r>
          </w:p>
        </w:tc>
        <w:tc>
          <w:tcPr>
            <w:tcW w:w="3776" w:type="dxa"/>
          </w:tcPr>
          <w:p w14:paraId="465E20FA" w14:textId="37938A92" w:rsidR="00F84A3D" w:rsidRDefault="00270B0E" w:rsidP="00F84A3D">
            <w:r>
              <w:t>Default - 0</w:t>
            </w:r>
          </w:p>
        </w:tc>
      </w:tr>
    </w:tbl>
    <w:p w14:paraId="0FA0EE6B" w14:textId="77777777" w:rsidR="0022507A" w:rsidRDefault="0022507A"/>
    <w:tbl>
      <w:tblPr>
        <w:tblStyle w:val="TableGrid"/>
        <w:tblW w:w="0" w:type="auto"/>
        <w:tblLook w:val="04A0" w:firstRow="1" w:lastRow="0" w:firstColumn="1" w:lastColumn="0" w:noHBand="0" w:noVBand="1"/>
      </w:tblPr>
      <w:tblGrid>
        <w:gridCol w:w="2689"/>
        <w:gridCol w:w="1417"/>
        <w:gridCol w:w="1134"/>
        <w:gridCol w:w="3776"/>
      </w:tblGrid>
      <w:tr w:rsidR="007A7122" w14:paraId="45FAE359" w14:textId="77777777" w:rsidTr="00A53E69">
        <w:trPr>
          <w:trHeight w:val="441"/>
        </w:trPr>
        <w:tc>
          <w:tcPr>
            <w:tcW w:w="2689" w:type="dxa"/>
            <w:vAlign w:val="center"/>
          </w:tcPr>
          <w:p w14:paraId="2BE733FF" w14:textId="77777777" w:rsidR="007A7122" w:rsidRPr="00A53E69" w:rsidRDefault="007A7122">
            <w:pPr>
              <w:rPr>
                <w:b/>
              </w:rPr>
            </w:pPr>
            <w:r w:rsidRPr="00A53E69">
              <w:rPr>
                <w:b/>
              </w:rPr>
              <w:t>Table name:</w:t>
            </w:r>
          </w:p>
        </w:tc>
        <w:tc>
          <w:tcPr>
            <w:tcW w:w="6327" w:type="dxa"/>
            <w:gridSpan w:val="3"/>
            <w:vAlign w:val="center"/>
          </w:tcPr>
          <w:p w14:paraId="5FC28F28" w14:textId="0F98D76D" w:rsidR="007A7122" w:rsidRDefault="00AA0E47">
            <w:pPr>
              <w:pStyle w:val="NoSpacing"/>
            </w:pPr>
            <w:r>
              <w:t>Bets</w:t>
            </w:r>
          </w:p>
        </w:tc>
      </w:tr>
      <w:tr w:rsidR="007A7122" w:rsidRPr="002C7CF1" w14:paraId="2D49A204" w14:textId="77777777" w:rsidTr="00A53E69">
        <w:tc>
          <w:tcPr>
            <w:tcW w:w="2689" w:type="dxa"/>
            <w:vAlign w:val="center"/>
          </w:tcPr>
          <w:p w14:paraId="44F0A3CD" w14:textId="77777777" w:rsidR="007A7122" w:rsidRPr="00A53E69" w:rsidRDefault="007A7122">
            <w:pPr>
              <w:rPr>
                <w:b/>
              </w:rPr>
            </w:pPr>
            <w:r w:rsidRPr="00A53E69">
              <w:rPr>
                <w:b/>
              </w:rPr>
              <w:t>Column names</w:t>
            </w:r>
          </w:p>
        </w:tc>
        <w:tc>
          <w:tcPr>
            <w:tcW w:w="1417" w:type="dxa"/>
            <w:vAlign w:val="center"/>
          </w:tcPr>
          <w:p w14:paraId="5EC8BA79" w14:textId="77777777" w:rsidR="007A7122" w:rsidRPr="00A53E69" w:rsidRDefault="007A7122">
            <w:pPr>
              <w:rPr>
                <w:b/>
              </w:rPr>
            </w:pPr>
            <w:r w:rsidRPr="00A53E69">
              <w:rPr>
                <w:b/>
              </w:rPr>
              <w:t>Data type</w:t>
            </w:r>
          </w:p>
        </w:tc>
        <w:tc>
          <w:tcPr>
            <w:tcW w:w="1134" w:type="dxa"/>
            <w:vAlign w:val="center"/>
          </w:tcPr>
          <w:p w14:paraId="55A6AD57" w14:textId="77777777" w:rsidR="007A7122" w:rsidRPr="00A53E69" w:rsidRDefault="007A7122">
            <w:pPr>
              <w:rPr>
                <w:b/>
              </w:rPr>
            </w:pPr>
            <w:r w:rsidRPr="00A53E69">
              <w:rPr>
                <w:b/>
              </w:rPr>
              <w:t>Length</w:t>
            </w:r>
          </w:p>
        </w:tc>
        <w:tc>
          <w:tcPr>
            <w:tcW w:w="3776" w:type="dxa"/>
            <w:vAlign w:val="center"/>
          </w:tcPr>
          <w:p w14:paraId="7654C655" w14:textId="77777777" w:rsidR="007A7122" w:rsidRPr="00A53E69" w:rsidRDefault="007A7122">
            <w:pPr>
              <w:rPr>
                <w:b/>
              </w:rPr>
            </w:pPr>
            <w:r w:rsidRPr="00A53E69">
              <w:rPr>
                <w:b/>
              </w:rPr>
              <w:t>Comment(s)</w:t>
            </w:r>
          </w:p>
        </w:tc>
      </w:tr>
      <w:tr w:rsidR="007A7122" w14:paraId="32F1A64A" w14:textId="77777777" w:rsidTr="00A77CEC">
        <w:tc>
          <w:tcPr>
            <w:tcW w:w="2689" w:type="dxa"/>
          </w:tcPr>
          <w:p w14:paraId="7CD94618" w14:textId="4AAFC8A2" w:rsidR="007A7122" w:rsidRDefault="007E420B" w:rsidP="00A77CEC">
            <w:proofErr w:type="spellStart"/>
            <w:r>
              <w:t>challengeID</w:t>
            </w:r>
            <w:proofErr w:type="spellEnd"/>
          </w:p>
        </w:tc>
        <w:tc>
          <w:tcPr>
            <w:tcW w:w="1417" w:type="dxa"/>
          </w:tcPr>
          <w:p w14:paraId="36631456" w14:textId="77777777" w:rsidR="007A7122" w:rsidRDefault="007A7122" w:rsidP="00A77CEC">
            <w:r>
              <w:t>Int</w:t>
            </w:r>
          </w:p>
        </w:tc>
        <w:tc>
          <w:tcPr>
            <w:tcW w:w="1134" w:type="dxa"/>
          </w:tcPr>
          <w:p w14:paraId="120FE669" w14:textId="7BFAD71A" w:rsidR="007A7122" w:rsidRDefault="003A58F6" w:rsidP="00A77CEC">
            <w:r>
              <w:t>5</w:t>
            </w:r>
          </w:p>
        </w:tc>
        <w:tc>
          <w:tcPr>
            <w:tcW w:w="3776" w:type="dxa"/>
          </w:tcPr>
          <w:p w14:paraId="07070258" w14:textId="45E07A99" w:rsidR="007A7122" w:rsidRDefault="007A7122" w:rsidP="00A77CEC"/>
        </w:tc>
      </w:tr>
      <w:tr w:rsidR="00D2690B" w14:paraId="0BD3B444" w14:textId="77777777" w:rsidTr="00A77CEC">
        <w:tc>
          <w:tcPr>
            <w:tcW w:w="2689" w:type="dxa"/>
          </w:tcPr>
          <w:p w14:paraId="3378BB31" w14:textId="3D1D66AD" w:rsidR="00D2690B" w:rsidRDefault="00D2690B" w:rsidP="00D2690B">
            <w:proofErr w:type="spellStart"/>
            <w:r>
              <w:t>betID</w:t>
            </w:r>
            <w:proofErr w:type="spellEnd"/>
          </w:p>
        </w:tc>
        <w:tc>
          <w:tcPr>
            <w:tcW w:w="1417" w:type="dxa"/>
          </w:tcPr>
          <w:p w14:paraId="39B21CBF" w14:textId="39E150DB" w:rsidR="00D2690B" w:rsidRDefault="00D2690B" w:rsidP="00D2690B">
            <w:r>
              <w:t>Int</w:t>
            </w:r>
          </w:p>
        </w:tc>
        <w:tc>
          <w:tcPr>
            <w:tcW w:w="1134" w:type="dxa"/>
          </w:tcPr>
          <w:p w14:paraId="01058BFB" w14:textId="60C176FC" w:rsidR="00D2690B" w:rsidRDefault="003A58F6" w:rsidP="00D2690B">
            <w:r>
              <w:t>20</w:t>
            </w:r>
          </w:p>
        </w:tc>
        <w:tc>
          <w:tcPr>
            <w:tcW w:w="3776" w:type="dxa"/>
          </w:tcPr>
          <w:p w14:paraId="4CD7BF53" w14:textId="1113C8AD" w:rsidR="00D2690B" w:rsidRDefault="00D2690B" w:rsidP="00D2690B">
            <w:r>
              <w:t>Primary – auto increments</w:t>
            </w:r>
          </w:p>
        </w:tc>
      </w:tr>
      <w:tr w:rsidR="00D2690B" w14:paraId="73B71ABF" w14:textId="77777777" w:rsidTr="00A77CEC">
        <w:tc>
          <w:tcPr>
            <w:tcW w:w="2689" w:type="dxa"/>
          </w:tcPr>
          <w:p w14:paraId="6F05CA59" w14:textId="094B2AAB" w:rsidR="00D2690B" w:rsidRDefault="00D2690B" w:rsidP="00D2690B">
            <w:proofErr w:type="spellStart"/>
            <w:r>
              <w:t>pickedID</w:t>
            </w:r>
            <w:proofErr w:type="spellEnd"/>
          </w:p>
        </w:tc>
        <w:tc>
          <w:tcPr>
            <w:tcW w:w="1417" w:type="dxa"/>
          </w:tcPr>
          <w:p w14:paraId="4C30A7C0" w14:textId="475C4993" w:rsidR="00D2690B" w:rsidRDefault="00D2690B" w:rsidP="00D2690B">
            <w:r>
              <w:t>Int</w:t>
            </w:r>
          </w:p>
        </w:tc>
        <w:tc>
          <w:tcPr>
            <w:tcW w:w="1134" w:type="dxa"/>
          </w:tcPr>
          <w:p w14:paraId="01A04E7D" w14:textId="78FE7A1C" w:rsidR="00D2690B" w:rsidRDefault="003A58F6" w:rsidP="00D2690B">
            <w:r>
              <w:t>5</w:t>
            </w:r>
          </w:p>
        </w:tc>
        <w:tc>
          <w:tcPr>
            <w:tcW w:w="3776" w:type="dxa"/>
          </w:tcPr>
          <w:p w14:paraId="7DEFCDCD" w14:textId="77777777" w:rsidR="00D2690B" w:rsidRDefault="00D2690B" w:rsidP="00D2690B"/>
        </w:tc>
      </w:tr>
      <w:tr w:rsidR="00D2690B" w14:paraId="0264383B" w14:textId="77777777" w:rsidTr="00A77CEC">
        <w:tc>
          <w:tcPr>
            <w:tcW w:w="2689" w:type="dxa"/>
          </w:tcPr>
          <w:p w14:paraId="55680CF5" w14:textId="2F3A2354" w:rsidR="00D2690B" w:rsidRDefault="00D2690B" w:rsidP="00D2690B">
            <w:proofErr w:type="spellStart"/>
            <w:r>
              <w:t>winnerID</w:t>
            </w:r>
            <w:proofErr w:type="spellEnd"/>
          </w:p>
        </w:tc>
        <w:tc>
          <w:tcPr>
            <w:tcW w:w="1417" w:type="dxa"/>
          </w:tcPr>
          <w:p w14:paraId="13C5FD41" w14:textId="1BCA2E8C" w:rsidR="00D2690B" w:rsidRDefault="00D2690B" w:rsidP="00D2690B">
            <w:r>
              <w:t>Int</w:t>
            </w:r>
          </w:p>
        </w:tc>
        <w:tc>
          <w:tcPr>
            <w:tcW w:w="1134" w:type="dxa"/>
          </w:tcPr>
          <w:p w14:paraId="2D916FD2" w14:textId="188ACEE8" w:rsidR="00D2690B" w:rsidRDefault="00E12C42" w:rsidP="00D2690B">
            <w:r>
              <w:t>5</w:t>
            </w:r>
          </w:p>
        </w:tc>
        <w:tc>
          <w:tcPr>
            <w:tcW w:w="3776" w:type="dxa"/>
          </w:tcPr>
          <w:p w14:paraId="3F7B9086" w14:textId="77777777" w:rsidR="00D2690B" w:rsidRDefault="00D2690B" w:rsidP="00D2690B"/>
        </w:tc>
      </w:tr>
      <w:tr w:rsidR="00D2690B" w14:paraId="398FB065" w14:textId="77777777" w:rsidTr="00A77CEC">
        <w:tc>
          <w:tcPr>
            <w:tcW w:w="2689" w:type="dxa"/>
          </w:tcPr>
          <w:p w14:paraId="7B8520D2" w14:textId="1BD80D0F" w:rsidR="00D2690B" w:rsidRDefault="00D2690B" w:rsidP="00D2690B">
            <w:proofErr w:type="spellStart"/>
            <w:r>
              <w:t>userID</w:t>
            </w:r>
            <w:proofErr w:type="spellEnd"/>
          </w:p>
        </w:tc>
        <w:tc>
          <w:tcPr>
            <w:tcW w:w="1417" w:type="dxa"/>
          </w:tcPr>
          <w:p w14:paraId="3D49247B" w14:textId="1BFC46A6" w:rsidR="00D2690B" w:rsidRDefault="00D2690B" w:rsidP="00D2690B">
            <w:r>
              <w:t>Int</w:t>
            </w:r>
          </w:p>
        </w:tc>
        <w:tc>
          <w:tcPr>
            <w:tcW w:w="1134" w:type="dxa"/>
          </w:tcPr>
          <w:p w14:paraId="3A0956D4" w14:textId="47965E32" w:rsidR="00D2690B" w:rsidRDefault="00E12C42" w:rsidP="00D2690B">
            <w:r>
              <w:t>5</w:t>
            </w:r>
          </w:p>
        </w:tc>
        <w:tc>
          <w:tcPr>
            <w:tcW w:w="3776" w:type="dxa"/>
          </w:tcPr>
          <w:p w14:paraId="1354DC2F" w14:textId="77777777" w:rsidR="00D2690B" w:rsidRDefault="00D2690B" w:rsidP="00D2690B"/>
        </w:tc>
      </w:tr>
    </w:tbl>
    <w:p w14:paraId="586EEACE" w14:textId="77777777" w:rsidR="002C7CF1" w:rsidRDefault="002C7CF1"/>
    <w:p w14:paraId="3232D20E" w14:textId="77777777" w:rsidR="002C7CF1" w:rsidRDefault="002C7CF1">
      <w:r>
        <w:br w:type="page"/>
      </w:r>
    </w:p>
    <w:p w14:paraId="0E257839" w14:textId="77777777" w:rsidR="00643EA1" w:rsidRDefault="00643EA1">
      <w:pPr>
        <w:rPr>
          <w:color w:val="A6A6A6" w:themeColor="background1" w:themeShade="A6"/>
        </w:rPr>
      </w:pPr>
      <w:r>
        <w:lastRenderedPageBreak/>
        <w:t xml:space="preserve">Justification of database design: </w:t>
      </w:r>
      <w:r>
        <w:rPr>
          <w:color w:val="A6A6A6" w:themeColor="background1" w:themeShade="A6"/>
        </w:rPr>
        <w:t>Ex</w:t>
      </w:r>
      <w:r w:rsidRPr="0022507A">
        <w:rPr>
          <w:color w:val="A6A6A6" w:themeColor="background1" w:themeShade="A6"/>
        </w:rPr>
        <w:t>plain why you have designed the database this way. i.e. Justify why you have used common keys across tables.</w:t>
      </w:r>
    </w:p>
    <w:p w14:paraId="4E81E817" w14:textId="2E140256" w:rsidR="009B6094" w:rsidRDefault="00DA6B3E" w:rsidP="00EA029A">
      <w:pPr>
        <w:pStyle w:val="NoSpacing"/>
      </w:pPr>
      <w:r>
        <w:t xml:space="preserve">Every table has an ID column </w:t>
      </w:r>
      <w:r w:rsidR="002C7CF1">
        <w:t>so</w:t>
      </w:r>
      <w:r>
        <w:t xml:space="preserve"> </w:t>
      </w:r>
      <w:proofErr w:type="gramStart"/>
      <w:r>
        <w:t>it</w:t>
      </w:r>
      <w:r w:rsidR="008972D0">
        <w:t>’s</w:t>
      </w:r>
      <w:proofErr w:type="gramEnd"/>
      <w:r>
        <w:t xml:space="preserve"> to be referenced by other tables and the website. For </w:t>
      </w:r>
      <w:r w:rsidR="00666646">
        <w:t>example,</w:t>
      </w:r>
      <w:r>
        <w:t xml:space="preserve"> a </w:t>
      </w:r>
      <w:r w:rsidR="00FD1C2F">
        <w:t>challenge’s</w:t>
      </w:r>
      <w:r>
        <w:t xml:space="preserve"> ID is put through a </w:t>
      </w:r>
      <w:r w:rsidR="002C7CF1">
        <w:t>‘</w:t>
      </w:r>
      <w:r>
        <w:t xml:space="preserve">get </w:t>
      </w:r>
      <w:r w:rsidR="00666646">
        <w:t>array</w:t>
      </w:r>
      <w:r w:rsidR="002C7CF1">
        <w:t>’</w:t>
      </w:r>
      <w:r>
        <w:t xml:space="preserve"> so the website </w:t>
      </w:r>
      <w:r w:rsidR="002C7CF1">
        <w:t>‘</w:t>
      </w:r>
      <w:r>
        <w:t>knows</w:t>
      </w:r>
      <w:r w:rsidR="002C7CF1">
        <w:t>’</w:t>
      </w:r>
      <w:r>
        <w:t xml:space="preserve"> what </w:t>
      </w:r>
      <w:r w:rsidR="00FD1C2F">
        <w:t>challenge</w:t>
      </w:r>
      <w:r>
        <w:t xml:space="preserve"> to display on the ‘</w:t>
      </w:r>
      <w:proofErr w:type="spellStart"/>
      <w:r w:rsidR="00FD1C2F">
        <w:t>UpAndComing</w:t>
      </w:r>
      <w:r>
        <w:t>.php</w:t>
      </w:r>
      <w:proofErr w:type="spellEnd"/>
      <w:r>
        <w:t xml:space="preserve">’ page. </w:t>
      </w:r>
    </w:p>
    <w:p w14:paraId="68B19BD6" w14:textId="77777777" w:rsidR="009B6094" w:rsidRDefault="009B6094" w:rsidP="00EA029A">
      <w:pPr>
        <w:pStyle w:val="NoSpacing"/>
      </w:pPr>
    </w:p>
    <w:p w14:paraId="00B446A6" w14:textId="77777777" w:rsidR="009B6094" w:rsidRPr="00BB6120" w:rsidRDefault="009B6094" w:rsidP="00EA029A">
      <w:pPr>
        <w:pStyle w:val="NoSpacing"/>
        <w:rPr>
          <w:b/>
          <w:bCs/>
        </w:rPr>
      </w:pPr>
      <w:r w:rsidRPr="00BB6120">
        <w:rPr>
          <w:b/>
          <w:bCs/>
        </w:rPr>
        <w:t>User:</w:t>
      </w:r>
    </w:p>
    <w:p w14:paraId="1F0702FB" w14:textId="436B2F9C" w:rsidR="00297809" w:rsidRDefault="00666646" w:rsidP="00EA029A">
      <w:pPr>
        <w:pStyle w:val="NoSpacing"/>
      </w:pPr>
      <w:r>
        <w:t xml:space="preserve">The length of ID for users is 5, which allows for about 100,000 accounts to be made. This seems high, but it means if this site went </w:t>
      </w:r>
      <w:r w:rsidR="00297809">
        <w:t>‘</w:t>
      </w:r>
      <w:r>
        <w:t>big</w:t>
      </w:r>
      <w:r w:rsidR="00297809">
        <w:t>’</w:t>
      </w:r>
      <w:r>
        <w:t xml:space="preserve"> (</w:t>
      </w:r>
      <w:proofErr w:type="gramStart"/>
      <w:r>
        <w:t>similar to</w:t>
      </w:r>
      <w:proofErr w:type="gramEnd"/>
      <w:r>
        <w:t xml:space="preserve"> </w:t>
      </w:r>
      <w:r w:rsidR="002C7CF1">
        <w:t>A</w:t>
      </w:r>
      <w:r>
        <w:t>mazon) then the max</w:t>
      </w:r>
      <w:r w:rsidR="00297809">
        <w:t>imum</w:t>
      </w:r>
      <w:r>
        <w:t xml:space="preserve"> number of users </w:t>
      </w:r>
      <w:r w:rsidR="00297809">
        <w:t xml:space="preserve">will </w:t>
      </w:r>
      <w:r>
        <w:t xml:space="preserve">need to be </w:t>
      </w:r>
      <w:r w:rsidR="00297809">
        <w:t>increased progressively increased</w:t>
      </w:r>
      <w:r>
        <w:t>.</w:t>
      </w:r>
      <w:r w:rsidR="00A929ED">
        <w:t xml:space="preserve"> There is also a column for </w:t>
      </w:r>
      <w:r w:rsidR="00297809">
        <w:t>‘</w:t>
      </w:r>
      <w:r w:rsidR="00A929ED">
        <w:t>username</w:t>
      </w:r>
      <w:r w:rsidR="00A215CE">
        <w:t>’, ‘</w:t>
      </w:r>
      <w:proofErr w:type="spellStart"/>
      <w:r w:rsidR="00A215CE">
        <w:t>firstName</w:t>
      </w:r>
      <w:proofErr w:type="spellEnd"/>
      <w:r w:rsidR="00A215CE">
        <w:t>’, ‘</w:t>
      </w:r>
      <w:proofErr w:type="spellStart"/>
      <w:r w:rsidR="00A215CE">
        <w:t>lastName</w:t>
      </w:r>
      <w:proofErr w:type="spellEnd"/>
      <w:r w:rsidR="00A215CE">
        <w:t>’</w:t>
      </w:r>
      <w:r w:rsidR="00A929ED">
        <w:t xml:space="preserve"> and </w:t>
      </w:r>
      <w:r w:rsidR="00A215CE">
        <w:t>‘</w:t>
      </w:r>
      <w:r w:rsidR="00A929ED">
        <w:t>password</w:t>
      </w:r>
      <w:r w:rsidR="00297809">
        <w:t>’</w:t>
      </w:r>
      <w:r w:rsidR="00A215CE">
        <w:t>. This is</w:t>
      </w:r>
      <w:r w:rsidR="00A929ED">
        <w:t xml:space="preserve"> to allow </w:t>
      </w:r>
      <w:r w:rsidR="00297809">
        <w:t xml:space="preserve">users </w:t>
      </w:r>
      <w:r w:rsidR="00A929ED">
        <w:t>to login</w:t>
      </w:r>
      <w:r w:rsidR="00297809">
        <w:t>;</w:t>
      </w:r>
      <w:r w:rsidR="00A215CE">
        <w:t xml:space="preserve"> </w:t>
      </w:r>
      <w:r w:rsidR="00A929ED">
        <w:t xml:space="preserve">these are </w:t>
      </w:r>
      <w:r w:rsidR="00A215CE">
        <w:t>all</w:t>
      </w:r>
      <w:r w:rsidR="00A929ED">
        <w:t xml:space="preserve"> varchars so that text can be inputte</w:t>
      </w:r>
      <w:r w:rsidR="00A215CE">
        <w:t>d. The username has</w:t>
      </w:r>
      <w:r w:rsidR="00174EAA">
        <w:t xml:space="preserve"> a max length of 20, assuring usernames </w:t>
      </w:r>
      <w:proofErr w:type="gramStart"/>
      <w:r w:rsidR="00174EAA">
        <w:t>can’t</w:t>
      </w:r>
      <w:proofErr w:type="gramEnd"/>
      <w:r w:rsidR="00174EAA">
        <w:t xml:space="preserve"> be ‘to long’ as to affect the websites display. This is the same reasoning behind the </w:t>
      </w:r>
      <w:r w:rsidR="0041738F">
        <w:t>15-max</w:t>
      </w:r>
      <w:r w:rsidR="00174EAA">
        <w:t xml:space="preserve"> length for </w:t>
      </w:r>
      <w:r w:rsidR="0041738F">
        <w:t>user’s</w:t>
      </w:r>
      <w:r w:rsidR="00174EAA">
        <w:t xml:space="preserve"> personal names. </w:t>
      </w:r>
    </w:p>
    <w:p w14:paraId="790AC402" w14:textId="77777777" w:rsidR="00297809" w:rsidRDefault="00297809" w:rsidP="00EA029A">
      <w:pPr>
        <w:pStyle w:val="NoSpacing"/>
      </w:pPr>
    </w:p>
    <w:p w14:paraId="2D0E7EFB" w14:textId="3834AD62" w:rsidR="00643EA1" w:rsidRDefault="00A929ED" w:rsidP="00EA029A">
      <w:pPr>
        <w:pStyle w:val="NoSpacing"/>
      </w:pPr>
      <w:r>
        <w:t xml:space="preserve">Password has a length of </w:t>
      </w:r>
      <w:r w:rsidR="0041738F">
        <w:t>400</w:t>
      </w:r>
      <w:r>
        <w:t xml:space="preserve"> because passwords are encrypted when stored to add extra security and help with privacy</w:t>
      </w:r>
      <w:r w:rsidR="0041738F">
        <w:t>. T</w:t>
      </w:r>
      <w:r w:rsidR="00383123">
        <w:t xml:space="preserve">he length of </w:t>
      </w:r>
      <w:r w:rsidR="0041738F">
        <w:t>400</w:t>
      </w:r>
      <w:r w:rsidR="00383123">
        <w:t xml:space="preserve"> allows for a</w:t>
      </w:r>
      <w:r w:rsidR="0041738F">
        <w:t xml:space="preserve"> </w:t>
      </w:r>
      <w:r w:rsidR="00383123">
        <w:t>range of different encryption lengths</w:t>
      </w:r>
      <w:r w:rsidR="00C301B1">
        <w:t xml:space="preserve"> like 64, 128, 200 etc</w:t>
      </w:r>
      <w:r>
        <w:t>.</w:t>
      </w:r>
      <w:r w:rsidR="009757AA">
        <w:t xml:space="preserve"> </w:t>
      </w:r>
    </w:p>
    <w:p w14:paraId="57EC5EEB" w14:textId="220240CE" w:rsidR="009A4B0F" w:rsidRDefault="009A4B0F" w:rsidP="00EA029A">
      <w:pPr>
        <w:pStyle w:val="NoSpacing"/>
      </w:pPr>
    </w:p>
    <w:p w14:paraId="4B7CD3BC" w14:textId="133F2616" w:rsidR="009A4B0F" w:rsidRDefault="009A4B0F" w:rsidP="00EA029A">
      <w:pPr>
        <w:pStyle w:val="NoSpacing"/>
      </w:pPr>
      <w:proofErr w:type="spellStart"/>
      <w:r>
        <w:t>UserWins</w:t>
      </w:r>
      <w:proofErr w:type="spellEnd"/>
      <w:r>
        <w:t xml:space="preserve"> stores the number of wins the user has. This is an Int </w:t>
      </w:r>
      <w:r w:rsidR="00766627">
        <w:t xml:space="preserve">with length </w:t>
      </w:r>
      <w:r w:rsidR="00216BFC">
        <w:t>6</w:t>
      </w:r>
      <w:r w:rsidR="00766627">
        <w:t xml:space="preserve"> (e.g.</w:t>
      </w:r>
      <w:r w:rsidR="00637BC3">
        <w:t xml:space="preserve"> 1,000,000 max) </w:t>
      </w:r>
      <w:r w:rsidR="00216BFC">
        <w:t xml:space="preserve">which is an optimistic view, yet not unreasonable, for the max amount of wins a user can have. This is the same for </w:t>
      </w:r>
      <w:proofErr w:type="spellStart"/>
      <w:r w:rsidR="00216BFC">
        <w:t>UserPoints</w:t>
      </w:r>
      <w:proofErr w:type="spellEnd"/>
      <w:r w:rsidR="00216BFC">
        <w:t xml:space="preserve">, and for the same reasons. Users can </w:t>
      </w:r>
      <w:proofErr w:type="spellStart"/>
      <w:r w:rsidR="00216BFC">
        <w:t>can</w:t>
      </w:r>
      <w:proofErr w:type="spellEnd"/>
      <w:r w:rsidR="00216BFC">
        <w:t xml:space="preserve"> wins, and points, </w:t>
      </w:r>
      <w:r w:rsidR="00A765D4">
        <w:t>easily</w:t>
      </w:r>
      <w:r w:rsidR="00216BFC">
        <w:t xml:space="preserve">, meaning </w:t>
      </w:r>
      <w:proofErr w:type="gramStart"/>
      <w:r w:rsidR="00216BFC">
        <w:t>it’s</w:t>
      </w:r>
      <w:proofErr w:type="gramEnd"/>
      <w:r w:rsidR="00216BFC">
        <w:t xml:space="preserve"> important there is enough ‘room’ to store this information.</w:t>
      </w:r>
      <w:r w:rsidR="00A765D4">
        <w:t xml:space="preserve"> </w:t>
      </w:r>
      <w:proofErr w:type="gramStart"/>
      <w:r w:rsidR="00A765D4">
        <w:t>Both of these</w:t>
      </w:r>
      <w:proofErr w:type="gramEnd"/>
      <w:r w:rsidR="00A765D4">
        <w:t xml:space="preserve"> have a default value of 0. This is because when first created, a user will have 0 wins and 0 points. This allows them to be </w:t>
      </w:r>
      <w:r w:rsidR="00D83DF6">
        <w:t>displayed</w:t>
      </w:r>
      <w:r w:rsidR="00A765D4">
        <w:t xml:space="preserve"> on the </w:t>
      </w:r>
      <w:r w:rsidR="00D83DF6">
        <w:t>leader board.</w:t>
      </w:r>
    </w:p>
    <w:p w14:paraId="681714B0" w14:textId="65D450B7" w:rsidR="001F19EF" w:rsidRDefault="001F19EF" w:rsidP="00EA029A">
      <w:pPr>
        <w:pStyle w:val="NoSpacing"/>
      </w:pPr>
      <w:proofErr w:type="spellStart"/>
      <w:r>
        <w:t>TotalChallenges</w:t>
      </w:r>
      <w:proofErr w:type="spellEnd"/>
      <w:r>
        <w:t xml:space="preserve"> stores the number of events each user has competed in. This is also stored in an Int (number) and has a length of 8. It must be larger than the </w:t>
      </w:r>
      <w:proofErr w:type="spellStart"/>
      <w:r>
        <w:t>userWins</w:t>
      </w:r>
      <w:proofErr w:type="spellEnd"/>
      <w:r>
        <w:t xml:space="preserve">, as not all events competed in, will result in a win. </w:t>
      </w:r>
      <w:r w:rsidR="00D83DF6">
        <w:t xml:space="preserve">This also has a default value of 0 as users till automatically have 0 total challenges. This helps with percentage calculation and </w:t>
      </w:r>
      <w:r w:rsidR="00326421">
        <w:t>rankings of users.</w:t>
      </w:r>
    </w:p>
    <w:p w14:paraId="4FA1425F" w14:textId="42FBBAE0" w:rsidR="001F19EF" w:rsidRDefault="001F19EF" w:rsidP="00EA029A">
      <w:pPr>
        <w:pStyle w:val="NoSpacing"/>
      </w:pPr>
      <w:r>
        <w:t xml:space="preserve">There is also the user level, which determines </w:t>
      </w:r>
      <w:proofErr w:type="spellStart"/>
      <w:r>
        <w:t>weather</w:t>
      </w:r>
      <w:proofErr w:type="spellEnd"/>
      <w:r>
        <w:t xml:space="preserve"> a user is an admin or user. This is stored as an Int of 1 length. This </w:t>
      </w:r>
      <w:proofErr w:type="gramStart"/>
      <w:r>
        <w:t>isn’t</w:t>
      </w:r>
      <w:proofErr w:type="gramEnd"/>
      <w:r>
        <w:t xml:space="preserve"> a </w:t>
      </w:r>
      <w:proofErr w:type="spellStart"/>
      <w:r w:rsidR="00977FC9">
        <w:t>boolean</w:t>
      </w:r>
      <w:proofErr w:type="spellEnd"/>
      <w:r>
        <w:t xml:space="preserve"> as </w:t>
      </w:r>
      <w:r w:rsidR="006F6851">
        <w:t>it allows for feature addition of levels of users (e.g. editor, admin, user, creator etc.)</w:t>
      </w:r>
      <w:r w:rsidR="00BB6120">
        <w:t>.</w:t>
      </w:r>
      <w:r w:rsidR="00326421">
        <w:t xml:space="preserve"> Users default will be 0 as they (if not specifically created as an admin</w:t>
      </w:r>
      <w:proofErr w:type="gramStart"/>
      <w:r w:rsidR="00326421">
        <w:t>) ,</w:t>
      </w:r>
      <w:proofErr w:type="gramEnd"/>
      <w:r w:rsidR="00326421">
        <w:t xml:space="preserve"> are only allowed user permissions.</w:t>
      </w:r>
    </w:p>
    <w:p w14:paraId="0972086A" w14:textId="76B98C5E" w:rsidR="00BB6120" w:rsidRDefault="00BB6120" w:rsidP="00EA029A">
      <w:pPr>
        <w:pStyle w:val="NoSpacing"/>
      </w:pPr>
    </w:p>
    <w:p w14:paraId="474AE563" w14:textId="0AC38D80" w:rsidR="00BB6120" w:rsidRDefault="00BB6120" w:rsidP="00EA029A">
      <w:pPr>
        <w:pStyle w:val="NoSpacing"/>
      </w:pPr>
      <w:r>
        <w:t xml:space="preserve">Status stores each user’s individual status. This has a max length of 400. This is meant to be small, as users’ statuses </w:t>
      </w:r>
      <w:proofErr w:type="gramStart"/>
      <w:r>
        <w:t>shouldn’t</w:t>
      </w:r>
      <w:proofErr w:type="gramEnd"/>
      <w:r>
        <w:t xml:space="preserve"> be long at all. Storing the data in a voucher allows for the text to be inputted.  </w:t>
      </w:r>
      <w:r w:rsidR="00AF09EF">
        <w:t xml:space="preserve">Users will have a set default when they a created. This allows some text to be displayed on their user profile, despite them not adding any before. This default accurately represents the </w:t>
      </w:r>
      <w:r w:rsidR="00C9066B">
        <w:t>user’s</w:t>
      </w:r>
      <w:r w:rsidR="00AF09EF">
        <w:t xml:space="preserve"> situation.</w:t>
      </w:r>
    </w:p>
    <w:p w14:paraId="769C9F7A" w14:textId="77777777" w:rsidR="00BB6120" w:rsidRDefault="00BB6120" w:rsidP="00EA029A">
      <w:pPr>
        <w:pStyle w:val="NoSpacing"/>
      </w:pPr>
    </w:p>
    <w:p w14:paraId="202A3F93" w14:textId="77777777" w:rsidR="009757AA" w:rsidRDefault="009757AA" w:rsidP="00EA029A">
      <w:pPr>
        <w:pStyle w:val="NoSpacing"/>
      </w:pPr>
    </w:p>
    <w:p w14:paraId="0FD59C75" w14:textId="6A11A9ED" w:rsidR="009757AA" w:rsidRPr="00BB6120" w:rsidRDefault="00BB6120" w:rsidP="00EA029A">
      <w:pPr>
        <w:pStyle w:val="NoSpacing"/>
        <w:rPr>
          <w:b/>
          <w:bCs/>
        </w:rPr>
      </w:pPr>
      <w:r w:rsidRPr="00BB6120">
        <w:rPr>
          <w:b/>
          <w:bCs/>
        </w:rPr>
        <w:t>Challenges</w:t>
      </w:r>
      <w:r w:rsidR="00B543C4" w:rsidRPr="00BB6120">
        <w:rPr>
          <w:b/>
          <w:bCs/>
        </w:rPr>
        <w:t>:</w:t>
      </w:r>
    </w:p>
    <w:p w14:paraId="10DFF4DF" w14:textId="20EC222C" w:rsidR="00297809" w:rsidRDefault="000D3E9E" w:rsidP="00EA029A">
      <w:pPr>
        <w:pStyle w:val="NoSpacing"/>
      </w:pPr>
      <w:r>
        <w:t xml:space="preserve">The length of ID for </w:t>
      </w:r>
      <w:r w:rsidR="00BB6120">
        <w:t>challenges</w:t>
      </w:r>
      <w:r>
        <w:t xml:space="preserve"> is 6, which </w:t>
      </w:r>
      <w:r w:rsidR="00171C5A">
        <w:t xml:space="preserve">again, </w:t>
      </w:r>
      <w:r>
        <w:t xml:space="preserve">allows for about 1,000,000 different </w:t>
      </w:r>
      <w:r w:rsidR="00171C5A">
        <w:t>events</w:t>
      </w:r>
      <w:r>
        <w:t>.</w:t>
      </w:r>
      <w:r w:rsidR="00171C5A">
        <w:t xml:space="preserve"> This is</w:t>
      </w:r>
      <w:r>
        <w:t xml:space="preserve"> not unreasonable if the site were </w:t>
      </w:r>
      <w:r w:rsidR="00171C5A">
        <w:t>to expand to other schools, as any user can create a new event</w:t>
      </w:r>
      <w:r>
        <w:t>.</w:t>
      </w:r>
      <w:r w:rsidR="00B173AC">
        <w:t xml:space="preserve"> There are columns for the </w:t>
      </w:r>
      <w:r w:rsidR="0002680A">
        <w:t xml:space="preserve">winner, </w:t>
      </w:r>
      <w:proofErr w:type="spellStart"/>
      <w:r w:rsidR="0002680A">
        <w:t>userOne</w:t>
      </w:r>
      <w:proofErr w:type="spellEnd"/>
      <w:r w:rsidR="0002680A">
        <w:t xml:space="preserve"> and </w:t>
      </w:r>
      <w:proofErr w:type="spellStart"/>
      <w:r w:rsidR="0002680A">
        <w:t>userTwo</w:t>
      </w:r>
      <w:proofErr w:type="spellEnd"/>
      <w:r w:rsidR="0002680A">
        <w:t xml:space="preserve"> </w:t>
      </w:r>
      <w:proofErr w:type="gramStart"/>
      <w:r w:rsidR="0002680A">
        <w:t>ID’s</w:t>
      </w:r>
      <w:proofErr w:type="gramEnd"/>
      <w:r w:rsidR="0002680A">
        <w:t>,</w:t>
      </w:r>
      <w:r w:rsidR="00B173AC">
        <w:t xml:space="preserve"> each with a reasonable length </w:t>
      </w:r>
      <w:r w:rsidR="0002680A">
        <w:t>of 5</w:t>
      </w:r>
      <w:r w:rsidR="00E017BF">
        <w:t>.</w:t>
      </w:r>
      <w:r w:rsidR="00C16E80">
        <w:t xml:space="preserve"> The </w:t>
      </w:r>
      <w:proofErr w:type="spellStart"/>
      <w:r w:rsidR="00C16E80">
        <w:t>winnerID</w:t>
      </w:r>
      <w:proofErr w:type="spellEnd"/>
      <w:r w:rsidR="00C16E80">
        <w:t xml:space="preserve"> is unique as it has a default value of NULL, meaning when first created, a challenge </w:t>
      </w:r>
      <w:proofErr w:type="gramStart"/>
      <w:r w:rsidR="00C16E80">
        <w:t>doesn’t</w:t>
      </w:r>
      <w:proofErr w:type="gramEnd"/>
      <w:r w:rsidR="00C16E80">
        <w:t xml:space="preserve"> have a set </w:t>
      </w:r>
      <w:proofErr w:type="spellStart"/>
      <w:r w:rsidR="00C16E80">
        <w:t>winnerID</w:t>
      </w:r>
      <w:proofErr w:type="spellEnd"/>
      <w:r w:rsidR="00C16E80">
        <w:t xml:space="preserve">. This </w:t>
      </w:r>
      <w:r w:rsidR="009A22A1">
        <w:t xml:space="preserve">allows the winner to be added </w:t>
      </w:r>
      <w:proofErr w:type="gramStart"/>
      <w:r w:rsidR="009A22A1">
        <w:t xml:space="preserve">later </w:t>
      </w:r>
      <w:r w:rsidR="00C9066B">
        <w:t>on</w:t>
      </w:r>
      <w:proofErr w:type="gramEnd"/>
      <w:r w:rsidR="00C9066B">
        <w:t xml:space="preserve"> and</w:t>
      </w:r>
      <w:r w:rsidR="009A22A1">
        <w:t xml:space="preserve"> edited. </w:t>
      </w:r>
    </w:p>
    <w:p w14:paraId="7AC1C39C" w14:textId="77777777" w:rsidR="00297809" w:rsidRDefault="00297809" w:rsidP="00EA029A">
      <w:pPr>
        <w:pStyle w:val="NoSpacing"/>
      </w:pPr>
    </w:p>
    <w:p w14:paraId="767A2524" w14:textId="49D8D82F" w:rsidR="00297809" w:rsidRDefault="00B173AC" w:rsidP="00EA029A">
      <w:pPr>
        <w:pStyle w:val="NoSpacing"/>
      </w:pPr>
      <w:r>
        <w:t xml:space="preserve">The column for </w:t>
      </w:r>
      <w:r w:rsidR="00D27E2B">
        <w:t>date</w:t>
      </w:r>
      <w:r>
        <w:t xml:space="preserve"> </w:t>
      </w:r>
      <w:r w:rsidR="00D27E2B">
        <w:t>stored in the date format</w:t>
      </w:r>
      <w:r w:rsidR="00415873">
        <w:t xml:space="preserve">. </w:t>
      </w:r>
      <w:r w:rsidR="00D27E2B">
        <w:t xml:space="preserve">This allows for the </w:t>
      </w:r>
      <w:r w:rsidR="00573C9D">
        <w:t xml:space="preserve">events to be added with a corresponding date, helping to remind users when each event should occur. This must be stored in </w:t>
      </w:r>
      <w:r w:rsidR="00573C9D">
        <w:lastRenderedPageBreak/>
        <w:t xml:space="preserve">the date </w:t>
      </w:r>
      <w:r w:rsidR="007C78E1">
        <w:t>format</w:t>
      </w:r>
      <w:r>
        <w:t>.</w:t>
      </w:r>
      <w:r w:rsidR="00C42D1A">
        <w:t xml:space="preserve"> </w:t>
      </w:r>
      <w:proofErr w:type="spellStart"/>
      <w:r w:rsidR="007C78E1">
        <w:t>CreatorID</w:t>
      </w:r>
      <w:proofErr w:type="spellEnd"/>
      <w:r w:rsidR="007C78E1">
        <w:t xml:space="preserve"> is the </w:t>
      </w:r>
      <w:proofErr w:type="spellStart"/>
      <w:r w:rsidR="007C78E1">
        <w:t>userID</w:t>
      </w:r>
      <w:proofErr w:type="spellEnd"/>
      <w:r w:rsidR="007C78E1">
        <w:t xml:space="preserve"> of whoever created the event, this allows for the request to then be sent to the other user involved. This is stored as an Int with a length of 5</w:t>
      </w:r>
      <w:r w:rsidR="00C42D1A">
        <w:t>.</w:t>
      </w:r>
    </w:p>
    <w:p w14:paraId="46EFBE74" w14:textId="0FB87D3F" w:rsidR="00297809" w:rsidRDefault="00297809" w:rsidP="00EA029A">
      <w:pPr>
        <w:pStyle w:val="NoSpacing"/>
      </w:pPr>
    </w:p>
    <w:p w14:paraId="659A4A0B" w14:textId="4FCD7169" w:rsidR="004E1F10" w:rsidRDefault="009F582F" w:rsidP="00EA029A">
      <w:pPr>
        <w:pStyle w:val="NoSpacing"/>
      </w:pPr>
      <w:r>
        <w:t xml:space="preserve">Lastly, status. Each event (challenge) created, has a status. This determines the stage at which the challenge is in. 0 representing a new challenge which </w:t>
      </w:r>
      <w:proofErr w:type="gramStart"/>
      <w:r>
        <w:t>hasn’t</w:t>
      </w:r>
      <w:proofErr w:type="gramEnd"/>
      <w:r>
        <w:t xml:space="preserve"> yet been accepted. 1 meaning the challenge has been accepted and is currently active (</w:t>
      </w:r>
      <w:r w:rsidR="00945FB8">
        <w:t>displayed</w:t>
      </w:r>
      <w:r>
        <w:t xml:space="preserve"> on the up and coming page). 2 representing a challenge which has been completed, and a winner has been entered. And 3 meaning the challenge has been approved, and finished, and the </w:t>
      </w:r>
      <w:r w:rsidR="00945FB8">
        <w:t xml:space="preserve">users involved have had their </w:t>
      </w:r>
      <w:proofErr w:type="spellStart"/>
      <w:r w:rsidR="00945FB8">
        <w:t>userWins</w:t>
      </w:r>
      <w:proofErr w:type="spellEnd"/>
      <w:r w:rsidR="00945FB8">
        <w:t xml:space="preserve"> and points updated. This is stored in </w:t>
      </w:r>
      <w:r w:rsidR="00123CA8">
        <w:t>an</w:t>
      </w:r>
      <w:r w:rsidR="00945FB8">
        <w:t xml:space="preserve"> Int of length 1, allowing for future introduction of other stages etc. </w:t>
      </w:r>
      <w:r w:rsidR="00123CA8">
        <w:t xml:space="preserve">This has a default value of 0, meaning all events </w:t>
      </w:r>
      <w:r w:rsidR="00130711">
        <w:t>created</w:t>
      </w:r>
      <w:r w:rsidR="00123CA8">
        <w:t xml:space="preserve"> are automatically </w:t>
      </w:r>
      <w:r w:rsidR="00130711">
        <w:t>put into the ‘pending’ stage.</w:t>
      </w:r>
    </w:p>
    <w:p w14:paraId="081088F4" w14:textId="77777777" w:rsidR="00130711" w:rsidRDefault="00130711" w:rsidP="00EA029A">
      <w:pPr>
        <w:pStyle w:val="NoSpacing"/>
      </w:pPr>
    </w:p>
    <w:p w14:paraId="6B17746A" w14:textId="755874D0" w:rsidR="004E1F10" w:rsidRDefault="00C9066B" w:rsidP="00EA029A">
      <w:pPr>
        <w:pStyle w:val="NoSpacing"/>
      </w:pPr>
      <w:r w:rsidRPr="00C9066B">
        <w:rPr>
          <w:b/>
          <w:bCs/>
        </w:rPr>
        <w:t>Bets</w:t>
      </w:r>
      <w:r w:rsidR="004E1F10">
        <w:t>:</w:t>
      </w:r>
    </w:p>
    <w:p w14:paraId="7DDA0056" w14:textId="77777777" w:rsidR="004E1F10" w:rsidRDefault="004E48ED" w:rsidP="00EA029A">
      <w:pPr>
        <w:pStyle w:val="NoSpacing"/>
      </w:pPr>
      <w:r>
        <w:t>The length of the ID for categories is 3, which allows for up to 1000 different categories.</w:t>
      </w:r>
      <w:r w:rsidR="00AC7C5B">
        <w:t xml:space="preserve"> This is </w:t>
      </w:r>
      <w:r w:rsidR="00520F43">
        <w:t>optimistic,</w:t>
      </w:r>
      <w:r w:rsidR="00AC7C5B">
        <w:t xml:space="preserve"> but it does mean many different categories of book can be added which provides flexibility if the site </w:t>
      </w:r>
      <w:r w:rsidR="00297809">
        <w:t>becomes popular</w:t>
      </w:r>
      <w:r w:rsidR="00AC7C5B">
        <w:t xml:space="preserve">. </w:t>
      </w:r>
      <w:r w:rsidR="00520F43">
        <w:t>The only other column, currently, is the name of the category</w:t>
      </w:r>
      <w:r w:rsidR="001D4B6C">
        <w:t xml:space="preserve"> which has a length of 30, </w:t>
      </w:r>
      <w:r w:rsidR="00297809">
        <w:t xml:space="preserve">suitable </w:t>
      </w:r>
      <w:r w:rsidR="001D4B6C">
        <w:t>for a category name.</w:t>
      </w:r>
    </w:p>
    <w:p w14:paraId="2F4BF0EF" w14:textId="77777777" w:rsidR="006D7E34" w:rsidRDefault="006D7E34" w:rsidP="00EA029A">
      <w:pPr>
        <w:pStyle w:val="NoSpacing"/>
      </w:pPr>
    </w:p>
    <w:p w14:paraId="1B3E8B38" w14:textId="77777777" w:rsidR="00297809" w:rsidRDefault="00297809" w:rsidP="00EA029A">
      <w:pPr>
        <w:pStyle w:val="NoSpacing"/>
      </w:pPr>
    </w:p>
    <w:p w14:paraId="496F9B77" w14:textId="54521997" w:rsidR="006D7E34" w:rsidRDefault="000A78F2" w:rsidP="00EA029A">
      <w:pPr>
        <w:pStyle w:val="NoSpacing"/>
      </w:pPr>
      <w:r>
        <w:t xml:space="preserve">These common keys drastically improve efficiency as otherwise </w:t>
      </w:r>
      <w:r w:rsidR="00C2707F">
        <w:t>products added to</w:t>
      </w:r>
      <w:r>
        <w:t xml:space="preserve"> a user’s cart would have to be stored</w:t>
      </w:r>
      <w:r w:rsidR="0089194F">
        <w:t xml:space="preserve"> inside the user table, which would result in a new column being needed for every product.</w:t>
      </w:r>
      <w:r w:rsidR="00377634">
        <w:t xml:space="preserve"> This table is required as it means that the information of what a user has added to their cart can be store and accessed across multiple sessions.</w:t>
      </w:r>
      <w:r w:rsidR="007C76BE">
        <w:t xml:space="preserve"> This table also has column for quantity that stores the number of the product the user has added to their cart. This allows for users to order multiple of a</w:t>
      </w:r>
      <w:r w:rsidR="00E9052F">
        <w:t xml:space="preserve">n item </w:t>
      </w:r>
      <w:r w:rsidR="00852ACF">
        <w:t>efficiently instead of individually adding many of the same product to their cart.</w:t>
      </w:r>
      <w:r w:rsidR="001C15FF">
        <w:t xml:space="preserve"> This column has a length of 2 to allow for a max quantity of 100</w:t>
      </w:r>
      <w:r w:rsidR="008A1ACF">
        <w:t xml:space="preserve"> – a reasonable </w:t>
      </w:r>
      <w:r w:rsidR="00537F1B">
        <w:t>maximum</w:t>
      </w:r>
      <w:r w:rsidR="008A1ACF">
        <w:t>.</w:t>
      </w:r>
    </w:p>
    <w:p w14:paraId="6CAC97DC" w14:textId="002FA0E1" w:rsidR="00142106" w:rsidRDefault="00142106" w:rsidP="00EA029A">
      <w:pPr>
        <w:pStyle w:val="NoSpacing"/>
      </w:pPr>
    </w:p>
    <w:p w14:paraId="66877A34" w14:textId="2AFBFA6A" w:rsidR="00132085" w:rsidRPr="00132085" w:rsidRDefault="00132085" w:rsidP="00132085">
      <w:pPr>
        <w:spacing w:after="0" w:line="240" w:lineRule="auto"/>
        <w:rPr>
          <w:rFonts w:ascii="Calibri Light" w:eastAsia="Times New Roman" w:hAnsi="Calibri Light" w:cs="Calibri Light"/>
          <w:sz w:val="40"/>
          <w:szCs w:val="40"/>
          <w:lang w:val="en-US"/>
        </w:rPr>
      </w:pPr>
      <w:r w:rsidRPr="00132085">
        <w:rPr>
          <w:rFonts w:ascii="Calibri Light" w:eastAsia="Times New Roman" w:hAnsi="Calibri Light" w:cs="Calibri Light"/>
          <w:sz w:val="40"/>
          <w:szCs w:val="40"/>
          <w:lang w:val="en-US"/>
        </w:rPr>
        <w:t>Trello</w:t>
      </w:r>
    </w:p>
    <w:p w14:paraId="7667F9A6" w14:textId="082D8E21" w:rsidR="00132085" w:rsidRPr="00132085" w:rsidRDefault="00132085" w:rsidP="00132085">
      <w:pPr>
        <w:spacing w:after="0" w:line="240" w:lineRule="auto"/>
        <w:rPr>
          <w:rFonts w:ascii="Calibri" w:eastAsia="Times New Roman" w:hAnsi="Calibri" w:cs="Calibri"/>
          <w:color w:val="767676"/>
          <w:sz w:val="20"/>
          <w:szCs w:val="20"/>
          <w:lang w:val="en-US"/>
        </w:rPr>
      </w:pPr>
      <w:r w:rsidRPr="00132085">
        <w:rPr>
          <w:rFonts w:ascii="Calibri" w:eastAsia="Times New Roman" w:hAnsi="Calibri" w:cs="Calibri"/>
          <w:color w:val="767676"/>
          <w:sz w:val="20"/>
          <w:szCs w:val="20"/>
          <w:lang w:val="en-US"/>
        </w:rPr>
        <w:t>Wednesday, April 1, 2020</w:t>
      </w:r>
    </w:p>
    <w:p w14:paraId="0DE15091" w14:textId="34538FDE" w:rsidR="00132085" w:rsidRPr="00132085" w:rsidRDefault="00132085" w:rsidP="00132085">
      <w:pPr>
        <w:spacing w:after="0" w:line="240" w:lineRule="auto"/>
        <w:rPr>
          <w:rFonts w:ascii="Calibri" w:eastAsia="Times New Roman" w:hAnsi="Calibri" w:cs="Calibri"/>
          <w:color w:val="767676"/>
          <w:sz w:val="20"/>
          <w:szCs w:val="20"/>
          <w:lang w:val="en-US"/>
        </w:rPr>
      </w:pPr>
      <w:r w:rsidRPr="00132085">
        <w:rPr>
          <w:rFonts w:ascii="Calibri" w:eastAsia="Times New Roman" w:hAnsi="Calibri" w:cs="Calibri"/>
          <w:color w:val="767676"/>
          <w:sz w:val="20"/>
          <w:szCs w:val="20"/>
          <w:lang w:val="en-US"/>
        </w:rPr>
        <w:t>4:37 PM</w:t>
      </w:r>
    </w:p>
    <w:p w14:paraId="17DC7683" w14:textId="4F2DB78C" w:rsidR="00132085" w:rsidRPr="00132085" w:rsidRDefault="0084133A" w:rsidP="00132085">
      <w:pPr>
        <w:spacing w:after="0" w:line="240" w:lineRule="auto"/>
        <w:rPr>
          <w:rFonts w:ascii="Calibri" w:eastAsia="Times New Roman" w:hAnsi="Calibri" w:cs="Calibri"/>
          <w:lang w:val="en-US"/>
        </w:rPr>
      </w:pPr>
      <w:r w:rsidRPr="00132085">
        <w:rPr>
          <w:rFonts w:ascii="Calibri" w:eastAsia="Times New Roman" w:hAnsi="Calibri" w:cs="Calibri"/>
          <w:noProof/>
          <w:lang w:val="en-US"/>
        </w:rPr>
        <w:drawing>
          <wp:anchor distT="0" distB="0" distL="114300" distR="114300" simplePos="0" relativeHeight="251658240" behindDoc="1" locked="0" layoutInCell="1" allowOverlap="1" wp14:anchorId="36C3D33C" wp14:editId="475A8C68">
            <wp:simplePos x="0" y="0"/>
            <wp:positionH relativeFrom="column">
              <wp:posOffset>1379757</wp:posOffset>
            </wp:positionH>
            <wp:positionV relativeFrom="paragraph">
              <wp:posOffset>99695</wp:posOffset>
            </wp:positionV>
            <wp:extent cx="5071110" cy="3115945"/>
            <wp:effectExtent l="0" t="0" r="0" b="8255"/>
            <wp:wrapTight wrapText="bothSides">
              <wp:wrapPolygon edited="0">
                <wp:start x="0" y="0"/>
                <wp:lineTo x="0" y="21525"/>
                <wp:lineTo x="21503" y="21525"/>
                <wp:lineTo x="21503" y="0"/>
                <wp:lineTo x="0" y="0"/>
              </wp:wrapPolygon>
            </wp:wrapTight>
            <wp:docPr id="22" name="Picture 22" descr="Machine generated alternative text:&#10;Boards &#10;Website tas &#10;Things To Do &#10;ebsite &#10;6 &#10;Private &#10;OK &#10;p &#10;Talk to stakeholders bout designs &#10;Edit design and work to solidify a &#10;design &#10;HTML basic design (not much &#10;function) &#10;Design databass &#10;Forum (commenting and betting on &#10;fi ghts) &#10;Leaderboard sections &#10;Add users (admin, user) &#10;Front end done &#10;+ Add another card &#10;Doing &#10;Research other websites for design &#10;deas &#10;First designs (XD, paper etc) &#10;Set of basic requirements from end &#10;user &#10;+ Add another card &#10;vit &#10;Done &#10;Solidify website idea (what it is, what it &#10;will be able to do) &#10;+ Add another c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hine generated alternative text:&#10;Boards &#10;Website tas &#10;Things To Do &#10;ebsite &#10;6 &#10;Private &#10;OK &#10;p &#10;Talk to stakeholders bout designs &#10;Edit design and work to solidify a &#10;design &#10;HTML basic design (not much &#10;function) &#10;Design databass &#10;Forum (commenting and betting on &#10;fi ghts) &#10;Leaderboard sections &#10;Add users (admin, user) &#10;Front end done &#10;+ Add another card &#10;Doing &#10;Research other websites for design &#10;deas &#10;First designs (XD, paper etc) &#10;Set of basic requirements from end &#10;user &#10;+ Add another card &#10;vit &#10;Done &#10;Solidify website idea (what it is, what it &#10;will be able to do) &#10;+ Add another card "/>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71110" cy="3115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2085" w:rsidRPr="00132085">
        <w:rPr>
          <w:rFonts w:ascii="Calibri" w:eastAsia="Times New Roman" w:hAnsi="Calibri" w:cs="Calibri"/>
          <w:lang w:val="en-US"/>
        </w:rPr>
        <w:t> </w:t>
      </w:r>
    </w:p>
    <w:p w14:paraId="4AD680D1" w14:textId="295223A2" w:rsidR="00132085" w:rsidRPr="00132085" w:rsidRDefault="00132085" w:rsidP="00132085">
      <w:pPr>
        <w:spacing w:after="0" w:line="240" w:lineRule="auto"/>
        <w:rPr>
          <w:rFonts w:ascii="Calibri" w:eastAsia="Times New Roman" w:hAnsi="Calibri" w:cs="Calibri"/>
          <w:lang w:val="en-US"/>
        </w:rPr>
      </w:pPr>
      <w:r w:rsidRPr="00132085">
        <w:rPr>
          <w:rFonts w:ascii="Calibri" w:eastAsia="Times New Roman" w:hAnsi="Calibri" w:cs="Calibri"/>
          <w:lang w:val="en-US"/>
        </w:rPr>
        <w:t>Start of April - working towards coding stages</w:t>
      </w:r>
    </w:p>
    <w:p w14:paraId="2218B67B" w14:textId="74EEE10C" w:rsidR="00132085" w:rsidRPr="00132085" w:rsidRDefault="00BB70EC" w:rsidP="00132085">
      <w:pPr>
        <w:spacing w:after="0" w:line="240" w:lineRule="auto"/>
        <w:rPr>
          <w:rFonts w:ascii="Calibri" w:eastAsia="Times New Roman" w:hAnsi="Calibri" w:cs="Calibri"/>
          <w:lang w:val="en-US"/>
        </w:rPr>
      </w:pPr>
      <w:r w:rsidRPr="00132085">
        <w:rPr>
          <w:rFonts w:ascii="Calibri" w:eastAsia="Times New Roman" w:hAnsi="Calibri" w:cs="Calibri"/>
          <w:noProof/>
          <w:lang w:val="en-US"/>
        </w:rPr>
        <w:lastRenderedPageBreak/>
        <w:drawing>
          <wp:anchor distT="0" distB="0" distL="114300" distR="114300" simplePos="0" relativeHeight="251660288" behindDoc="1" locked="0" layoutInCell="1" allowOverlap="1" wp14:anchorId="2BFC8DA0" wp14:editId="29CCE9C9">
            <wp:simplePos x="0" y="0"/>
            <wp:positionH relativeFrom="margin">
              <wp:posOffset>-736600</wp:posOffset>
            </wp:positionH>
            <wp:positionV relativeFrom="paragraph">
              <wp:posOffset>2527300</wp:posOffset>
            </wp:positionV>
            <wp:extent cx="4178300" cy="2075180"/>
            <wp:effectExtent l="0" t="0" r="0" b="1270"/>
            <wp:wrapTight wrapText="bothSides">
              <wp:wrapPolygon edited="0">
                <wp:start x="0" y="0"/>
                <wp:lineTo x="0" y="21415"/>
                <wp:lineTo x="21469" y="21415"/>
                <wp:lineTo x="21469" y="0"/>
                <wp:lineTo x="0" y="0"/>
              </wp:wrapPolygon>
            </wp:wrapTight>
            <wp:docPr id="20" name="Picture 20" descr="Machine generated alternative text:&#10;oards &#10;ChallengeM &#10;Things To Do &#10;Editing account details &#10;Account photos &#10;Challenging users to fight &#10;+ Add another card &#10;ebsite &#10;6 &#10;Doing &#10;Private &#10;OK &#10;Done &#10;Solidify website idea (what it is, what it &#10;will be able to do) &#10;Research other websites for design &#10;deas &#10;Find the websites colour scheme &#10;First designs (XD, paper etc) &#10;Set of basic requirements from end &#10;user &#10;Talk to stakeholders bout designs &#10;Edit design and work to solidify a &#10;design &#10;+ Add another card &#10;another list &#10;Design databass &#10;Add users (admin, user) &#10;Leaderboard sections &#10;Basic HTML front end design complete &#10;(no real function) &#10;+ Add another c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hine generated alternative text:&#10;oards &#10;ChallengeM &#10;Things To Do &#10;Editing account details &#10;Account photos &#10;Challenging users to fight &#10;+ Add another card &#10;ebsite &#10;6 &#10;Doing &#10;Private &#10;OK &#10;Done &#10;Solidify website idea (what it is, what it &#10;will be able to do) &#10;Research other websites for design &#10;deas &#10;Find the websites colour scheme &#10;First designs (XD, paper etc) &#10;Set of basic requirements from end &#10;user &#10;Talk to stakeholders bout designs &#10;Edit design and work to solidify a &#10;design &#10;+ Add another card &#10;another list &#10;Design databass &#10;Add users (admin, user) &#10;Leaderboard sections &#10;Basic HTML front end design complete &#10;(no real function) &#10;+ Add another card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78300" cy="2075180"/>
                    </a:xfrm>
                    <a:prstGeom prst="rect">
                      <a:avLst/>
                    </a:prstGeom>
                    <a:noFill/>
                    <a:ln>
                      <a:noFill/>
                    </a:ln>
                  </pic:spPr>
                </pic:pic>
              </a:graphicData>
            </a:graphic>
          </wp:anchor>
        </w:drawing>
      </w:r>
      <w:r w:rsidRPr="00132085">
        <w:rPr>
          <w:rFonts w:ascii="Calibri" w:eastAsia="Times New Roman" w:hAnsi="Calibri" w:cs="Calibri"/>
          <w:noProof/>
          <w:lang w:val="en-US"/>
        </w:rPr>
        <w:drawing>
          <wp:anchor distT="0" distB="0" distL="114300" distR="114300" simplePos="0" relativeHeight="251659264" behindDoc="1" locked="0" layoutInCell="1" allowOverlap="1" wp14:anchorId="118B6709" wp14:editId="52374735">
            <wp:simplePos x="0" y="0"/>
            <wp:positionH relativeFrom="column">
              <wp:posOffset>-762000</wp:posOffset>
            </wp:positionH>
            <wp:positionV relativeFrom="paragraph">
              <wp:posOffset>0</wp:posOffset>
            </wp:positionV>
            <wp:extent cx="4156562" cy="2438400"/>
            <wp:effectExtent l="0" t="0" r="0" b="0"/>
            <wp:wrapTight wrapText="bothSides">
              <wp:wrapPolygon edited="0">
                <wp:start x="0" y="0"/>
                <wp:lineTo x="0" y="21431"/>
                <wp:lineTo x="21484" y="21431"/>
                <wp:lineTo x="21484" y="0"/>
                <wp:lineTo x="0" y="0"/>
              </wp:wrapPolygon>
            </wp:wrapTight>
            <wp:docPr id="21" name="Picture 21" descr="Machine generated alternative text:&#10;ChallengeM &#10;Things To Do &#10;ebsite pr &#10;6 &#10;Doing &#10;Private &#10;OK &#10;Basic leaderboard and up and &#10;coming pages functioning (talking to &#10;database and displaying results in &#10;order) &#10;Creating a new challenge page &#10;functioning (inserting a new &#10;challenge into the database) &#10;Upone selecting a user, displays user &#10;infomation (username, first name, &#10;wins, etc.) &#10;Home page (with mini leaderboard &#10;and mini up and coming) complete &#10;and funcational &#10;Creating sessions, i.e. Login page, &#10;and restricting the ability of certain &#10;users (intro of user level - admins, &#10;users etc.) &#10;Design databass &#10;Add users (admin, user) &#10;Leaderboard sections &#10;Basic HTML front end design complete &#10;(no real function) &#10;'view my account' page HTML &#10;complete &#10;+ Add another card &#10;Done &#10;Solidify website idea (what it is, what it &#10;will be able to do) &#10;Research other websites for design &#10;deas &#10;Find the websites colour scheme &#10;First designs (XD, paper etc) &#10;Set of basic requirements from end &#10;user &#10;Talk to stakeholders bout designs &#10;Edit design and work to solidify a &#10;design &#10;+ Add another c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hine generated alternative text:&#10;ChallengeM &#10;Things To Do &#10;ebsite pr &#10;6 &#10;Doing &#10;Private &#10;OK &#10;Basic leaderboard and up and &#10;coming pages functioning (talking to &#10;database and displaying results in &#10;order) &#10;Creating a new challenge page &#10;functioning (inserting a new &#10;challenge into the database) &#10;Upone selecting a user, displays user &#10;infomation (username, first name, &#10;wins, etc.) &#10;Home page (with mini leaderboard &#10;and mini up and coming) complete &#10;and funcational &#10;Creating sessions, i.e. Login page, &#10;and restricting the ability of certain &#10;users (intro of user level - admins, &#10;users etc.) &#10;Design databass &#10;Add users (admin, user) &#10;Leaderboard sections &#10;Basic HTML front end design complete &#10;(no real function) &#10;'view my account' page HTML &#10;complete &#10;+ Add another card &#10;Done &#10;Solidify website idea (what it is, what it &#10;will be able to do) &#10;Research other websites for design &#10;deas &#10;Find the websites colour scheme &#10;First designs (XD, paper etc) &#10;Set of basic requirements from end &#10;user &#10;Talk to stakeholders bout designs &#10;Edit design and work to solidify a &#10;design &#10;+ Add another card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56562" cy="2438400"/>
                    </a:xfrm>
                    <a:prstGeom prst="rect">
                      <a:avLst/>
                    </a:prstGeom>
                    <a:noFill/>
                    <a:ln>
                      <a:noFill/>
                    </a:ln>
                  </pic:spPr>
                </pic:pic>
              </a:graphicData>
            </a:graphic>
          </wp:anchor>
        </w:drawing>
      </w:r>
    </w:p>
    <w:p w14:paraId="39366479" w14:textId="65191008" w:rsidR="00132085" w:rsidRPr="00132085" w:rsidRDefault="00132085" w:rsidP="00132085">
      <w:pPr>
        <w:spacing w:after="0" w:line="240" w:lineRule="auto"/>
        <w:rPr>
          <w:rFonts w:ascii="Calibri" w:eastAsia="Times New Roman" w:hAnsi="Calibri" w:cs="Calibri"/>
          <w:lang w:val="en-US"/>
        </w:rPr>
      </w:pPr>
    </w:p>
    <w:p w14:paraId="3F84933E" w14:textId="452157C3" w:rsidR="00132085" w:rsidRPr="00132085" w:rsidRDefault="00BB70EC" w:rsidP="00132085">
      <w:pPr>
        <w:spacing w:after="0" w:line="240" w:lineRule="auto"/>
        <w:rPr>
          <w:rFonts w:ascii="Calibri" w:eastAsia="Times New Roman" w:hAnsi="Calibri" w:cs="Calibri"/>
          <w:lang w:val="en-US"/>
        </w:rPr>
      </w:pPr>
      <w:r w:rsidRPr="00132085">
        <w:rPr>
          <w:rFonts w:ascii="Calibri" w:eastAsia="Times New Roman" w:hAnsi="Calibri" w:cs="Calibri"/>
          <w:noProof/>
          <w:lang w:val="en-US"/>
        </w:rPr>
        <w:drawing>
          <wp:anchor distT="0" distB="0" distL="114300" distR="114300" simplePos="0" relativeHeight="251661312" behindDoc="1" locked="0" layoutInCell="1" allowOverlap="1" wp14:anchorId="12D2064C" wp14:editId="1AF96606">
            <wp:simplePos x="0" y="0"/>
            <wp:positionH relativeFrom="margin">
              <wp:posOffset>-800100</wp:posOffset>
            </wp:positionH>
            <wp:positionV relativeFrom="paragraph">
              <wp:posOffset>3953510</wp:posOffset>
            </wp:positionV>
            <wp:extent cx="5130800" cy="2338705"/>
            <wp:effectExtent l="0" t="0" r="0" b="4445"/>
            <wp:wrapTight wrapText="bothSides">
              <wp:wrapPolygon edited="0">
                <wp:start x="0" y="0"/>
                <wp:lineTo x="0" y="21465"/>
                <wp:lineTo x="21493" y="21465"/>
                <wp:lineTo x="21493" y="0"/>
                <wp:lineTo x="0" y="0"/>
              </wp:wrapPolygon>
            </wp:wrapTight>
            <wp:docPr id="19" name="Picture 19" descr="Machine generated alternative text:&#10;ChallengeM &#10;Things To Do &#10;Creating a new challenge page &#10;functioning (inserting a new challenge &#10;into the database) &#10;Creating sessions, i.e. Login page, and &#10;restricting the ability of certain users &#10;(intro of user level - admins, users etc.) &#10;When logged in, 'my account' page &#10;displays personal data (only seen by &#10;logged in user) &#10;+ Add another card &#10;6 &#10;Doing &#10;Design databass &#10;Private &#10;OK &#10;Done &#10;First designs (XD, paper etc) &#10;Set of basic requirements from end &#10;user &#10;Talk to stakeholders bout designs &#10;Edit design and work to solidify a &#10;design &#10;Add users (admin, user) &#10;Basic HTML front end design &#10;complete (no real function) &#10;Leaderboard sections &#10;'view my account' page HTML &#10;complete &#10;another list &#10;Home page (with mini leaderboard &#10;and mini up and coming) complete &#10;and funcational &#10;Basic leaderboard and up and coming &#10;pages functioning (talking to database &#10;and displaying results in order) &#10;Upone selecting a user, displays user &#10;infomation (username, first name, &#10;wins, etc.) &#10;+ Add another c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hine generated alternative text:&#10;ChallengeM &#10;Things To Do &#10;Creating a new challenge page &#10;functioning (inserting a new challenge &#10;into the database) &#10;Creating sessions, i.e. Login page, and &#10;restricting the ability of certain users &#10;(intro of user level - admins, users etc.) &#10;When logged in, 'my account' page &#10;displays personal data (only seen by &#10;logged in user) &#10;+ Add another card &#10;6 &#10;Doing &#10;Design databass &#10;Private &#10;OK &#10;Done &#10;First designs (XD, paper etc) &#10;Set of basic requirements from end &#10;user &#10;Talk to stakeholders bout designs &#10;Edit design and work to solidify a &#10;design &#10;Add users (admin, user) &#10;Basic HTML front end design &#10;complete (no real function) &#10;Leaderboard sections &#10;'view my account' page HTML &#10;complete &#10;another list &#10;Home page (with mini leaderboard &#10;and mini up and coming) complete &#10;and funcational &#10;Basic leaderboard and up and coming &#10;pages functioning (talking to database &#10;and displaying results in order) &#10;Upone selecting a user, displays user &#10;infomation (username, first name, &#10;wins, etc.) &#10;+ Add another card "/>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30800" cy="2338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32085">
        <w:rPr>
          <w:rFonts w:ascii="Calibri" w:eastAsia="Times New Roman" w:hAnsi="Calibri" w:cs="Calibri"/>
          <w:noProof/>
          <w:lang w:val="en-US"/>
        </w:rPr>
        <w:drawing>
          <wp:anchor distT="0" distB="0" distL="114300" distR="114300" simplePos="0" relativeHeight="251662336" behindDoc="1" locked="0" layoutInCell="1" allowOverlap="1" wp14:anchorId="1E485CEA" wp14:editId="47DAE285">
            <wp:simplePos x="0" y="0"/>
            <wp:positionH relativeFrom="margin">
              <wp:posOffset>-762000</wp:posOffset>
            </wp:positionH>
            <wp:positionV relativeFrom="paragraph">
              <wp:posOffset>6158865</wp:posOffset>
            </wp:positionV>
            <wp:extent cx="4381500" cy="2011045"/>
            <wp:effectExtent l="0" t="0" r="0" b="8255"/>
            <wp:wrapTight wrapText="bothSides">
              <wp:wrapPolygon edited="0">
                <wp:start x="0" y="0"/>
                <wp:lineTo x="0" y="21484"/>
                <wp:lineTo x="21506" y="21484"/>
                <wp:lineTo x="21506" y="0"/>
                <wp:lineTo x="0" y="0"/>
              </wp:wrapPolygon>
            </wp:wrapTight>
            <wp:docPr id="18" name="Picture 18" descr="Machine generated alternative text:&#10;ChallengeM &#10;Things To Do &#10;ebsiteæct e &#10;Doing &#10;Private &#10;OK &#10;Done &#10;complete (no real function) &#10;Leaderboard sections &#10;'view my account' page HTML &#10;complete &#10;Home page (with mini leaderboard &#10;and mini up and coming) complete &#10;and funcational &#10;Basic leaderboard and up and &#10;coming pages functioning (talking to &#10;database and displaying results in &#10;order) &#10;Upone selecting a user, displays user &#10;infomation (username, first name, &#10;wins, etc.) &#10;+ Add another card &#10;Nice to have &#10;-F Add a card &#10;Create admin section with links to &#10;restricted areas &#10;Ability for users to create a challenge, &#10;then accept or decline a pending &#10;challenge (adding challenge stages in &#10;e.g. complete, active, pending) &#10;When logged in, leaderboards &#10;display your name/data/stats in red &#10;Admin can view all pending events &#10;and accept/decline them &#10;When a challenge is created, invite &#10;(which can be accepted or declined) &#10;is only accessible to the 'none' &#10;creator involved &#10;+ Add another card &#10;Design databass &#10;Creating a new challenge page &#10;functioning (inserting a new challenge &#10;into the database) &#10;Creating sessions, i.e. Login page, and &#10;restricting the ability of certain users &#10;(intro of user level - admins, users etc.) &#10;When logged in, 'my account' page &#10;displays personal data (only seen by &#10;logged in user) &#10;+ Add another c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hine generated alternative text:&#10;ChallengeM &#10;Things To Do &#10;ebsiteæct e &#10;Doing &#10;Private &#10;OK &#10;Done &#10;complete (no real function) &#10;Leaderboard sections &#10;'view my account' page HTML &#10;complete &#10;Home page (with mini leaderboard &#10;and mini up and coming) complete &#10;and funcational &#10;Basic leaderboard and up and &#10;coming pages functioning (talking to &#10;database and displaying results in &#10;order) &#10;Upone selecting a user, displays user &#10;infomation (username, first name, &#10;wins, etc.) &#10;+ Add another card &#10;Nice to have &#10;-F Add a card &#10;Create admin section with links to &#10;restricted areas &#10;Ability for users to create a challenge, &#10;then accept or decline a pending &#10;challenge (adding challenge stages in &#10;e.g. complete, active, pending) &#10;When logged in, leaderboards &#10;display your name/data/stats in red &#10;Admin can view all pending events &#10;and accept/decline them &#10;When a challenge is created, invite &#10;(which can be accepted or declined) &#10;is only accessible to the 'none' &#10;creator involved &#10;+ Add another card &#10;Design databass &#10;Creating a new challenge page &#10;functioning (inserting a new challenge &#10;into the database) &#10;Creating sessions, i.e. Login page, and &#10;restricting the ability of certain users &#10;(intro of user level - admins, users etc.) &#10;When logged in, 'my account' page &#10;displays personal data (only seen by &#10;logged in user) &#10;+ Add another card "/>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81500" cy="2011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2085" w:rsidRPr="00132085">
        <w:rPr>
          <w:rFonts w:ascii="Calibri" w:eastAsia="Times New Roman" w:hAnsi="Calibri" w:cs="Calibri"/>
          <w:lang w:val="en-US"/>
        </w:rPr>
        <w:t> </w:t>
      </w:r>
    </w:p>
    <w:p w14:paraId="5C1197A6" w14:textId="1FF437DC" w:rsidR="00132085" w:rsidRPr="00132085" w:rsidRDefault="00132085" w:rsidP="00132085">
      <w:pPr>
        <w:spacing w:after="0" w:line="240" w:lineRule="auto"/>
        <w:rPr>
          <w:rFonts w:ascii="Calibri" w:eastAsia="Times New Roman" w:hAnsi="Calibri" w:cs="Calibri"/>
          <w:lang w:val="en-US"/>
        </w:rPr>
      </w:pPr>
    </w:p>
    <w:p w14:paraId="29F3AB40" w14:textId="69080D30" w:rsidR="00132085" w:rsidRPr="00132085" w:rsidRDefault="00132085" w:rsidP="00132085">
      <w:pPr>
        <w:spacing w:after="0" w:line="240" w:lineRule="auto"/>
        <w:rPr>
          <w:rFonts w:ascii="Calibri" w:eastAsia="Times New Roman" w:hAnsi="Calibri" w:cs="Calibri"/>
          <w:lang w:val="en-US"/>
        </w:rPr>
      </w:pPr>
      <w:r w:rsidRPr="00132085">
        <w:rPr>
          <w:rFonts w:ascii="Calibri" w:eastAsia="Times New Roman" w:hAnsi="Calibri" w:cs="Calibri"/>
          <w:lang w:val="en-US"/>
        </w:rPr>
        <w:t> </w:t>
      </w:r>
    </w:p>
    <w:p w14:paraId="33AB22C2" w14:textId="37B610A8" w:rsidR="00132085" w:rsidRPr="00132085" w:rsidRDefault="00BB70EC" w:rsidP="00132085">
      <w:pPr>
        <w:spacing w:after="0" w:line="240" w:lineRule="auto"/>
        <w:rPr>
          <w:rFonts w:ascii="Calibri" w:eastAsia="Times New Roman" w:hAnsi="Calibri" w:cs="Calibri"/>
          <w:lang w:val="en-US"/>
        </w:rPr>
      </w:pPr>
      <w:r w:rsidRPr="00132085">
        <w:rPr>
          <w:rFonts w:ascii="Calibri" w:eastAsia="Times New Roman" w:hAnsi="Calibri" w:cs="Calibri"/>
          <w:noProof/>
          <w:lang w:val="en-US"/>
        </w:rPr>
        <w:lastRenderedPageBreak/>
        <w:drawing>
          <wp:anchor distT="0" distB="0" distL="114300" distR="114300" simplePos="0" relativeHeight="251663360" behindDoc="1" locked="0" layoutInCell="1" allowOverlap="1" wp14:anchorId="5921458A" wp14:editId="33F71FFB">
            <wp:simplePos x="0" y="0"/>
            <wp:positionH relativeFrom="margin">
              <wp:align>left</wp:align>
            </wp:positionH>
            <wp:positionV relativeFrom="paragraph">
              <wp:posOffset>0</wp:posOffset>
            </wp:positionV>
            <wp:extent cx="3937000" cy="2431415"/>
            <wp:effectExtent l="0" t="0" r="6350" b="6985"/>
            <wp:wrapTight wrapText="bothSides">
              <wp:wrapPolygon edited="0">
                <wp:start x="0" y="0"/>
                <wp:lineTo x="0" y="21493"/>
                <wp:lineTo x="21530" y="21493"/>
                <wp:lineTo x="21530" y="0"/>
                <wp:lineTo x="0" y="0"/>
              </wp:wrapPolygon>
            </wp:wrapTight>
            <wp:docPr id="17" name="Picture 17" descr="Machine generated alternative text:&#10;Cha engeM &#10;Things To Do &#10;Users, or admins can select a winner, &#10;thus taking it off the 'up and coming' &#10;Points, stats, wins etc. are now &#10;reflected by real results (e.g. a win will &#10;increases that users win count etc.) &#10;Login page / sessions all complete &#10;Ability for logged in users to edit their &#10;account details (username/names/bio &#10;etc.) &#10;Loggin, edit account, and register &#10;page checking for 'taken' usernames, &#10;and only allowing for usernames &#10;which aren't already exsiting &#10;+ Add another card &#10;6 &#10;Doing &#10;Private &#10;• OK &#10;Create admin section with links to &#10;restricted areas &#10;Ability for users to create a challenge, &#10;then accept or decline a pending &#10;challenge (adding challenge stages in &#10;e.g. complete, active, pending) &#10;When logged in, leaderboards 2 &#10;display your name/data/stats in red &#10;Admin can view all pending events &#10;and accept/decline them &#10;When a challenge is created, invite &#10;(which can be accepted or declined) &#10;is only accessible to the 'none' &#10;creator involved &#10;+ Add another card &#10;Done &#10;UdLdUdSe dilu ulsp1dY111Y results 111 &#10;order) &#10;Upone selecting a user, displays user &#10;infomation (username, first name, &#10;wins, etc.) &#10;Creating a new challenge page &#10;functioning (inserting a new &#10;challenge into the database) &#10;Creating sessions, i.e. Login page, &#10;and restricting the ability of certain &#10;users (intro of user level - admins, &#10;users etc.) &#10;When logged in, 'my account' page &#10;displays personal data (only seen by &#10;logged in user) &#10;+ Add another c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generated alternative text:&#10;Cha engeM &#10;Things To Do &#10;Users, or admins can select a winner, &#10;thus taking it off the 'up and coming' &#10;Points, stats, wins etc. are now &#10;reflected by real results (e.g. a win will &#10;increases that users win count etc.) &#10;Login page / sessions all complete &#10;Ability for logged in users to edit their &#10;account details (username/names/bio &#10;etc.) &#10;Loggin, edit account, and register &#10;page checking for 'taken' usernames, &#10;and only allowing for usernames &#10;which aren't already exsiting &#10;+ Add another card &#10;6 &#10;Doing &#10;Private &#10;• OK &#10;Create admin section with links to &#10;restricted areas &#10;Ability for users to create a challenge, &#10;then accept or decline a pending &#10;challenge (adding challenge stages in &#10;e.g. complete, active, pending) &#10;When logged in, leaderboards 2 &#10;display your name/data/stats in red &#10;Admin can view all pending events &#10;and accept/decline them &#10;When a challenge is created, invite &#10;(which can be accepted or declined) &#10;is only accessible to the 'none' &#10;creator involved &#10;+ Add another card &#10;Done &#10;UdLdUdSe dilu ulsp1dY111Y results 111 &#10;order) &#10;Upone selecting a user, displays user &#10;infomation (username, first name, &#10;wins, etc.) &#10;Creating a new challenge page &#10;functioning (inserting a new &#10;challenge into the database) &#10;Creating sessions, i.e. Login page, &#10;and restricting the ability of certain &#10;users (intro of user level - admins, &#10;users etc.) &#10;When logged in, 'my account' page &#10;displays personal data (only seen by &#10;logged in user) &#10;+ Add another card "/>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37000" cy="2431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2085" w:rsidRPr="00132085">
        <w:rPr>
          <w:rFonts w:ascii="Calibri" w:eastAsia="Times New Roman" w:hAnsi="Calibri" w:cs="Calibri"/>
          <w:noProof/>
          <w:lang w:val="en-US"/>
        </w:rPr>
        <w:drawing>
          <wp:inline distT="0" distB="0" distL="0" distR="0" wp14:anchorId="6C759260" wp14:editId="436D68B4">
            <wp:extent cx="3993013" cy="2476500"/>
            <wp:effectExtent l="0" t="0" r="7620" b="0"/>
            <wp:docPr id="16" name="Picture 16" descr="Machine generated alternative text:&#10;ChallengeM &#10;Things To Do &#10;-F Add a card &#10;ebsite pr &#10;6 &#10;Private &#10;OK &#10;Doing &#10;Design databass &#10;Users, or admins can select a winner, &#10;thus taking it off the 'up and coming' &#10;Points, stats, wins etc. are now &#10;reflected by real results (e.g. a win will &#10;increases that users win count etc.) &#10;Ability for logged in users to edit their &#10;account details (username/names/bio &#10;etc.) &#10;Loggin, edit account, and register &#10;page checking for 'taken' usernames, &#10;and only allowing for usernames &#10;which aren't already exsiting &#10;+ Add another card &#10;Done &#10;resulcteu erects &#10;Ability for users to create a challenge, &#10;then accept or decline a pending &#10;challenge (adding challenge stages in &#10;e.g. complete, active, pending) &#10;When logged in, leaderboards &#10;display your name/data/stats in red &#10;Admin can view all pending events &#10;and accept/decline them &#10;When a challenge is created, invite &#10;(which can be accepted or declined) &#10;is only accessible to the 'none' &#10;creator involved &#10;Login page / sessions all complete &#10;+ Add another c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achine generated alternative text:&#10;ChallengeM &#10;Things To Do &#10;-F Add a card &#10;ebsite pr &#10;6 &#10;Private &#10;OK &#10;Doing &#10;Design databass &#10;Users, or admins can select a winner, &#10;thus taking it off the 'up and coming' &#10;Points, stats, wins etc. are now &#10;reflected by real results (e.g. a win will &#10;increases that users win count etc.) &#10;Ability for logged in users to edit their &#10;account details (username/names/bio &#10;etc.) &#10;Loggin, edit account, and register &#10;page checking for 'taken' usernames, &#10;and only allowing for usernames &#10;which aren't already exsiting &#10;+ Add another card &#10;Done &#10;resulcteu erects &#10;Ability for users to create a challenge, &#10;then accept or decline a pending &#10;challenge (adding challenge stages in &#10;e.g. complete, active, pending) &#10;When logged in, leaderboards &#10;display your name/data/stats in red &#10;Admin can view all pending events &#10;and accept/decline them &#10;When a challenge is created, invite &#10;(which can be accepted or declined) &#10;is only accessible to the 'none' &#10;creator involved &#10;Login page / sessions all complete &#10;+ Add another card "/>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99820" cy="2480722"/>
                    </a:xfrm>
                    <a:prstGeom prst="rect">
                      <a:avLst/>
                    </a:prstGeom>
                    <a:noFill/>
                    <a:ln>
                      <a:noFill/>
                    </a:ln>
                  </pic:spPr>
                </pic:pic>
              </a:graphicData>
            </a:graphic>
          </wp:inline>
        </w:drawing>
      </w:r>
      <w:r w:rsidR="00132085" w:rsidRPr="00132085">
        <w:rPr>
          <w:rFonts w:ascii="Calibri" w:eastAsia="Times New Roman" w:hAnsi="Calibri" w:cs="Calibri"/>
          <w:noProof/>
          <w:lang w:val="en-US"/>
        </w:rPr>
        <w:drawing>
          <wp:inline distT="0" distB="0" distL="0" distR="0" wp14:anchorId="757D6582" wp14:editId="275EFE63">
            <wp:extent cx="4283710" cy="1950593"/>
            <wp:effectExtent l="0" t="0" r="2540" b="0"/>
            <wp:docPr id="15" name="Picture 15" descr="Machine generated alternative text:&#10;ChallengeM &#10;Things To Do &#10;Admins can create challenges &#10;6 &#10;ebsite pr*ct &#10;Doing &#10;Private &#10;OK &#10;Butler &#10;Design databass &#10;between two other users (admins can &#10;never be involved) &#10;Only logged in users can view pages &#10;(e.g. navbar directs to login page if &#10;session isn't started) &#10;Ability to add another admin account &#10;OR promote an existing account to &#10;an admin &#10;Admin ability to view all completed &#10;events and their outcomes &#10;Betting system designed (database) &#10;Betting HTML basic &#10;When a user/user enter a winner of &#10;the challenge, an admin must then &#10;Users, or admins can select a winner, &#10;thus taking it off the 'up and coming' &#10;Points, stats, wins etc. are now &#10;reflected by real results (e.g. a win will &#10;increases that users win count etc.) &#10;Ability for logged in users to edit their &#10;account details (username/names/bio &#10;etc.) &#10;Loggin, edit account, and register &#10;page checking for 'taken' usernames, &#10;and only allowing for usernames &#10;which aren't already exsiting &#10;+ Add another card &#10;Done &#10;restricted areas &#10;Ability for users to create a challenge, &#10;then accept or decline a pending &#10;challenge (adding challenge stages in &#10;e.g. complete, active, pending) &#10;When logged in, leaderboards &#10;display your name/data/stats in red &#10;Admin can view all pending events &#10;and accept/decline them &#10;When a challenge is created, invite &#10;(which can be accepted or declined) &#10;is only accessible to the 'none' &#10;creator involved &#10;Login page / sessions all complete &#10;+ Add another card &#10;Nice to have &#10;Ability for users to change their &#10;password &#10;Search bar for basic things (e.g &#10;leaderboard, users, events etc. &#10;+ Add another c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achine generated alternative text:&#10;ChallengeM &#10;Things To Do &#10;Admins can create challenges &#10;6 &#10;ebsite pr*ct &#10;Doing &#10;Private &#10;OK &#10;Butler &#10;Design databass &#10;between two other users (admins can &#10;never be involved) &#10;Only logged in users can view pages &#10;(e.g. navbar directs to login page if &#10;session isn't started) &#10;Ability to add another admin account &#10;OR promote an existing account to &#10;an admin &#10;Admin ability to view all completed &#10;events and their outcomes &#10;Betting system designed (database) &#10;Betting HTML basic &#10;When a user/user enter a winner of &#10;the challenge, an admin must then &#10;Users, or admins can select a winner, &#10;thus taking it off the 'up and coming' &#10;Points, stats, wins etc. are now &#10;reflected by real results (e.g. a win will &#10;increases that users win count etc.) &#10;Ability for logged in users to edit their &#10;account details (username/names/bio &#10;etc.) &#10;Loggin, edit account, and register &#10;page checking for 'taken' usernames, &#10;and only allowing for usernames &#10;which aren't already exsiting &#10;+ Add another card &#10;Done &#10;restricted areas &#10;Ability for users to create a challenge, &#10;then accept or decline a pending &#10;challenge (adding challenge stages in &#10;e.g. complete, active, pending) &#10;When logged in, leaderboards &#10;display your name/data/stats in red &#10;Admin can view all pending events &#10;and accept/decline them &#10;When a challenge is created, invite &#10;(which can be accepted or declined) &#10;is only accessible to the 'none' &#10;creator involved &#10;Login page / sessions all complete &#10;+ Add another card &#10;Nice to have &#10;Ability for users to change their &#10;password &#10;Search bar for basic things (e.g &#10;leaderboard, users, events etc. &#10;+ Add another card "/>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93206" cy="1954917"/>
                    </a:xfrm>
                    <a:prstGeom prst="rect">
                      <a:avLst/>
                    </a:prstGeom>
                    <a:noFill/>
                    <a:ln>
                      <a:noFill/>
                    </a:ln>
                  </pic:spPr>
                </pic:pic>
              </a:graphicData>
            </a:graphic>
          </wp:inline>
        </w:drawing>
      </w:r>
    </w:p>
    <w:p w14:paraId="47614DCF" w14:textId="77777777" w:rsidR="00132085" w:rsidRPr="00132085" w:rsidRDefault="00132085" w:rsidP="00132085">
      <w:pPr>
        <w:spacing w:after="0" w:line="240" w:lineRule="auto"/>
        <w:rPr>
          <w:rFonts w:ascii="Calibri" w:eastAsia="Times New Roman" w:hAnsi="Calibri" w:cs="Calibri"/>
          <w:lang w:val="en-US"/>
        </w:rPr>
      </w:pPr>
      <w:r w:rsidRPr="00132085">
        <w:rPr>
          <w:rFonts w:ascii="Calibri" w:eastAsia="Times New Roman" w:hAnsi="Calibri" w:cs="Calibri"/>
          <w:lang w:val="en-US"/>
        </w:rPr>
        <w:t> </w:t>
      </w:r>
    </w:p>
    <w:p w14:paraId="510EEC89" w14:textId="0BA60B80" w:rsidR="00132085" w:rsidRPr="00132085" w:rsidRDefault="00132085" w:rsidP="00132085">
      <w:pPr>
        <w:spacing w:after="0" w:line="240" w:lineRule="auto"/>
        <w:rPr>
          <w:rFonts w:ascii="Calibri" w:eastAsia="Times New Roman" w:hAnsi="Calibri" w:cs="Calibri"/>
          <w:lang w:val="en-US"/>
        </w:rPr>
      </w:pPr>
    </w:p>
    <w:p w14:paraId="44953789" w14:textId="77777777" w:rsidR="00132085" w:rsidRPr="00132085" w:rsidRDefault="00132085" w:rsidP="00132085">
      <w:pPr>
        <w:spacing w:after="0" w:line="240" w:lineRule="auto"/>
        <w:rPr>
          <w:rFonts w:ascii="Calibri" w:eastAsia="Times New Roman" w:hAnsi="Calibri" w:cs="Calibri"/>
          <w:lang w:val="en-US"/>
        </w:rPr>
      </w:pPr>
      <w:r w:rsidRPr="00132085">
        <w:rPr>
          <w:rFonts w:ascii="Calibri" w:eastAsia="Times New Roman" w:hAnsi="Calibri" w:cs="Calibri"/>
          <w:lang w:val="en-US"/>
        </w:rPr>
        <w:t> </w:t>
      </w:r>
    </w:p>
    <w:p w14:paraId="2B804E99" w14:textId="0777B04D" w:rsidR="00132085" w:rsidRPr="00132085" w:rsidRDefault="00BB70EC" w:rsidP="00132085">
      <w:pPr>
        <w:spacing w:after="0" w:line="240" w:lineRule="auto"/>
        <w:rPr>
          <w:rFonts w:ascii="Calibri" w:eastAsia="Times New Roman" w:hAnsi="Calibri" w:cs="Calibri"/>
          <w:lang w:val="en-US"/>
        </w:rPr>
      </w:pPr>
      <w:r w:rsidRPr="00132085">
        <w:rPr>
          <w:rFonts w:ascii="Calibri" w:eastAsia="Times New Roman" w:hAnsi="Calibri" w:cs="Calibri"/>
          <w:noProof/>
          <w:lang w:val="en-US"/>
        </w:rPr>
        <w:drawing>
          <wp:anchor distT="0" distB="0" distL="114300" distR="114300" simplePos="0" relativeHeight="251664384" behindDoc="1" locked="0" layoutInCell="1" allowOverlap="1" wp14:anchorId="66AC1726" wp14:editId="31636030">
            <wp:simplePos x="0" y="0"/>
            <wp:positionH relativeFrom="margin">
              <wp:align>left</wp:align>
            </wp:positionH>
            <wp:positionV relativeFrom="paragraph">
              <wp:posOffset>-504190</wp:posOffset>
            </wp:positionV>
            <wp:extent cx="4152900" cy="1949921"/>
            <wp:effectExtent l="0" t="0" r="0" b="0"/>
            <wp:wrapTight wrapText="bothSides">
              <wp:wrapPolygon edited="0">
                <wp:start x="0" y="0"/>
                <wp:lineTo x="0" y="21319"/>
                <wp:lineTo x="21501" y="21319"/>
                <wp:lineTo x="21501" y="0"/>
                <wp:lineTo x="0" y="0"/>
              </wp:wrapPolygon>
            </wp:wrapTight>
            <wp:docPr id="14" name="Picture 14" descr="Machine generated alternative text:&#10;roards &#10;ChallengeM &#10;Things To Do &#10;ebsite pr &#10;ct e &#10;Doing &#10;6 &#10;Private &#10;• OK &#10;Butler &#10;Admins ability to delete an account &#10;Admins ability to delete an event &#10;Logged in user able to delete own &#10;account &#10;Fix up the CSS and make all pages &#10;look good and related &#10;Betting system working and with &#10;relation to events and outcomes &#10;+ Add another card &#10;Design databass &#10;Betting system designed (database) &#10;Ability to add another admin account &#10;OR promote an existing account to an &#10;admin &#10;When a user/user enter a winner of &#10;the challenge, an admin must then &#10;approve of the result &#10;Ability for users to change their &#10;password &#10;+ Add another card &#10;Done &#10;Wiser etc.) &#10;Loggin, edit account, and register &#10;page checking for 'taken' usernames, &#10;and only allowing for usernames &#10;which aren't already exsiting &#10;Admins can create challenges &#10;between two other users (admins can &#10;never be involved) &#10;Only logged in users can view pages &#10;(e.g. navbar directs to login page if &#10;session isn't started) &#10;Admin ability to view all completed &#10;events and their outcomes &#10;Betting HTML basic &#10;+ Add another card &#10;Nice to have &#10;Search bar for basic things (e.g &#10;leaderboard, users, events etc. &#10;Dates displayed in words rather than &#10;numbers &#10;+ Add another c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achine generated alternative text:&#10;roards &#10;ChallengeM &#10;Things To Do &#10;ebsite pr &#10;ct e &#10;Doing &#10;6 &#10;Private &#10;• OK &#10;Butler &#10;Admins ability to delete an account &#10;Admins ability to delete an event &#10;Logged in user able to delete own &#10;account &#10;Fix up the CSS and make all pages &#10;look good and related &#10;Betting system working and with &#10;relation to events and outcomes &#10;+ Add another card &#10;Design databass &#10;Betting system designed (database) &#10;Ability to add another admin account &#10;OR promote an existing account to an &#10;admin &#10;When a user/user enter a winner of &#10;the challenge, an admin must then &#10;approve of the result &#10;Ability for users to change their &#10;password &#10;+ Add another card &#10;Done &#10;Wiser etc.) &#10;Loggin, edit account, and register &#10;page checking for 'taken' usernames, &#10;and only allowing for usernames &#10;which aren't already exsiting &#10;Admins can create challenges &#10;between two other users (admins can &#10;never be involved) &#10;Only logged in users can view pages &#10;(e.g. navbar directs to login page if &#10;session isn't started) &#10;Admin ability to view all completed &#10;events and their outcomes &#10;Betting HTML basic &#10;+ Add another card &#10;Nice to have &#10;Search bar for basic things (e.g &#10;leaderboard, users, events etc. &#10;Dates displayed in words rather than &#10;numbers &#10;+ Add another card "/>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52900" cy="1949921"/>
                    </a:xfrm>
                    <a:prstGeom prst="rect">
                      <a:avLst/>
                    </a:prstGeom>
                    <a:noFill/>
                    <a:ln>
                      <a:noFill/>
                    </a:ln>
                  </pic:spPr>
                </pic:pic>
              </a:graphicData>
            </a:graphic>
          </wp:anchor>
        </w:drawing>
      </w:r>
    </w:p>
    <w:p w14:paraId="58F115CE" w14:textId="5F6B3D82" w:rsidR="00132085" w:rsidRPr="00132085" w:rsidRDefault="00132085" w:rsidP="00132085">
      <w:pPr>
        <w:spacing w:after="0" w:line="240" w:lineRule="auto"/>
        <w:rPr>
          <w:rFonts w:ascii="Calibri" w:eastAsia="Times New Roman" w:hAnsi="Calibri" w:cs="Calibri"/>
          <w:lang w:val="en-US"/>
        </w:rPr>
      </w:pPr>
      <w:r w:rsidRPr="00132085">
        <w:rPr>
          <w:rFonts w:ascii="Calibri" w:eastAsia="Times New Roman" w:hAnsi="Calibri" w:cs="Calibri"/>
          <w:noProof/>
          <w:lang w:val="en-US"/>
        </w:rPr>
        <w:lastRenderedPageBreak/>
        <w:drawing>
          <wp:inline distT="0" distB="0" distL="0" distR="0" wp14:anchorId="7300EE6F" wp14:editId="0DFD1A63">
            <wp:extent cx="5731510" cy="2610485"/>
            <wp:effectExtent l="0" t="0" r="2540" b="0"/>
            <wp:docPr id="11" name="Picture 11" descr="Machine generated alternative text:&#10;Boards &#10;ChallengeM &#10;Things To Do &#10;ebsite pr &#10;å &#10;Private &#10;OK &#10;Butler &#10;+ Add anc &#10;Admins ability to delete an event &#10;Fix up the CSS and make all pages &#10;look good and related &#10;Make CSS for 'my account' section &#10;look good (done) &#10;Done &#10;secuull, d range u111ere[1L &#10;options &#10;Ability for users to change their &#10;password &#10;Logged in user able to delete own &#10;account &#10;ability for admin to delete other &#10;users account &#10;Ability to add another admin account &#10;OR promote an existing account to &#10;an admin &#10;Betting system designed (database) &#10;Admins ability to delete an account &#10;+ Add another card &#10;Nice to have &#10;Search bar for basic things (e.g &#10;leaderboard, users, events etc. &#10;Dates displayed in words rather than &#10;numbers &#10;+ Add another card &#10;OK &#10;Error catching on the login page (e.g. &#10;please make an account before etc.) &#10;nter a title for this card.. &#10;Doing &#10;Comments in code done &#10;Design database &#10;Betting system working and with &#10;relation to events and outcomes &#10;Betting/voting system working &#10;Resizing working on all key pages &#10;(admin and users) &#10;+ Add another card &#10;Add Card &#10;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Machine generated alternative text:&#10;Boards &#10;ChallengeM &#10;Things To Do &#10;ebsite pr &#10;å &#10;Private &#10;OK &#10;Butler &#10;+ Add anc &#10;Admins ability to delete an event &#10;Fix up the CSS and make all pages &#10;look good and related &#10;Make CSS for 'my account' section &#10;look good (done) &#10;Done &#10;secuull, d range u111ere[1L &#10;options &#10;Ability for users to change their &#10;password &#10;Logged in user able to delete own &#10;account &#10;ability for admin to delete other &#10;users account &#10;Ability to add another admin account &#10;OR promote an existing account to &#10;an admin &#10;Betting system designed (database) &#10;Admins ability to delete an account &#10;+ Add another card &#10;Nice to have &#10;Search bar for basic things (e.g &#10;leaderboard, users, events etc. &#10;Dates displayed in words rather than &#10;numbers &#10;+ Add another card &#10;OK &#10;Error catching on the login page (e.g. &#10;please make an account before etc.) &#10;nter a title for this card.. &#10;Doing &#10;Comments in code done &#10;Design database &#10;Betting system working and with &#10;relation to events and outcomes &#10;Betting/voting system working &#10;Resizing working on all key pages &#10;(admin and users) &#10;+ Add another card &#10;Add Card &#10;x "/>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610485"/>
                    </a:xfrm>
                    <a:prstGeom prst="rect">
                      <a:avLst/>
                    </a:prstGeom>
                    <a:noFill/>
                    <a:ln>
                      <a:noFill/>
                    </a:ln>
                  </pic:spPr>
                </pic:pic>
              </a:graphicData>
            </a:graphic>
          </wp:inline>
        </w:drawing>
      </w:r>
    </w:p>
    <w:p w14:paraId="3E3B7928" w14:textId="0A5BD818" w:rsidR="00132085" w:rsidRDefault="00132085" w:rsidP="00132085">
      <w:pPr>
        <w:pStyle w:val="NoSpacing"/>
      </w:pPr>
      <w:r w:rsidRPr="00132085">
        <w:rPr>
          <w:rFonts w:ascii="Calibri" w:eastAsia="Times New Roman" w:hAnsi="Calibri" w:cs="Calibri"/>
          <w:noProof/>
          <w:lang w:val="en-US"/>
        </w:rPr>
        <w:drawing>
          <wp:inline distT="0" distB="0" distL="0" distR="0" wp14:anchorId="05C80C2B" wp14:editId="04AA0A5A">
            <wp:extent cx="5731510" cy="2604770"/>
            <wp:effectExtent l="0" t="0" r="2540" b="5080"/>
            <wp:docPr id="5" name="Picture 5" descr="Machine generated alternative text:&#10;ChallengeM &#10;Things To Do &#10;Admins ability to delete an event 2 &#10;Navbar changes between users and &#10;admins &#10;+ Add another card &#10;å &#10;Doing &#10;-F Add a card &#10;Private &#10;OK &#10;Done &#10;Comments in code done &#10;Design database &#10;Betting system working and with &#10;relation to events and outcomes &#10;Betting/voting system working &#10;Resizing working on all key pages &#10;(admin and users) &#10;Error catching on the login page (e.g. &#10;please make an account before etc.) &#10;Make CSS for 'my account' section &#10;Butler &#10;Nice to have &#10;Search bar for basic things (e.g &#10;leaderboard, users, events etc. &#10;Dates displayed in words rather than &#10;numbers &#10;+ Add another card &#10;look good (done) &#10;+ Add another card &#10;O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achine generated alternative text:&#10;ChallengeM &#10;Things To Do &#10;Admins ability to delete an event 2 &#10;Navbar changes between users and &#10;admins &#10;+ Add another card &#10;å &#10;Doing &#10;-F Add a card &#10;Private &#10;OK &#10;Done &#10;Comments in code done &#10;Design database &#10;Betting system working and with &#10;relation to events and outcomes &#10;Betting/voting system working &#10;Resizing working on all key pages &#10;(admin and users) &#10;Error catching on the login page (e.g. &#10;please make an account before etc.) &#10;Make CSS for 'my account' section &#10;Butler &#10;Nice to have &#10;Search bar for basic things (e.g &#10;leaderboard, users, events etc. &#10;Dates displayed in words rather than &#10;numbers &#10;+ Add another card &#10;look good (done) &#10;+ Add another card &#10;OK "/>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604770"/>
                    </a:xfrm>
                    <a:prstGeom prst="rect">
                      <a:avLst/>
                    </a:prstGeom>
                    <a:noFill/>
                    <a:ln>
                      <a:noFill/>
                    </a:ln>
                  </pic:spPr>
                </pic:pic>
              </a:graphicData>
            </a:graphic>
          </wp:inline>
        </w:drawing>
      </w:r>
    </w:p>
    <w:p w14:paraId="558CD4A6" w14:textId="77777777" w:rsidR="007A0F98" w:rsidRDefault="007A0F98" w:rsidP="00EA029A">
      <w:pPr>
        <w:pStyle w:val="NoSpacing"/>
      </w:pPr>
    </w:p>
    <w:p w14:paraId="59ABFFF1" w14:textId="77777777" w:rsidR="00595F4B" w:rsidRDefault="00595F4B" w:rsidP="0087528D">
      <w:pPr>
        <w:pStyle w:val="Heading2"/>
      </w:pPr>
      <w:r>
        <w:t>Stage 3 – Ongoing testing and development</w:t>
      </w:r>
    </w:p>
    <w:p w14:paraId="3686A6FB" w14:textId="77777777" w:rsidR="00413B06" w:rsidRPr="00AC318D" w:rsidRDefault="00595F4B">
      <w:pPr>
        <w:rPr>
          <w:color w:val="A6A6A6" w:themeColor="background1" w:themeShade="A6"/>
        </w:rPr>
      </w:pPr>
      <w:r w:rsidRPr="00AC318D">
        <w:rPr>
          <w:color w:val="A6A6A6" w:themeColor="background1" w:themeShade="A6"/>
        </w:rPr>
        <w:t xml:space="preserve">In this stage you need to provide evidence that you have </w:t>
      </w:r>
      <w:r w:rsidR="00EC6BE9" w:rsidRPr="00AC318D">
        <w:rPr>
          <w:color w:val="A6A6A6" w:themeColor="background1" w:themeShade="A6"/>
        </w:rPr>
        <w:t>had other people test your website and provide feedback</w:t>
      </w:r>
      <w:r w:rsidR="00914C35">
        <w:rPr>
          <w:color w:val="A6A6A6" w:themeColor="background1" w:themeShade="A6"/>
        </w:rPr>
        <w:t xml:space="preserve"> – remember to look at both design and functionality as appropriate</w:t>
      </w:r>
      <w:r w:rsidR="00EC6BE9" w:rsidRPr="00AC318D">
        <w:rPr>
          <w:color w:val="A6A6A6" w:themeColor="background1" w:themeShade="A6"/>
        </w:rPr>
        <w:t xml:space="preserve">. </w:t>
      </w:r>
      <w:r w:rsidR="00413B06" w:rsidRPr="00AC318D">
        <w:rPr>
          <w:color w:val="A6A6A6" w:themeColor="background1" w:themeShade="A6"/>
        </w:rPr>
        <w:t>Any changes you make based on that feedback should be explained.</w:t>
      </w:r>
      <w:r w:rsidR="00861E1B">
        <w:rPr>
          <w:color w:val="A6A6A6" w:themeColor="background1" w:themeShade="A6"/>
        </w:rPr>
        <w:t xml:space="preserve"> </w:t>
      </w:r>
      <w:r w:rsidR="00E26C0E">
        <w:rPr>
          <w:color w:val="A6A6A6" w:themeColor="background1" w:themeShade="A6"/>
        </w:rPr>
        <w:t>Evidence can be comments or screenshots.</w:t>
      </w:r>
    </w:p>
    <w:p w14:paraId="66C0AA45" w14:textId="77777777" w:rsidR="00643EA1" w:rsidRPr="00AC318D" w:rsidRDefault="00413B06">
      <w:pPr>
        <w:rPr>
          <w:color w:val="A6A6A6" w:themeColor="background1" w:themeShade="A6"/>
        </w:rPr>
      </w:pPr>
      <w:r w:rsidRPr="00AC318D">
        <w:rPr>
          <w:color w:val="A6A6A6" w:themeColor="background1" w:themeShade="A6"/>
        </w:rPr>
        <w:t xml:space="preserve">To Achieve, you must complete at least </w:t>
      </w:r>
      <w:r w:rsidRPr="00AC318D">
        <w:rPr>
          <w:b/>
          <w:color w:val="A6A6A6" w:themeColor="background1" w:themeShade="A6"/>
        </w:rPr>
        <w:t>one</w:t>
      </w:r>
      <w:r w:rsidRPr="00AC318D">
        <w:rPr>
          <w:color w:val="A6A6A6" w:themeColor="background1" w:themeShade="A6"/>
        </w:rPr>
        <w:t xml:space="preserve"> of these</w:t>
      </w:r>
      <w:r w:rsidR="00AC318D" w:rsidRPr="00AC318D">
        <w:rPr>
          <w:color w:val="A6A6A6" w:themeColor="background1" w:themeShade="A6"/>
        </w:rPr>
        <w:t xml:space="preserve">, whereas to provide evidence of </w:t>
      </w:r>
      <w:r w:rsidR="00AC318D" w:rsidRPr="00AC318D">
        <w:rPr>
          <w:b/>
          <w:color w:val="A6A6A6" w:themeColor="background1" w:themeShade="A6"/>
        </w:rPr>
        <w:t>ongoing</w:t>
      </w:r>
      <w:r w:rsidR="00AC318D" w:rsidRPr="00AC318D">
        <w:rPr>
          <w:color w:val="A6A6A6" w:themeColor="background1" w:themeShade="A6"/>
        </w:rPr>
        <w:t xml:space="preserve"> testing you need to complete four or more. Feel free to do more!</w:t>
      </w:r>
      <w:r w:rsidR="00643EA1" w:rsidRPr="00AC318D">
        <w:rPr>
          <w:color w:val="A6A6A6" w:themeColor="background1" w:themeShade="A6"/>
        </w:rPr>
        <w:t xml:space="preserve"> </w:t>
      </w:r>
    </w:p>
    <w:p w14:paraId="10B10B5A" w14:textId="2B993BCF" w:rsidR="00861E1B" w:rsidRDefault="00861E1B" w:rsidP="00861E1B">
      <w:r>
        <w:t>Date:</w:t>
      </w:r>
      <w:r w:rsidR="00820767">
        <w:t xml:space="preserve"> </w:t>
      </w:r>
      <w:r w:rsidR="004C7350">
        <w:t>26.05.2020</w:t>
      </w:r>
    </w:p>
    <w:p w14:paraId="730D475F" w14:textId="10B3F773" w:rsidR="00C03659" w:rsidRDefault="0084563F" w:rsidP="0084563F">
      <w:r>
        <w:t xml:space="preserve">Student name: </w:t>
      </w:r>
      <w:r w:rsidR="00824F28">
        <w:t>Jordan Bourke</w:t>
      </w:r>
    </w:p>
    <w:p w14:paraId="3C7BA6D1" w14:textId="77777777" w:rsidR="00C57CAF" w:rsidRDefault="00C03659" w:rsidP="00C57CAF">
      <w:pPr>
        <w:pStyle w:val="ListParagraph"/>
      </w:pPr>
      <w:r>
        <w:t xml:space="preserve">Feedback: </w:t>
      </w:r>
    </w:p>
    <w:p w14:paraId="5F77F2E2" w14:textId="6EBB67EE" w:rsidR="0084563F" w:rsidRDefault="0059133C" w:rsidP="00A53E69">
      <w:pPr>
        <w:pStyle w:val="ListParagraph"/>
        <w:numPr>
          <w:ilvl w:val="0"/>
          <w:numId w:val="2"/>
        </w:numPr>
      </w:pPr>
      <w:r>
        <w:t xml:space="preserve">When you </w:t>
      </w:r>
      <w:r w:rsidR="005176D5">
        <w:t>create and event or delete an event (as an admin) there should be some form of message that appears confirming that your request as received and acted upon. Currently it just redirects the user back to the home page with no indication of success or failure</w:t>
      </w:r>
      <w:r w:rsidR="0084563F">
        <w:t>.</w:t>
      </w:r>
    </w:p>
    <w:p w14:paraId="268F04A8" w14:textId="33138CDE" w:rsidR="00C57CAF" w:rsidRDefault="008D4F2F" w:rsidP="00A53E69">
      <w:pPr>
        <w:pStyle w:val="ListParagraph"/>
        <w:numPr>
          <w:ilvl w:val="0"/>
          <w:numId w:val="2"/>
        </w:numPr>
      </w:pPr>
      <w:r>
        <w:t xml:space="preserve">When </w:t>
      </w:r>
      <w:proofErr w:type="gramStart"/>
      <w:r>
        <w:t>you’re</w:t>
      </w:r>
      <w:proofErr w:type="gramEnd"/>
      <w:r>
        <w:t xml:space="preserve"> logged out and click on options on the navbar, it just reloads the Login button with no message telling the user they must first Login</w:t>
      </w:r>
    </w:p>
    <w:p w14:paraId="22189194" w14:textId="77777777" w:rsidR="00C57CAF" w:rsidRDefault="00C57CAF" w:rsidP="00C57CAF">
      <w:pPr>
        <w:pStyle w:val="ListParagraph"/>
      </w:pPr>
    </w:p>
    <w:p w14:paraId="653BCD6F" w14:textId="1E4EFC08" w:rsidR="005176D5" w:rsidRDefault="0084563F">
      <w:r w:rsidRPr="00A53E69">
        <w:rPr>
          <w:b/>
        </w:rPr>
        <w:lastRenderedPageBreak/>
        <w:t xml:space="preserve">Changes made </w:t>
      </w:r>
      <w:proofErr w:type="gramStart"/>
      <w:r w:rsidRPr="00A53E69">
        <w:rPr>
          <w:b/>
        </w:rPr>
        <w:t>as a result of</w:t>
      </w:r>
      <w:proofErr w:type="gramEnd"/>
      <w:r w:rsidRPr="00A53E69">
        <w:rPr>
          <w:b/>
        </w:rPr>
        <w:t xml:space="preserve"> feedback:</w:t>
      </w:r>
      <w:r w:rsidR="00DC2CCA">
        <w:t xml:space="preserve"> </w:t>
      </w:r>
      <w:r w:rsidR="005176D5">
        <w:t xml:space="preserve">I created </w:t>
      </w:r>
      <w:r w:rsidR="00C57CAF">
        <w:t xml:space="preserve">a section for both admins and users on the home page were messages will appear displayed text that tells the user if their request has been put through. This allows them to create an event, and then read the message telling them </w:t>
      </w:r>
      <w:proofErr w:type="gramStart"/>
      <w:r w:rsidR="00C57CAF">
        <w:t>it’s</w:t>
      </w:r>
      <w:proofErr w:type="gramEnd"/>
      <w:r w:rsidR="00C57CAF">
        <w:t xml:space="preserve"> been successfully created, without having to send the user to a new whole page.</w:t>
      </w:r>
    </w:p>
    <w:p w14:paraId="7CD998D2" w14:textId="36D43588" w:rsidR="00861E1B" w:rsidRDefault="008D4F2F">
      <w:r>
        <w:t>I created some error messages on the Login page. This means if the user attempts to enter a page without first logging in, it displays an error message telling the user they must first log in.</w:t>
      </w:r>
    </w:p>
    <w:p w14:paraId="42C8ABB2" w14:textId="77777777" w:rsidR="00861E1B" w:rsidRDefault="00861E1B"/>
    <w:p w14:paraId="276FABCD" w14:textId="3F132BD0" w:rsidR="00861E1B" w:rsidRDefault="00861E1B" w:rsidP="00861E1B">
      <w:r>
        <w:t>Date:</w:t>
      </w:r>
      <w:r w:rsidR="00F67DDD">
        <w:t xml:space="preserve"> </w:t>
      </w:r>
      <w:r w:rsidR="00F60EE7">
        <w:t>26.</w:t>
      </w:r>
      <w:r w:rsidR="004C7350">
        <w:t>05.2020</w:t>
      </w:r>
    </w:p>
    <w:p w14:paraId="021E8CAD" w14:textId="77777777" w:rsidR="00991800" w:rsidRDefault="00991800" w:rsidP="00991800">
      <w:r>
        <w:t xml:space="preserve">Student name: </w:t>
      </w:r>
      <w:r w:rsidR="003E2680">
        <w:t>Alan Fu</w:t>
      </w:r>
    </w:p>
    <w:p w14:paraId="6FAAFD15" w14:textId="77777777" w:rsidR="007D0AE8" w:rsidRDefault="00991800" w:rsidP="007D0AE8">
      <w:pPr>
        <w:pStyle w:val="ListParagraph"/>
      </w:pPr>
      <w:r>
        <w:t xml:space="preserve">Feedback: </w:t>
      </w:r>
    </w:p>
    <w:p w14:paraId="69077AF9" w14:textId="5527B72C" w:rsidR="00C45D54" w:rsidRDefault="005170E4" w:rsidP="00A53E69">
      <w:pPr>
        <w:pStyle w:val="ListParagraph"/>
        <w:numPr>
          <w:ilvl w:val="0"/>
          <w:numId w:val="2"/>
        </w:numPr>
      </w:pPr>
      <w:r>
        <w:t xml:space="preserve">Admin panel sections all look horrible when you change the size of the page. This creates a bad user experience and </w:t>
      </w:r>
      <w:r w:rsidR="007D0AE8">
        <w:t>takes away the ability to carry out some tasks on the site.</w:t>
      </w:r>
    </w:p>
    <w:p w14:paraId="2AE603AC" w14:textId="32C3E95C" w:rsidR="007D0AE8" w:rsidRDefault="00EA65B1" w:rsidP="00A53E69">
      <w:pPr>
        <w:pStyle w:val="ListParagraph"/>
        <w:numPr>
          <w:ilvl w:val="0"/>
          <w:numId w:val="2"/>
        </w:numPr>
      </w:pPr>
      <w:r>
        <w:t xml:space="preserve">Admins </w:t>
      </w:r>
      <w:proofErr w:type="gramStart"/>
      <w:r>
        <w:t>are able to</w:t>
      </w:r>
      <w:proofErr w:type="gramEnd"/>
      <w:r>
        <w:t xml:space="preserve"> create events between two of the same </w:t>
      </w:r>
      <w:r w:rsidR="005E00CA">
        <w:t>users (e.g. someone can challenge themselves)</w:t>
      </w:r>
    </w:p>
    <w:p w14:paraId="20DC2CD7" w14:textId="3965D6FD" w:rsidR="005E00CA" w:rsidRDefault="00401867" w:rsidP="00A53E69">
      <w:pPr>
        <w:pStyle w:val="ListParagraph"/>
        <w:numPr>
          <w:ilvl w:val="0"/>
          <w:numId w:val="2"/>
        </w:numPr>
      </w:pPr>
      <w:r>
        <w:t xml:space="preserve">Is the Search box really required? What does it add that </w:t>
      </w:r>
      <w:proofErr w:type="gramStart"/>
      <w:r>
        <w:t>isn’t</w:t>
      </w:r>
      <w:proofErr w:type="gramEnd"/>
      <w:r>
        <w:t xml:space="preserve"> already easy to access?</w:t>
      </w:r>
    </w:p>
    <w:p w14:paraId="12F58593" w14:textId="0665ED4D" w:rsidR="00401867" w:rsidRDefault="00222B48" w:rsidP="00A53E69">
      <w:pPr>
        <w:pStyle w:val="ListParagraph"/>
        <w:numPr>
          <w:ilvl w:val="0"/>
          <w:numId w:val="2"/>
        </w:numPr>
      </w:pPr>
      <w:r>
        <w:t xml:space="preserve">Description of how the site works/what </w:t>
      </w:r>
      <w:proofErr w:type="gramStart"/>
      <w:r>
        <w:t>it’s</w:t>
      </w:r>
      <w:proofErr w:type="gramEnd"/>
      <w:r>
        <w:t xml:space="preserve"> for is lacking on the homepage</w:t>
      </w:r>
    </w:p>
    <w:p w14:paraId="5F059027" w14:textId="77777777" w:rsidR="00991800" w:rsidRDefault="00991800" w:rsidP="00991800"/>
    <w:p w14:paraId="73781603" w14:textId="77777777" w:rsidR="00297809" w:rsidRDefault="00861E1B" w:rsidP="00861E1B">
      <w:r w:rsidRPr="00A53E69">
        <w:rPr>
          <w:b/>
        </w:rPr>
        <w:t xml:space="preserve">Changes made </w:t>
      </w:r>
      <w:proofErr w:type="gramStart"/>
      <w:r w:rsidRPr="00A53E69">
        <w:rPr>
          <w:b/>
        </w:rPr>
        <w:t>as a result of</w:t>
      </w:r>
      <w:proofErr w:type="gramEnd"/>
      <w:r w:rsidRPr="00A53E69">
        <w:rPr>
          <w:b/>
        </w:rPr>
        <w:t xml:space="preserve"> feedback:</w:t>
      </w:r>
      <w:r w:rsidR="003B19FD">
        <w:t xml:space="preserve"> I coded a lot more bootstrap in order to make my design responsive. I made it so </w:t>
      </w:r>
      <w:proofErr w:type="gramStart"/>
      <w:r w:rsidR="00297809">
        <w:t xml:space="preserve">a </w:t>
      </w:r>
      <w:r w:rsidR="003B19FD">
        <w:t>number of</w:t>
      </w:r>
      <w:proofErr w:type="gramEnd"/>
      <w:r w:rsidR="003B19FD">
        <w:t xml:space="preserve"> columns that content took up would change as the page shrunk so that at no point formatting would appear broken.</w:t>
      </w:r>
    </w:p>
    <w:p w14:paraId="60F155DE" w14:textId="6B70D755" w:rsidR="00861E1B" w:rsidRDefault="003B19FD" w:rsidP="00861E1B">
      <w:r>
        <w:t>My website is no</w:t>
      </w:r>
      <w:r w:rsidR="00436EEE">
        <w:t>w</w:t>
      </w:r>
      <w:r>
        <w:t xml:space="preserve"> responsive for every page and so should work on almost all screen sizes.</w:t>
      </w:r>
      <w:r w:rsidR="00460C86">
        <w:t xml:space="preserve"> </w:t>
      </w:r>
      <w:r w:rsidR="006B0A77">
        <w:t xml:space="preserve">I have edited my code so that when admins try and create an event between two of the same users, an error message </w:t>
      </w:r>
      <w:r w:rsidR="00A86C7E">
        <w:t>appears,</w:t>
      </w:r>
      <w:r w:rsidR="006B0A77">
        <w:t xml:space="preserve"> and the event </w:t>
      </w:r>
      <w:proofErr w:type="gramStart"/>
      <w:r w:rsidR="006B0A77">
        <w:t>isn’t</w:t>
      </w:r>
      <w:proofErr w:type="gramEnd"/>
      <w:r w:rsidR="006B0A77">
        <w:t xml:space="preserve"> created.</w:t>
      </w:r>
    </w:p>
    <w:p w14:paraId="7D622369" w14:textId="09244988" w:rsidR="00A86C7E" w:rsidRDefault="00A86C7E" w:rsidP="00861E1B">
      <w:proofErr w:type="gramStart"/>
      <w:r>
        <w:t>I’ve</w:t>
      </w:r>
      <w:proofErr w:type="gramEnd"/>
      <w:r>
        <w:t xml:space="preserve"> taken the search box out as it’s not really required and due to a lack of time (as the site has so much other function I was focusing on) I decided to remove it.</w:t>
      </w:r>
    </w:p>
    <w:p w14:paraId="50259C47" w14:textId="6E448EBB" w:rsidR="00A86C7E" w:rsidRDefault="00A86C7E" w:rsidP="00861E1B">
      <w:r>
        <w:t xml:space="preserve">On the home page </w:t>
      </w:r>
      <w:proofErr w:type="gramStart"/>
      <w:r>
        <w:t>I’ve</w:t>
      </w:r>
      <w:proofErr w:type="gramEnd"/>
      <w:r>
        <w:t xml:space="preserve"> added a ‘welcome’ </w:t>
      </w:r>
      <w:r w:rsidR="00605C43">
        <w:t xml:space="preserve">text box. This switches to the admin panel if logged in as an admin. The successful messages occur here, as well as a brief overview of the site and </w:t>
      </w:r>
      <w:proofErr w:type="spellStart"/>
      <w:proofErr w:type="gramStart"/>
      <w:r w:rsidR="00605C43">
        <w:t>it’s</w:t>
      </w:r>
      <w:proofErr w:type="spellEnd"/>
      <w:proofErr w:type="gramEnd"/>
      <w:r w:rsidR="00605C43">
        <w:t xml:space="preserve"> purpose etc.</w:t>
      </w:r>
    </w:p>
    <w:p w14:paraId="25780B54" w14:textId="77777777" w:rsidR="00861E1B" w:rsidRDefault="00861E1B"/>
    <w:p w14:paraId="09575BA7" w14:textId="1FF56FEF" w:rsidR="00861E1B" w:rsidRDefault="00861E1B" w:rsidP="00861E1B">
      <w:r>
        <w:t>Date:</w:t>
      </w:r>
      <w:r w:rsidR="00B77649">
        <w:t xml:space="preserve"> </w:t>
      </w:r>
      <w:r w:rsidR="00F60EE7">
        <w:t>31.03.2020</w:t>
      </w:r>
    </w:p>
    <w:p w14:paraId="7763C9BD" w14:textId="24950C78" w:rsidR="00861E1B" w:rsidRDefault="00861E1B" w:rsidP="00861E1B">
      <w:r>
        <w:t>Student name:</w:t>
      </w:r>
      <w:r w:rsidR="00FD7689">
        <w:t xml:space="preserve"> James </w:t>
      </w:r>
      <w:proofErr w:type="spellStart"/>
      <w:r w:rsidR="00FD7689">
        <w:t>Ecroyd</w:t>
      </w:r>
      <w:proofErr w:type="spellEnd"/>
    </w:p>
    <w:p w14:paraId="3D503DD6" w14:textId="77777777" w:rsidR="00FD7689" w:rsidRDefault="00861E1B" w:rsidP="00FD7689">
      <w:pPr>
        <w:pStyle w:val="ListParagraph"/>
      </w:pPr>
      <w:r>
        <w:t>Feedback:</w:t>
      </w:r>
      <w:r w:rsidR="00086E74" w:rsidRPr="00086E74">
        <w:t xml:space="preserve"> </w:t>
      </w:r>
    </w:p>
    <w:p w14:paraId="240EC941" w14:textId="778088C4" w:rsidR="00885AC2" w:rsidRPr="00605C43" w:rsidRDefault="00885AC2" w:rsidP="00885AC2">
      <w:pPr>
        <w:pStyle w:val="ListParagraph"/>
        <w:numPr>
          <w:ilvl w:val="0"/>
          <w:numId w:val="4"/>
        </w:numPr>
        <w:rPr>
          <w:rFonts w:cstheme="minorHAnsi"/>
        </w:rPr>
      </w:pPr>
      <w:r w:rsidRPr="00605C43">
        <w:rPr>
          <w:rFonts w:cstheme="minorHAnsi"/>
        </w:rPr>
        <w:t xml:space="preserve">You should use some more layering to give depth (lighter coloured panels are more elevated) </w:t>
      </w:r>
      <w:proofErr w:type="gramStart"/>
      <w:r w:rsidRPr="00605C43">
        <w:rPr>
          <w:rFonts w:cstheme="minorHAnsi"/>
        </w:rPr>
        <w:t>and also</w:t>
      </w:r>
      <w:proofErr w:type="gramEnd"/>
      <w:r w:rsidRPr="00605C43">
        <w:rPr>
          <w:rFonts w:cstheme="minorHAnsi"/>
        </w:rPr>
        <w:t xml:space="preserve"> consider using shadows to help with this too. </w:t>
      </w:r>
      <w:r w:rsidR="00481E04" w:rsidRPr="00605C43">
        <w:rPr>
          <w:rFonts w:cstheme="minorHAnsi"/>
        </w:rPr>
        <w:t>Also, consider changing the navbar &amp; footer colo</w:t>
      </w:r>
      <w:r w:rsidR="00DC5803" w:rsidRPr="00605C43">
        <w:rPr>
          <w:rFonts w:cstheme="minorHAnsi"/>
        </w:rPr>
        <w:t xml:space="preserve">urs as </w:t>
      </w:r>
      <w:proofErr w:type="gramStart"/>
      <w:r w:rsidR="00DC5803" w:rsidRPr="00605C43">
        <w:rPr>
          <w:rFonts w:cstheme="minorHAnsi"/>
        </w:rPr>
        <w:t>they’re</w:t>
      </w:r>
      <w:proofErr w:type="gramEnd"/>
      <w:r w:rsidR="00DC5803" w:rsidRPr="00605C43">
        <w:rPr>
          <w:rFonts w:cstheme="minorHAnsi"/>
        </w:rPr>
        <w:t xml:space="preserve"> very extreme.</w:t>
      </w:r>
    </w:p>
    <w:p w14:paraId="7C7C1B32" w14:textId="483D3B89" w:rsidR="005E3B8E" w:rsidRDefault="005E3B8E" w:rsidP="005E3B8E">
      <w:r w:rsidRPr="00A53E69">
        <w:rPr>
          <w:b/>
        </w:rPr>
        <w:t xml:space="preserve">Changes made </w:t>
      </w:r>
      <w:proofErr w:type="gramStart"/>
      <w:r w:rsidRPr="00A53E69">
        <w:rPr>
          <w:b/>
        </w:rPr>
        <w:t>as a result of</w:t>
      </w:r>
      <w:proofErr w:type="gramEnd"/>
      <w:r w:rsidRPr="00A53E69">
        <w:rPr>
          <w:b/>
        </w:rPr>
        <w:t xml:space="preserve"> feedback:</w:t>
      </w:r>
      <w:r w:rsidR="00F35BC2">
        <w:t xml:space="preserve"> </w:t>
      </w:r>
      <w:r w:rsidR="007D5EE2">
        <w:t xml:space="preserve">Changed the ‘select user’ page, which he was referring to, so that now there are a range of shades, resulting in more depth </w:t>
      </w:r>
      <w:r w:rsidR="00F35F2C">
        <w:t xml:space="preserve">and a better design. </w:t>
      </w:r>
      <w:proofErr w:type="gramStart"/>
      <w:r w:rsidR="00F35F2C">
        <w:t>I’ve</w:t>
      </w:r>
      <w:proofErr w:type="gramEnd"/>
      <w:r w:rsidR="00F35F2C">
        <w:t xml:space="preserve"> slightly lightened the navbar and footer, as it blends better with the rest of the site. </w:t>
      </w:r>
      <w:r w:rsidR="00E326CD">
        <w:t>This produces a better flowing site that appears more constant and easier to use/read.</w:t>
      </w:r>
    </w:p>
    <w:p w14:paraId="413FADE8" w14:textId="77777777" w:rsidR="00B77649" w:rsidRDefault="00B77649" w:rsidP="00B77649"/>
    <w:p w14:paraId="42FF679C" w14:textId="0FD22B33" w:rsidR="00B77649" w:rsidRDefault="00B77649" w:rsidP="00B77649">
      <w:r>
        <w:t xml:space="preserve">Date: </w:t>
      </w:r>
      <w:r w:rsidR="00641C60">
        <w:t>08.06.2020</w:t>
      </w:r>
    </w:p>
    <w:p w14:paraId="5B36ACB4" w14:textId="727B8A59" w:rsidR="00B77649" w:rsidRDefault="00B77649" w:rsidP="00B77649">
      <w:r>
        <w:t>Student name</w:t>
      </w:r>
      <w:r w:rsidR="00641C60">
        <w:t xml:space="preserve">: James </w:t>
      </w:r>
      <w:proofErr w:type="spellStart"/>
      <w:r w:rsidR="00641C60">
        <w:t>Ecroyd</w:t>
      </w:r>
      <w:proofErr w:type="spellEnd"/>
    </w:p>
    <w:p w14:paraId="57D788E3" w14:textId="77777777" w:rsidR="001041FA" w:rsidRDefault="00B77649" w:rsidP="001041FA">
      <w:pPr>
        <w:pStyle w:val="ListParagraph"/>
      </w:pPr>
      <w:r>
        <w:t>Feedback:</w:t>
      </w:r>
      <w:r w:rsidR="006A2567" w:rsidRPr="006A2567">
        <w:t xml:space="preserve"> </w:t>
      </w:r>
    </w:p>
    <w:p w14:paraId="01755BD6" w14:textId="1F5D61B6" w:rsidR="001041FA" w:rsidRDefault="001041FA" w:rsidP="00A53E69">
      <w:pPr>
        <w:pStyle w:val="ListParagraph"/>
        <w:numPr>
          <w:ilvl w:val="0"/>
          <w:numId w:val="2"/>
        </w:numPr>
      </w:pPr>
      <w:r>
        <w:t xml:space="preserve">When voting on an event, users </w:t>
      </w:r>
      <w:proofErr w:type="gramStart"/>
      <w:r>
        <w:t>are able to</w:t>
      </w:r>
      <w:proofErr w:type="gramEnd"/>
      <w:r>
        <w:t xml:space="preserve"> vote more than once on the same event.</w:t>
      </w:r>
    </w:p>
    <w:p w14:paraId="5C7A3C23" w14:textId="3F6E6CC0" w:rsidR="001041FA" w:rsidRDefault="00C2097F" w:rsidP="00A53E69">
      <w:pPr>
        <w:pStyle w:val="ListParagraph"/>
        <w:numPr>
          <w:ilvl w:val="0"/>
          <w:numId w:val="2"/>
        </w:numPr>
      </w:pPr>
      <w:r>
        <w:t xml:space="preserve">Admins </w:t>
      </w:r>
      <w:proofErr w:type="gramStart"/>
      <w:r>
        <w:t>shouldn’t</w:t>
      </w:r>
      <w:proofErr w:type="gramEnd"/>
      <w:r>
        <w:t xml:space="preserve"> be able to </w:t>
      </w:r>
      <w:r w:rsidR="00427AA7">
        <w:t>view their stats, considering they can’t take part in any challenges</w:t>
      </w:r>
    </w:p>
    <w:p w14:paraId="62B6170C" w14:textId="4AB5C521" w:rsidR="00F50B44" w:rsidRDefault="00F50B44" w:rsidP="00F50B44">
      <w:pPr>
        <w:pStyle w:val="ListParagraph"/>
        <w:numPr>
          <w:ilvl w:val="0"/>
          <w:numId w:val="2"/>
        </w:numPr>
      </w:pPr>
      <w:r>
        <w:t xml:space="preserve">Inconsistency’s in red colouring for backgrounds </w:t>
      </w:r>
    </w:p>
    <w:p w14:paraId="3A5866DE" w14:textId="232002E8" w:rsidR="00E87776" w:rsidRDefault="00E87776" w:rsidP="00F50B44">
      <w:pPr>
        <w:pStyle w:val="ListParagraph"/>
        <w:numPr>
          <w:ilvl w:val="0"/>
          <w:numId w:val="2"/>
        </w:numPr>
      </w:pPr>
      <w:r>
        <w:t xml:space="preserve">Only the </w:t>
      </w:r>
      <w:proofErr w:type="spellStart"/>
      <w:r>
        <w:t>selectUser.php</w:t>
      </w:r>
      <w:proofErr w:type="spellEnd"/>
      <w:r>
        <w:t xml:space="preserve"> </w:t>
      </w:r>
      <w:proofErr w:type="gramStart"/>
      <w:r>
        <w:t>page, if</w:t>
      </w:r>
      <w:proofErr w:type="gramEnd"/>
      <w:r>
        <w:t xml:space="preserve"> you enter an invalid </w:t>
      </w:r>
      <w:proofErr w:type="spellStart"/>
      <w:r>
        <w:t>userID</w:t>
      </w:r>
      <w:proofErr w:type="spellEnd"/>
      <w:r>
        <w:t xml:space="preserve"> an error appears.</w:t>
      </w:r>
    </w:p>
    <w:p w14:paraId="07533053" w14:textId="47F93DC9" w:rsidR="009B7860" w:rsidRDefault="00F50B44" w:rsidP="00F50B44">
      <w:r w:rsidRPr="00F50B44">
        <w:rPr>
          <w:b/>
          <w:bCs/>
        </w:rPr>
        <w:t>Changes made as a result of the feedback:</w:t>
      </w:r>
      <w:r>
        <w:rPr>
          <w:b/>
          <w:bCs/>
        </w:rPr>
        <w:t xml:space="preserve"> </w:t>
      </w:r>
      <w:r w:rsidR="00A577C7">
        <w:t xml:space="preserve">I went through my </w:t>
      </w:r>
      <w:proofErr w:type="spellStart"/>
      <w:r w:rsidR="00A577C7">
        <w:t>sql</w:t>
      </w:r>
      <w:proofErr w:type="spellEnd"/>
      <w:r w:rsidR="00A577C7">
        <w:t xml:space="preserve"> and edited the code so that only users who weren’t already in the ‘bets’ table, with the same </w:t>
      </w:r>
      <w:proofErr w:type="spellStart"/>
      <w:r w:rsidR="00A577C7">
        <w:t>challengeID</w:t>
      </w:r>
      <w:proofErr w:type="spellEnd"/>
      <w:r w:rsidR="00A577C7">
        <w:t xml:space="preserve"> as the current challenge, could place a vote. This means users are only able to vote once on </w:t>
      </w:r>
      <w:r w:rsidR="00E665A5">
        <w:t xml:space="preserve">any given challenge. I edited my session code so that admins are unable to access the ‘events’ and ‘profile’ page when viewing their account information. This means the users </w:t>
      </w:r>
      <w:proofErr w:type="gramStart"/>
      <w:r w:rsidR="00E665A5">
        <w:t>won’t</w:t>
      </w:r>
      <w:proofErr w:type="gramEnd"/>
      <w:r w:rsidR="00E665A5">
        <w:t xml:space="preserve"> see any stats regarding their user wins and </w:t>
      </w:r>
      <w:r w:rsidR="009B7860">
        <w:t>points. All background reds are the same colour.</w:t>
      </w:r>
      <w:r w:rsidR="00E87776">
        <w:t xml:space="preserve"> I</w:t>
      </w:r>
      <w:r w:rsidR="00E84101">
        <w:t xml:space="preserve"> introduced error catching so that if the </w:t>
      </w:r>
      <w:proofErr w:type="spellStart"/>
      <w:r w:rsidR="00E84101">
        <w:t>userID</w:t>
      </w:r>
      <w:proofErr w:type="spellEnd"/>
      <w:r w:rsidR="00E84101">
        <w:t xml:space="preserve"> is invalid, it redirects the user to the </w:t>
      </w:r>
      <w:proofErr w:type="spellStart"/>
      <w:r w:rsidR="00E84101">
        <w:t>leaderborad.php</w:t>
      </w:r>
      <w:proofErr w:type="spellEnd"/>
      <w:r w:rsidR="00E84101">
        <w:t xml:space="preserve"> page.</w:t>
      </w:r>
    </w:p>
    <w:p w14:paraId="7AD6AD05" w14:textId="77777777" w:rsidR="00046F14" w:rsidRPr="00F50B44" w:rsidRDefault="00046F14" w:rsidP="00F50B44"/>
    <w:p w14:paraId="25B2F27C" w14:textId="69A520E9" w:rsidR="00046F14" w:rsidRDefault="00046F14" w:rsidP="00046F14">
      <w:r>
        <w:t>Date: 0</w:t>
      </w:r>
      <w:r w:rsidR="003A6C85">
        <w:t>7</w:t>
      </w:r>
      <w:r>
        <w:t>.06.2020</w:t>
      </w:r>
    </w:p>
    <w:p w14:paraId="5D0D4661" w14:textId="30B77300" w:rsidR="00046F14" w:rsidRDefault="00046F14" w:rsidP="00046F14">
      <w:r>
        <w:t>Student name</w:t>
      </w:r>
      <w:r w:rsidR="003A6C85">
        <w:t>: Omri Kepes</w:t>
      </w:r>
    </w:p>
    <w:p w14:paraId="6151CE14" w14:textId="77777777" w:rsidR="00046F14" w:rsidRDefault="00046F14" w:rsidP="00046F14">
      <w:pPr>
        <w:pStyle w:val="ListParagraph"/>
      </w:pPr>
      <w:r>
        <w:t>Feedback:</w:t>
      </w:r>
      <w:r w:rsidRPr="006A2567">
        <w:t xml:space="preserve"> </w:t>
      </w:r>
    </w:p>
    <w:p w14:paraId="1A5BC31D" w14:textId="4B8C519F" w:rsidR="00046F14" w:rsidRDefault="003A6C85" w:rsidP="00046F14">
      <w:pPr>
        <w:pStyle w:val="ListParagraph"/>
        <w:numPr>
          <w:ilvl w:val="0"/>
          <w:numId w:val="2"/>
        </w:numPr>
      </w:pPr>
      <w:r>
        <w:t xml:space="preserve">When an event is created </w:t>
      </w:r>
      <w:r w:rsidR="008C2967">
        <w:t xml:space="preserve">only the user who </w:t>
      </w:r>
      <w:proofErr w:type="gramStart"/>
      <w:r w:rsidR="008C2967">
        <w:t>didn’t</w:t>
      </w:r>
      <w:proofErr w:type="gramEnd"/>
      <w:r w:rsidR="008C2967">
        <w:t xml:space="preserve"> create the event, should have the option to accept or deny the challenge.</w:t>
      </w:r>
    </w:p>
    <w:p w14:paraId="612418BA" w14:textId="761AF365" w:rsidR="008C2967" w:rsidRDefault="00A5289F" w:rsidP="00046F14">
      <w:pPr>
        <w:pStyle w:val="ListParagraph"/>
        <w:numPr>
          <w:ilvl w:val="0"/>
          <w:numId w:val="2"/>
        </w:numPr>
      </w:pPr>
      <w:r>
        <w:t xml:space="preserve">Users </w:t>
      </w:r>
      <w:proofErr w:type="gramStart"/>
      <w:r>
        <w:t>shouldn’t</w:t>
      </w:r>
      <w:proofErr w:type="gramEnd"/>
      <w:r>
        <w:t xml:space="preserve"> be able to create an account with an already existing </w:t>
      </w:r>
      <w:r w:rsidR="00F65EDA">
        <w:t>username and</w:t>
      </w:r>
      <w:r>
        <w:t xml:space="preserve"> shouldn’t be able to change their name to a pre-existing username.</w:t>
      </w:r>
    </w:p>
    <w:p w14:paraId="1D69066A" w14:textId="7843EC62" w:rsidR="00A5289F" w:rsidRDefault="00F65EDA" w:rsidP="00046F14">
      <w:pPr>
        <w:pStyle w:val="ListParagraph"/>
        <w:numPr>
          <w:ilvl w:val="0"/>
          <w:numId w:val="2"/>
        </w:numPr>
      </w:pPr>
      <w:r>
        <w:t xml:space="preserve">Every status change when a user updates his/her own status. This is a </w:t>
      </w:r>
      <w:proofErr w:type="gramStart"/>
      <w:r>
        <w:t>really big</w:t>
      </w:r>
      <w:proofErr w:type="gramEnd"/>
      <w:r>
        <w:t xml:space="preserve"> floor.</w:t>
      </w:r>
    </w:p>
    <w:p w14:paraId="029D6545" w14:textId="0499A806" w:rsidR="00046F14" w:rsidRDefault="00046F14" w:rsidP="00046F14">
      <w:r w:rsidRPr="00F50B44">
        <w:rPr>
          <w:b/>
          <w:bCs/>
        </w:rPr>
        <w:t xml:space="preserve">Changes made </w:t>
      </w:r>
      <w:proofErr w:type="gramStart"/>
      <w:r w:rsidRPr="00F50B44">
        <w:rPr>
          <w:b/>
          <w:bCs/>
        </w:rPr>
        <w:t>as a result of</w:t>
      </w:r>
      <w:proofErr w:type="gramEnd"/>
      <w:r w:rsidRPr="00F50B44">
        <w:rPr>
          <w:b/>
          <w:bCs/>
        </w:rPr>
        <w:t xml:space="preserve"> the feedback:</w:t>
      </w:r>
      <w:r>
        <w:rPr>
          <w:b/>
          <w:bCs/>
        </w:rPr>
        <w:t xml:space="preserve"> </w:t>
      </w:r>
      <w:r w:rsidR="00F65EDA">
        <w:t xml:space="preserve">I went through my </w:t>
      </w:r>
      <w:proofErr w:type="spellStart"/>
      <w:r w:rsidR="00F65EDA">
        <w:t>sql</w:t>
      </w:r>
      <w:proofErr w:type="spellEnd"/>
      <w:r w:rsidR="00F65EDA">
        <w:t xml:space="preserve"> and php and </w:t>
      </w:r>
      <w:r w:rsidR="00F65229">
        <w:t>decided in order to achieve this I must create a new column in my database. This was when I first introduced the ‘</w:t>
      </w:r>
      <w:proofErr w:type="spellStart"/>
      <w:r w:rsidR="00F65229">
        <w:t>creatorID</w:t>
      </w:r>
      <w:proofErr w:type="spellEnd"/>
      <w:r w:rsidR="00F65229">
        <w:t xml:space="preserve">’ which allows </w:t>
      </w:r>
      <w:r w:rsidR="00BF2576">
        <w:t xml:space="preserve">me to only display the option to accept or decline the challenge, to the user involved that </w:t>
      </w:r>
      <w:proofErr w:type="gramStart"/>
      <w:r w:rsidR="00BF2576">
        <w:t>isn’t</w:t>
      </w:r>
      <w:proofErr w:type="gramEnd"/>
      <w:r w:rsidR="00BF2576">
        <w:t xml:space="preserve"> the creator (doesn’t have the </w:t>
      </w:r>
      <w:proofErr w:type="spellStart"/>
      <w:r w:rsidR="00BF2576">
        <w:t>creatorID</w:t>
      </w:r>
      <w:proofErr w:type="spellEnd"/>
      <w:r w:rsidR="00BF2576">
        <w:t xml:space="preserve">). </w:t>
      </w:r>
      <w:r w:rsidR="00C808DA">
        <w:t xml:space="preserve">I wrote a new select query which checks the user table for any usernames that are equal to the ‘updated’ username, or ‘newly created’ username. If this query returned any results (and thus </w:t>
      </w:r>
      <w:r w:rsidR="00CC74BF">
        <w:t xml:space="preserve">the username is already taken) an error message would show, and the username </w:t>
      </w:r>
      <w:proofErr w:type="gramStart"/>
      <w:r w:rsidR="00CC74BF">
        <w:t>wouldn’t</w:t>
      </w:r>
      <w:proofErr w:type="gramEnd"/>
      <w:r w:rsidR="00CC74BF">
        <w:t xml:space="preserve"> be updated/created. </w:t>
      </w:r>
    </w:p>
    <w:p w14:paraId="15CF9C7D" w14:textId="03EAD345" w:rsidR="00CC74BF" w:rsidRPr="00F50B44" w:rsidRDefault="00CC74BF" w:rsidP="00046F14">
      <w:r>
        <w:t xml:space="preserve">I checked my php and </w:t>
      </w:r>
      <w:proofErr w:type="spellStart"/>
      <w:r>
        <w:t>sql</w:t>
      </w:r>
      <w:proofErr w:type="spellEnd"/>
      <w:r>
        <w:t xml:space="preserve"> and </w:t>
      </w:r>
      <w:r w:rsidR="008124CA">
        <w:t xml:space="preserve">added a command so that when updating the users status, it only updates the status of the user whose </w:t>
      </w:r>
      <w:proofErr w:type="spellStart"/>
      <w:r w:rsidR="008124CA">
        <w:t>userID</w:t>
      </w:r>
      <w:proofErr w:type="spellEnd"/>
      <w:r w:rsidR="008124CA">
        <w:t xml:space="preserve"> is equal to the </w:t>
      </w:r>
      <w:proofErr w:type="spellStart"/>
      <w:r w:rsidR="008124CA">
        <w:t>userID</w:t>
      </w:r>
      <w:proofErr w:type="spellEnd"/>
      <w:r w:rsidR="008124CA">
        <w:t xml:space="preserve"> of the logged in user (e.g. </w:t>
      </w:r>
      <w:proofErr w:type="spellStart"/>
      <w:r w:rsidR="008124CA">
        <w:t>Sessioned</w:t>
      </w:r>
      <w:proofErr w:type="spellEnd"/>
      <w:r w:rsidR="008124CA">
        <w:t xml:space="preserve"> user). This meant the changes only applied to the correct user.</w:t>
      </w:r>
    </w:p>
    <w:p w14:paraId="1CF49D31" w14:textId="74B10F4E" w:rsidR="00825808" w:rsidRDefault="00825808" w:rsidP="00495758">
      <w:pPr>
        <w:pStyle w:val="Heading2"/>
      </w:pPr>
    </w:p>
    <w:p w14:paraId="47A52616" w14:textId="77777777" w:rsidR="00046F14" w:rsidRPr="00046F14" w:rsidRDefault="00046F14" w:rsidP="00046F14"/>
    <w:p w14:paraId="4AB9E712" w14:textId="6E0DA80B" w:rsidR="00E26C0E" w:rsidRDefault="00E26C0E" w:rsidP="00495758">
      <w:pPr>
        <w:pStyle w:val="Heading2"/>
      </w:pPr>
      <w:r>
        <w:t xml:space="preserve">Stage 4 </w:t>
      </w:r>
      <w:r w:rsidR="0087528D">
        <w:t>–</w:t>
      </w:r>
      <w:r>
        <w:t xml:space="preserve"> </w:t>
      </w:r>
      <w:r w:rsidR="0087528D">
        <w:t>Final evaluation</w:t>
      </w:r>
    </w:p>
    <w:p w14:paraId="58E27A4D" w14:textId="77777777" w:rsidR="007B075D" w:rsidRDefault="00031227" w:rsidP="001D54A9">
      <w:pPr>
        <w:rPr>
          <w:color w:val="BFBFBF" w:themeColor="background1" w:themeShade="BF"/>
        </w:rPr>
      </w:pPr>
      <w:r>
        <w:t>Final database structure:</w:t>
      </w:r>
      <w:r w:rsidR="003C0F4A">
        <w:t xml:space="preserve"> </w:t>
      </w:r>
      <w:r w:rsidR="00730BC3" w:rsidRPr="00D12344">
        <w:rPr>
          <w:color w:val="BFBFBF" w:themeColor="background1" w:themeShade="BF"/>
        </w:rPr>
        <w:t>Paste a screen shot of your database structure here</w:t>
      </w:r>
      <w:r w:rsidR="00D12344" w:rsidRPr="00D12344">
        <w:rPr>
          <w:color w:val="BFBFBF" w:themeColor="background1" w:themeShade="BF"/>
        </w:rPr>
        <w:t xml:space="preserve"> from </w:t>
      </w:r>
      <w:r w:rsidR="004767EF">
        <w:rPr>
          <w:color w:val="BFBFBF" w:themeColor="background1" w:themeShade="BF"/>
        </w:rPr>
        <w:t>phpMyAdmin</w:t>
      </w:r>
    </w:p>
    <w:p w14:paraId="037AB0DF" w14:textId="20541F80" w:rsidR="004767EF" w:rsidRPr="004767EF" w:rsidRDefault="008B26F9" w:rsidP="001D54A9">
      <w:pPr>
        <w:rPr>
          <w:color w:val="BFBFBF" w:themeColor="background1" w:themeShade="BF"/>
        </w:rPr>
      </w:pPr>
      <w:r>
        <w:rPr>
          <w:noProof/>
        </w:rPr>
        <w:lastRenderedPageBreak/>
        <w:drawing>
          <wp:inline distT="0" distB="0" distL="0" distR="0" wp14:anchorId="6640C71A" wp14:editId="2B52BE1D">
            <wp:extent cx="5731510" cy="28206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820670"/>
                    </a:xfrm>
                    <a:prstGeom prst="rect">
                      <a:avLst/>
                    </a:prstGeom>
                  </pic:spPr>
                </pic:pic>
              </a:graphicData>
            </a:graphic>
          </wp:inline>
        </w:drawing>
      </w:r>
    </w:p>
    <w:p w14:paraId="14E006C6" w14:textId="77777777" w:rsidR="001D54A9" w:rsidRPr="00190DF5" w:rsidRDefault="001D54A9" w:rsidP="001D54A9">
      <w:pPr>
        <w:rPr>
          <w:color w:val="BFBFBF" w:themeColor="background1" w:themeShade="BF"/>
        </w:rPr>
      </w:pPr>
      <w:r>
        <w:t xml:space="preserve">Relevant implications: </w:t>
      </w:r>
      <w:r>
        <w:rPr>
          <w:color w:val="BFBFBF" w:themeColor="background1" w:themeShade="BF"/>
        </w:rPr>
        <w:t>Explain how your design has addressed the relevant implications you identified above.</w:t>
      </w:r>
      <w:r w:rsidR="00046CCC">
        <w:rPr>
          <w:color w:val="BFBFBF" w:themeColor="background1" w:themeShade="BF"/>
        </w:rPr>
        <w:t xml:space="preserve">  Evaluate your final website against your relevant implications for Excellence</w:t>
      </w:r>
      <w:r>
        <w:rPr>
          <w:color w:val="BFBFBF" w:themeColor="background1" w:themeShade="BF"/>
        </w:rPr>
        <w:t>.</w:t>
      </w:r>
    </w:p>
    <w:p w14:paraId="71709066" w14:textId="722DBEF3" w:rsidR="009425A8" w:rsidRDefault="009425A8" w:rsidP="009425A8">
      <w:pPr>
        <w:rPr>
          <w:b/>
        </w:rPr>
      </w:pPr>
      <w:r w:rsidRPr="00A53E69">
        <w:rPr>
          <w:b/>
        </w:rPr>
        <w:t>Privacy (Database):</w:t>
      </w:r>
    </w:p>
    <w:p w14:paraId="600364CA" w14:textId="45ED6106" w:rsidR="004A3393" w:rsidRDefault="004A3393" w:rsidP="009425A8">
      <w:pPr>
        <w:rPr>
          <w:bCs/>
        </w:rPr>
      </w:pPr>
      <w:r>
        <w:rPr>
          <w:bCs/>
        </w:rPr>
        <w:t xml:space="preserve">I website stores all passwords entered by the users (either current </w:t>
      </w:r>
      <w:r w:rsidR="00CF3F90">
        <w:rPr>
          <w:bCs/>
        </w:rPr>
        <w:t>one or</w:t>
      </w:r>
      <w:r>
        <w:rPr>
          <w:bCs/>
        </w:rPr>
        <w:t xml:space="preserve"> updated one) </w:t>
      </w:r>
      <w:r w:rsidR="00CF3F90">
        <w:rPr>
          <w:bCs/>
        </w:rPr>
        <w:t xml:space="preserve">as a hashed/encrypted message (rather than plain text). The </w:t>
      </w:r>
      <w:r w:rsidR="006F7403">
        <w:rPr>
          <w:bCs/>
        </w:rPr>
        <w:t xml:space="preserve">php hash key </w:t>
      </w:r>
      <w:proofErr w:type="gramStart"/>
      <w:r w:rsidR="006F7403">
        <w:rPr>
          <w:bCs/>
        </w:rPr>
        <w:t>I’ve</w:t>
      </w:r>
      <w:proofErr w:type="gramEnd"/>
      <w:r w:rsidR="006F7403">
        <w:rPr>
          <w:bCs/>
        </w:rPr>
        <w:t xml:space="preserve"> used is especially secure as it produces a different result every time, meaning it’s much harder to crac</w:t>
      </w:r>
      <w:r w:rsidR="00640704">
        <w:rPr>
          <w:bCs/>
        </w:rPr>
        <w:t xml:space="preserve">k, thus more secure. This means the user information is kept well and safe, and in the unlucky case of a database breach, </w:t>
      </w:r>
      <w:proofErr w:type="gramStart"/>
      <w:r w:rsidR="00640704">
        <w:rPr>
          <w:bCs/>
        </w:rPr>
        <w:t>it’s</w:t>
      </w:r>
      <w:proofErr w:type="gramEnd"/>
      <w:r w:rsidR="00640704">
        <w:rPr>
          <w:bCs/>
        </w:rPr>
        <w:t xml:space="preserve"> difficult for the hacker to get the users individual passwords. </w:t>
      </w:r>
      <w:r w:rsidR="00A656EF">
        <w:rPr>
          <w:bCs/>
        </w:rPr>
        <w:t>T</w:t>
      </w:r>
      <w:r w:rsidR="006A492D">
        <w:rPr>
          <w:bCs/>
        </w:rPr>
        <w:t xml:space="preserve">his has meant </w:t>
      </w:r>
      <w:proofErr w:type="gramStart"/>
      <w:r w:rsidR="006A492D">
        <w:rPr>
          <w:bCs/>
        </w:rPr>
        <w:t>I’ve</w:t>
      </w:r>
      <w:proofErr w:type="gramEnd"/>
      <w:r w:rsidR="006A492D">
        <w:rPr>
          <w:bCs/>
        </w:rPr>
        <w:t xml:space="preserve"> successfully met the </w:t>
      </w:r>
      <w:r w:rsidR="00E07E78">
        <w:rPr>
          <w:bCs/>
        </w:rPr>
        <w:t xml:space="preserve">implication of privacy for this reason. </w:t>
      </w:r>
    </w:p>
    <w:p w14:paraId="3EB00C3B" w14:textId="1CC21111" w:rsidR="00384601" w:rsidRPr="004A3393" w:rsidRDefault="00384601" w:rsidP="009425A8">
      <w:pPr>
        <w:rPr>
          <w:bCs/>
        </w:rPr>
      </w:pPr>
      <w:r>
        <w:rPr>
          <w:bCs/>
        </w:rPr>
        <w:t xml:space="preserve">To </w:t>
      </w:r>
      <w:r w:rsidR="005114DD">
        <w:rPr>
          <w:bCs/>
        </w:rPr>
        <w:t xml:space="preserve">add on this, I also assured that the text input areas where the user inputs their username and password is </w:t>
      </w:r>
      <w:proofErr w:type="spellStart"/>
      <w:r w:rsidR="005114DD">
        <w:rPr>
          <w:bCs/>
        </w:rPr>
        <w:t>sql</w:t>
      </w:r>
      <w:proofErr w:type="spellEnd"/>
      <w:r w:rsidR="005114DD">
        <w:rPr>
          <w:bCs/>
        </w:rPr>
        <w:t xml:space="preserve"> protected. </w:t>
      </w:r>
      <w:r w:rsidR="00A65205">
        <w:rPr>
          <w:bCs/>
        </w:rPr>
        <w:t xml:space="preserve">This is done by using the </w:t>
      </w:r>
      <w:proofErr w:type="spellStart"/>
      <w:r w:rsidR="00A65205">
        <w:rPr>
          <w:bCs/>
        </w:rPr>
        <w:t>real_escape</w:t>
      </w:r>
      <w:proofErr w:type="spellEnd"/>
      <w:r w:rsidR="00A65205">
        <w:rPr>
          <w:bCs/>
        </w:rPr>
        <w:t xml:space="preserve"> string, which removes any possible harmful </w:t>
      </w:r>
      <w:r w:rsidR="00C64059">
        <w:rPr>
          <w:bCs/>
        </w:rPr>
        <w:t>inputs which could result in breaching of my database or site.</w:t>
      </w:r>
    </w:p>
    <w:p w14:paraId="6C83867B" w14:textId="4D6A0D66" w:rsidR="009341FC" w:rsidRDefault="009341FC" w:rsidP="00B8102D">
      <w:r>
        <w:t>Collectively t</w:t>
      </w:r>
      <w:r w:rsidR="006C7978">
        <w:t xml:space="preserve">his </w:t>
      </w:r>
      <w:r>
        <w:t xml:space="preserve">approach to privacy </w:t>
      </w:r>
      <w:r w:rsidR="006C7978">
        <w:t>allows for user data store</w:t>
      </w:r>
      <w:r>
        <w:t>d</w:t>
      </w:r>
      <w:r w:rsidR="006C7978">
        <w:t xml:space="preserve"> inside the database to be safe</w:t>
      </w:r>
      <w:r>
        <w:t xml:space="preserve">, </w:t>
      </w:r>
      <w:proofErr w:type="gramStart"/>
      <w:r>
        <w:t>confidential</w:t>
      </w:r>
      <w:proofErr w:type="gramEnd"/>
      <w:r w:rsidR="006C7978">
        <w:t xml:space="preserve"> and secure.</w:t>
      </w:r>
    </w:p>
    <w:p w14:paraId="7890EE66" w14:textId="70DF1808" w:rsidR="00C64059" w:rsidRDefault="00C64059" w:rsidP="00B8102D">
      <w:r>
        <w:t xml:space="preserve">As there are two key layers of protection against possible harmful </w:t>
      </w:r>
      <w:r w:rsidR="00EF76B5">
        <w:t xml:space="preserve">actions, I believe </w:t>
      </w:r>
      <w:proofErr w:type="gramStart"/>
      <w:r w:rsidR="00EF76B5">
        <w:t>I’ve</w:t>
      </w:r>
      <w:proofErr w:type="gramEnd"/>
      <w:r w:rsidR="00EF76B5">
        <w:t xml:space="preserve"> successfully addressed the relevant implication of privacy </w:t>
      </w:r>
      <w:r w:rsidR="00DE3830">
        <w:t xml:space="preserve">and kept the </w:t>
      </w:r>
      <w:r w:rsidR="00D27D34">
        <w:t>user’s</w:t>
      </w:r>
      <w:r w:rsidR="00DE3830">
        <w:t xml:space="preserve"> information and sensitive website </w:t>
      </w:r>
      <w:r w:rsidR="00D27D34">
        <w:t>data safe and secure.</w:t>
      </w:r>
    </w:p>
    <w:p w14:paraId="65AA5306" w14:textId="4FBD5B37" w:rsidR="00B8102D" w:rsidRDefault="00B11E9E" w:rsidP="00B8102D">
      <w:pPr>
        <w:rPr>
          <w:b/>
        </w:rPr>
      </w:pPr>
      <w:r>
        <w:rPr>
          <w:b/>
        </w:rPr>
        <w:t>Future proofing</w:t>
      </w:r>
      <w:r w:rsidR="00B8102D" w:rsidRPr="00A53E69">
        <w:rPr>
          <w:b/>
        </w:rPr>
        <w:t xml:space="preserve"> (Database):</w:t>
      </w:r>
    </w:p>
    <w:p w14:paraId="2E613C2D" w14:textId="6BBB8697" w:rsidR="000627AB" w:rsidRDefault="00F815E5" w:rsidP="00B8102D">
      <w:pPr>
        <w:rPr>
          <w:rFonts w:ascii="Calibri" w:hAnsi="Calibri" w:cs="Calibri"/>
        </w:rPr>
      </w:pPr>
      <w:r>
        <w:rPr>
          <w:rFonts w:ascii="Calibri" w:hAnsi="Calibri" w:cs="Calibri"/>
        </w:rPr>
        <w:t xml:space="preserve">My </w:t>
      </w:r>
      <w:r w:rsidR="0072225B">
        <w:rPr>
          <w:rFonts w:ascii="Calibri" w:hAnsi="Calibri" w:cs="Calibri"/>
        </w:rPr>
        <w:t>database</w:t>
      </w:r>
      <w:r>
        <w:rPr>
          <w:rFonts w:ascii="Calibri" w:hAnsi="Calibri" w:cs="Calibri"/>
        </w:rPr>
        <w:t xml:space="preserve"> successfully </w:t>
      </w:r>
      <w:r w:rsidR="0072225B">
        <w:rPr>
          <w:rFonts w:ascii="Calibri" w:hAnsi="Calibri" w:cs="Calibri"/>
        </w:rPr>
        <w:t>meets</w:t>
      </w:r>
      <w:r>
        <w:rPr>
          <w:rFonts w:ascii="Calibri" w:hAnsi="Calibri" w:cs="Calibri"/>
        </w:rPr>
        <w:t xml:space="preserve"> the </w:t>
      </w:r>
      <w:r w:rsidR="0072225B">
        <w:rPr>
          <w:rFonts w:ascii="Calibri" w:hAnsi="Calibri" w:cs="Calibri"/>
        </w:rPr>
        <w:t>relevant</w:t>
      </w:r>
      <w:r>
        <w:rPr>
          <w:rFonts w:ascii="Calibri" w:hAnsi="Calibri" w:cs="Calibri"/>
        </w:rPr>
        <w:t xml:space="preserve"> implication of future proofing. This has been </w:t>
      </w:r>
      <w:r w:rsidR="0072225B">
        <w:rPr>
          <w:rFonts w:ascii="Calibri" w:hAnsi="Calibri" w:cs="Calibri"/>
        </w:rPr>
        <w:t>achieved</w:t>
      </w:r>
      <w:r>
        <w:rPr>
          <w:rFonts w:ascii="Calibri" w:hAnsi="Calibri" w:cs="Calibri"/>
        </w:rPr>
        <w:t xml:space="preserve"> by assigning each user a </w:t>
      </w:r>
      <w:proofErr w:type="spellStart"/>
      <w:r>
        <w:rPr>
          <w:rFonts w:ascii="Calibri" w:hAnsi="Calibri" w:cs="Calibri"/>
        </w:rPr>
        <w:t>userID</w:t>
      </w:r>
      <w:proofErr w:type="spellEnd"/>
      <w:r>
        <w:rPr>
          <w:rFonts w:ascii="Calibri" w:hAnsi="Calibri" w:cs="Calibri"/>
        </w:rPr>
        <w:t xml:space="preserve"> to help avoid any possible name duplication </w:t>
      </w:r>
      <w:r w:rsidR="0072225B">
        <w:rPr>
          <w:rFonts w:ascii="Calibri" w:hAnsi="Calibri" w:cs="Calibri"/>
        </w:rPr>
        <w:t>errors and</w:t>
      </w:r>
      <w:r>
        <w:rPr>
          <w:rFonts w:ascii="Calibri" w:hAnsi="Calibri" w:cs="Calibri"/>
        </w:rPr>
        <w:t xml:space="preserve"> having these </w:t>
      </w:r>
      <w:proofErr w:type="spellStart"/>
      <w:r>
        <w:rPr>
          <w:rFonts w:ascii="Calibri" w:hAnsi="Calibri" w:cs="Calibri"/>
        </w:rPr>
        <w:t>userID's</w:t>
      </w:r>
      <w:proofErr w:type="spellEnd"/>
      <w:r>
        <w:rPr>
          <w:rFonts w:ascii="Calibri" w:hAnsi="Calibri" w:cs="Calibri"/>
        </w:rPr>
        <w:t xml:space="preserve"> automatically increase. This allows users to be added into the database quickly and simply and easily recognized within the code.</w:t>
      </w:r>
      <w:r w:rsidR="00103878">
        <w:rPr>
          <w:rFonts w:ascii="Calibri" w:hAnsi="Calibri" w:cs="Calibri"/>
        </w:rPr>
        <w:t xml:space="preserve"> </w:t>
      </w:r>
      <w:r w:rsidR="0072225B">
        <w:rPr>
          <w:rFonts w:ascii="Calibri" w:hAnsi="Calibri" w:cs="Calibri"/>
        </w:rPr>
        <w:t>Haven’t</w:t>
      </w:r>
      <w:r w:rsidR="00103878">
        <w:rPr>
          <w:rFonts w:ascii="Calibri" w:hAnsi="Calibri" w:cs="Calibri"/>
        </w:rPr>
        <w:t xml:space="preserve"> an Int max of length 5 means there are 100</w:t>
      </w:r>
      <w:r w:rsidR="004A4AB0">
        <w:rPr>
          <w:rFonts w:ascii="Calibri" w:hAnsi="Calibri" w:cs="Calibri"/>
        </w:rPr>
        <w:t>,0</w:t>
      </w:r>
      <w:r w:rsidR="005547BE">
        <w:rPr>
          <w:rFonts w:ascii="Calibri" w:hAnsi="Calibri" w:cs="Calibri"/>
        </w:rPr>
        <w:t xml:space="preserve">00 different users able to be </w:t>
      </w:r>
      <w:r w:rsidR="004A4AB0">
        <w:rPr>
          <w:rFonts w:ascii="Calibri" w:hAnsi="Calibri" w:cs="Calibri"/>
        </w:rPr>
        <w:t xml:space="preserve">added, meaning if the site were to go life, and the number of users drastically increase, my database would still be able to handle this. </w:t>
      </w:r>
      <w:r>
        <w:rPr>
          <w:rFonts w:ascii="Calibri" w:hAnsi="Calibri" w:cs="Calibri"/>
        </w:rPr>
        <w:t>Designing the database in such a way that it is the most efficient arrangement to increase the speed and amount of data being stored</w:t>
      </w:r>
      <w:r w:rsidR="0084110E">
        <w:rPr>
          <w:rFonts w:ascii="Calibri" w:hAnsi="Calibri" w:cs="Calibri"/>
        </w:rPr>
        <w:t xml:space="preserve"> as also </w:t>
      </w:r>
      <w:r w:rsidR="0072225B">
        <w:rPr>
          <w:rFonts w:ascii="Calibri" w:hAnsi="Calibri" w:cs="Calibri"/>
        </w:rPr>
        <w:t>important and</w:t>
      </w:r>
      <w:r w:rsidR="0084110E">
        <w:rPr>
          <w:rFonts w:ascii="Calibri" w:hAnsi="Calibri" w:cs="Calibri"/>
        </w:rPr>
        <w:t xml:space="preserve"> </w:t>
      </w:r>
      <w:r w:rsidR="0072225B">
        <w:rPr>
          <w:rFonts w:ascii="Calibri" w:hAnsi="Calibri" w:cs="Calibri"/>
        </w:rPr>
        <w:t>archived</w:t>
      </w:r>
      <w:r w:rsidR="0084110E">
        <w:rPr>
          <w:rFonts w:ascii="Calibri" w:hAnsi="Calibri" w:cs="Calibri"/>
        </w:rPr>
        <w:t xml:space="preserve"> successfully. Assign all </w:t>
      </w:r>
      <w:r w:rsidR="00FA5BFC">
        <w:rPr>
          <w:rFonts w:ascii="Calibri" w:hAnsi="Calibri" w:cs="Calibri"/>
        </w:rPr>
        <w:t>inputs appropriate max lengths was important as it allowed the site to be scalable and useable in the future.</w:t>
      </w:r>
      <w:r w:rsidR="00093436">
        <w:rPr>
          <w:rFonts w:ascii="Calibri" w:hAnsi="Calibri" w:cs="Calibri"/>
        </w:rPr>
        <w:t xml:space="preserve"> </w:t>
      </w:r>
    </w:p>
    <w:p w14:paraId="65BC4D28" w14:textId="1A9DA2CF" w:rsidR="00093436" w:rsidRDefault="00093436" w:rsidP="00B8102D">
      <w:pPr>
        <w:rPr>
          <w:rFonts w:ascii="Calibri" w:hAnsi="Calibri" w:cs="Calibri"/>
        </w:rPr>
      </w:pPr>
      <w:proofErr w:type="gramStart"/>
      <w:r>
        <w:rPr>
          <w:rFonts w:ascii="Calibri" w:hAnsi="Calibri" w:cs="Calibri"/>
        </w:rPr>
        <w:lastRenderedPageBreak/>
        <w:t>I’ve</w:t>
      </w:r>
      <w:proofErr w:type="gramEnd"/>
      <w:r>
        <w:rPr>
          <w:rFonts w:ascii="Calibri" w:hAnsi="Calibri" w:cs="Calibri"/>
        </w:rPr>
        <w:t xml:space="preserve"> also made sure to comment throughout my code, indicating the </w:t>
      </w:r>
      <w:r w:rsidR="0072225B">
        <w:rPr>
          <w:rFonts w:ascii="Calibri" w:hAnsi="Calibri" w:cs="Calibri"/>
        </w:rPr>
        <w:t>reason</w:t>
      </w:r>
      <w:r>
        <w:rPr>
          <w:rFonts w:ascii="Calibri" w:hAnsi="Calibri" w:cs="Calibri"/>
        </w:rPr>
        <w:t xml:space="preserve"> and </w:t>
      </w:r>
      <w:r w:rsidR="0072225B">
        <w:rPr>
          <w:rFonts w:ascii="Calibri" w:hAnsi="Calibri" w:cs="Calibri"/>
        </w:rPr>
        <w:t>function</w:t>
      </w:r>
      <w:r>
        <w:rPr>
          <w:rFonts w:ascii="Calibri" w:hAnsi="Calibri" w:cs="Calibri"/>
        </w:rPr>
        <w:t xml:space="preserve"> of specific sections. This allows for future editors to easily change or adapt the site which is important if it goes life in the future. </w:t>
      </w:r>
      <w:proofErr w:type="gramStart"/>
      <w:r>
        <w:rPr>
          <w:rFonts w:ascii="Calibri" w:hAnsi="Calibri" w:cs="Calibri"/>
        </w:rPr>
        <w:t>I’ve</w:t>
      </w:r>
      <w:proofErr w:type="gramEnd"/>
      <w:r>
        <w:rPr>
          <w:rFonts w:ascii="Calibri" w:hAnsi="Calibri" w:cs="Calibri"/>
        </w:rPr>
        <w:t xml:space="preserve"> used an external CSS </w:t>
      </w:r>
      <w:r w:rsidR="00655749">
        <w:rPr>
          <w:rFonts w:ascii="Calibri" w:hAnsi="Calibri" w:cs="Calibri"/>
        </w:rPr>
        <w:t xml:space="preserve">page, allowing for easier </w:t>
      </w:r>
      <w:r w:rsidR="0072225B">
        <w:rPr>
          <w:rFonts w:ascii="Calibri" w:hAnsi="Calibri" w:cs="Calibri"/>
        </w:rPr>
        <w:t>aesthetic</w:t>
      </w:r>
      <w:r w:rsidR="00655749">
        <w:rPr>
          <w:rFonts w:ascii="Calibri" w:hAnsi="Calibri" w:cs="Calibri"/>
        </w:rPr>
        <w:t xml:space="preserve"> changes throughout the site, which </w:t>
      </w:r>
      <w:r w:rsidR="0072225B">
        <w:rPr>
          <w:rFonts w:ascii="Calibri" w:hAnsi="Calibri" w:cs="Calibri"/>
        </w:rPr>
        <w:t>helps</w:t>
      </w:r>
      <w:r w:rsidR="00655749">
        <w:rPr>
          <w:rFonts w:ascii="Calibri" w:hAnsi="Calibri" w:cs="Calibri"/>
        </w:rPr>
        <w:t xml:space="preserve"> for efficiency in the future if an editor wants to adapt the site. </w:t>
      </w:r>
    </w:p>
    <w:p w14:paraId="2CB62A31" w14:textId="01215D18" w:rsidR="00655749" w:rsidRDefault="00655749" w:rsidP="00B8102D">
      <w:pPr>
        <w:rPr>
          <w:rFonts w:ascii="Calibri" w:hAnsi="Calibri" w:cs="Calibri"/>
        </w:rPr>
      </w:pPr>
      <w:proofErr w:type="gramStart"/>
      <w:r>
        <w:rPr>
          <w:rFonts w:ascii="Calibri" w:hAnsi="Calibri" w:cs="Calibri"/>
        </w:rPr>
        <w:t>I’ve</w:t>
      </w:r>
      <w:proofErr w:type="gramEnd"/>
      <w:r>
        <w:rPr>
          <w:rFonts w:ascii="Calibri" w:hAnsi="Calibri" w:cs="Calibri"/>
        </w:rPr>
        <w:t xml:space="preserve"> used the most up-to-date CSS and HTML code, as well as Bootstrap resizing </w:t>
      </w:r>
      <w:r w:rsidR="0072225B">
        <w:rPr>
          <w:rFonts w:ascii="Calibri" w:hAnsi="Calibri" w:cs="Calibri"/>
        </w:rPr>
        <w:t>commands</w:t>
      </w:r>
      <w:r>
        <w:rPr>
          <w:rFonts w:ascii="Calibri" w:hAnsi="Calibri" w:cs="Calibri"/>
        </w:rPr>
        <w:t xml:space="preserve"> which makes it easier in future if someone wants to make changes to the website. </w:t>
      </w:r>
      <w:proofErr w:type="gramStart"/>
      <w:r w:rsidR="00002452">
        <w:rPr>
          <w:rFonts w:ascii="Calibri" w:hAnsi="Calibri" w:cs="Calibri"/>
        </w:rPr>
        <w:t>I’ve</w:t>
      </w:r>
      <w:proofErr w:type="gramEnd"/>
      <w:r w:rsidR="00002452">
        <w:rPr>
          <w:rFonts w:ascii="Calibri" w:hAnsi="Calibri" w:cs="Calibri"/>
        </w:rPr>
        <w:t xml:space="preserve"> made my site fully responsive which is important as users may which to view the site on either a big or small screen. In future this becomes more important as trends change, a</w:t>
      </w:r>
      <w:r w:rsidR="00187496">
        <w:rPr>
          <w:rFonts w:ascii="Calibri" w:hAnsi="Calibri" w:cs="Calibri"/>
        </w:rPr>
        <w:t xml:space="preserve">nd users may </w:t>
      </w:r>
      <w:r w:rsidR="0072225B">
        <w:rPr>
          <w:rFonts w:ascii="Calibri" w:hAnsi="Calibri" w:cs="Calibri"/>
        </w:rPr>
        <w:t>begin</w:t>
      </w:r>
      <w:r w:rsidR="00187496">
        <w:rPr>
          <w:rFonts w:ascii="Calibri" w:hAnsi="Calibri" w:cs="Calibri"/>
        </w:rPr>
        <w:t xml:space="preserve"> to spend more time on the site on their phone. </w:t>
      </w:r>
    </w:p>
    <w:p w14:paraId="1558A246" w14:textId="4547F823" w:rsidR="00187496" w:rsidRPr="000627AB" w:rsidRDefault="00187496" w:rsidP="00B8102D">
      <w:pPr>
        <w:rPr>
          <w:bCs/>
        </w:rPr>
      </w:pPr>
      <w:r>
        <w:rPr>
          <w:rFonts w:ascii="Calibri" w:hAnsi="Calibri" w:cs="Calibri"/>
        </w:rPr>
        <w:t xml:space="preserve">For these </w:t>
      </w:r>
      <w:r w:rsidR="0072225B">
        <w:rPr>
          <w:rFonts w:ascii="Calibri" w:hAnsi="Calibri" w:cs="Calibri"/>
        </w:rPr>
        <w:t>reasons</w:t>
      </w:r>
      <w:r>
        <w:rPr>
          <w:rFonts w:ascii="Calibri" w:hAnsi="Calibri" w:cs="Calibri"/>
        </w:rPr>
        <w:t xml:space="preserve"> </w:t>
      </w:r>
      <w:proofErr w:type="gramStart"/>
      <w:r>
        <w:rPr>
          <w:rFonts w:ascii="Calibri" w:hAnsi="Calibri" w:cs="Calibri"/>
        </w:rPr>
        <w:t>I’ve</w:t>
      </w:r>
      <w:proofErr w:type="gramEnd"/>
      <w:r>
        <w:rPr>
          <w:rFonts w:ascii="Calibri" w:hAnsi="Calibri" w:cs="Calibri"/>
        </w:rPr>
        <w:t xml:space="preserve"> successfully met the implication of future proofing, and my</w:t>
      </w:r>
      <w:r w:rsidR="0072225B">
        <w:rPr>
          <w:rFonts w:ascii="Calibri" w:hAnsi="Calibri" w:cs="Calibri"/>
        </w:rPr>
        <w:t xml:space="preserve"> site reflects this.</w:t>
      </w:r>
    </w:p>
    <w:p w14:paraId="669944D6" w14:textId="3D4D022F" w:rsidR="00B8102D" w:rsidRDefault="00B8102D" w:rsidP="00B8102D">
      <w:pPr>
        <w:rPr>
          <w:b/>
        </w:rPr>
      </w:pPr>
      <w:r w:rsidRPr="00A53E69">
        <w:rPr>
          <w:b/>
        </w:rPr>
        <w:t>Functionality (Website):</w:t>
      </w:r>
    </w:p>
    <w:p w14:paraId="4E59964C" w14:textId="449F21B6" w:rsidR="00A85496" w:rsidRDefault="00AF16C3" w:rsidP="00B8102D">
      <w:pPr>
        <w:rPr>
          <w:bCs/>
        </w:rPr>
      </w:pPr>
      <w:r w:rsidRPr="00AF16C3">
        <w:rPr>
          <w:bCs/>
        </w:rPr>
        <w:t>My web</w:t>
      </w:r>
      <w:r>
        <w:rPr>
          <w:bCs/>
        </w:rPr>
        <w:t>site has successfully met the relevant implication of functionality</w:t>
      </w:r>
      <w:r w:rsidR="003A034B">
        <w:rPr>
          <w:bCs/>
        </w:rPr>
        <w:t xml:space="preserve">. This is because users </w:t>
      </w:r>
      <w:proofErr w:type="gramStart"/>
      <w:r w:rsidR="003A034B">
        <w:rPr>
          <w:bCs/>
        </w:rPr>
        <w:t>are able to</w:t>
      </w:r>
      <w:proofErr w:type="gramEnd"/>
      <w:r w:rsidR="003A034B">
        <w:rPr>
          <w:bCs/>
        </w:rPr>
        <w:t xml:space="preserve"> experience the require</w:t>
      </w:r>
      <w:r w:rsidR="007670B5">
        <w:rPr>
          <w:bCs/>
        </w:rPr>
        <w:t>d</w:t>
      </w:r>
      <w:r w:rsidR="003A034B">
        <w:rPr>
          <w:bCs/>
        </w:rPr>
        <w:t xml:space="preserve"> function </w:t>
      </w:r>
      <w:r w:rsidR="007670B5">
        <w:rPr>
          <w:bCs/>
        </w:rPr>
        <w:t xml:space="preserve">to understand and take part in the websites purpose. Users </w:t>
      </w:r>
      <w:proofErr w:type="gramStart"/>
      <w:r w:rsidR="007670B5">
        <w:rPr>
          <w:bCs/>
        </w:rPr>
        <w:t>are able to</w:t>
      </w:r>
      <w:proofErr w:type="gramEnd"/>
      <w:r w:rsidR="007670B5">
        <w:rPr>
          <w:bCs/>
        </w:rPr>
        <w:t xml:space="preserve"> log onto their account, or create</w:t>
      </w:r>
      <w:r w:rsidR="0050540D">
        <w:rPr>
          <w:bCs/>
        </w:rPr>
        <w:t xml:space="preserve"> a new account, and enter the website.</w:t>
      </w:r>
    </w:p>
    <w:p w14:paraId="27DD23ED" w14:textId="5963BC52" w:rsidR="0050540D" w:rsidRDefault="0050540D" w:rsidP="00B8102D">
      <w:pPr>
        <w:rPr>
          <w:bCs/>
        </w:rPr>
      </w:pPr>
      <w:r>
        <w:rPr>
          <w:bCs/>
        </w:rPr>
        <w:t xml:space="preserve">There is </w:t>
      </w:r>
      <w:r w:rsidR="009A11A4">
        <w:rPr>
          <w:bCs/>
        </w:rPr>
        <w:t>significant</w:t>
      </w:r>
      <w:r>
        <w:rPr>
          <w:bCs/>
        </w:rPr>
        <w:t xml:space="preserve"> error catching around the site, from ‘taken usernames’, to the ability to change </w:t>
      </w:r>
      <w:r w:rsidR="00FA438E">
        <w:rPr>
          <w:bCs/>
        </w:rPr>
        <w:t>one’s</w:t>
      </w:r>
      <w:r>
        <w:rPr>
          <w:bCs/>
        </w:rPr>
        <w:t xml:space="preserve"> password, the site allows the user to easily and effectively carry out the tasks.</w:t>
      </w:r>
    </w:p>
    <w:p w14:paraId="41FC569E" w14:textId="16F8A6A2" w:rsidR="0050540D" w:rsidRPr="00AF16C3" w:rsidRDefault="0050540D" w:rsidP="00B8102D">
      <w:pPr>
        <w:rPr>
          <w:bCs/>
        </w:rPr>
      </w:pPr>
      <w:r>
        <w:rPr>
          <w:bCs/>
        </w:rPr>
        <w:t xml:space="preserve">Users </w:t>
      </w:r>
      <w:proofErr w:type="gramStart"/>
      <w:r>
        <w:rPr>
          <w:bCs/>
        </w:rPr>
        <w:t>are able to</w:t>
      </w:r>
      <w:proofErr w:type="gramEnd"/>
      <w:r>
        <w:rPr>
          <w:bCs/>
        </w:rPr>
        <w:t xml:space="preserve"> be challenged, or create and challenge, while also bet on other challenges. There are different levels for admins and users, </w:t>
      </w:r>
      <w:r w:rsidR="009A11A4">
        <w:rPr>
          <w:bCs/>
        </w:rPr>
        <w:t>with admins being able to delete users, accept winners, challenges, and create more admins.</w:t>
      </w:r>
    </w:p>
    <w:p w14:paraId="1AAF5CF6" w14:textId="5D0C21F3" w:rsidR="00DF4ED5" w:rsidRDefault="009A11A4" w:rsidP="00B8102D">
      <w:r>
        <w:t xml:space="preserve">All links around the site are active and working, and the navbar and footer are </w:t>
      </w:r>
      <w:r w:rsidR="00A15F12">
        <w:t xml:space="preserve">accurate and work as </w:t>
      </w:r>
      <w:proofErr w:type="gramStart"/>
      <w:r w:rsidR="00A15F12">
        <w:t>they’re</w:t>
      </w:r>
      <w:proofErr w:type="gramEnd"/>
      <w:r w:rsidR="00A15F12">
        <w:t xml:space="preserve"> required. There is error catching in the admin section, with messages appearing should a challenge be created between two of the same users</w:t>
      </w:r>
      <w:r w:rsidR="00F4214D">
        <w:t>.</w:t>
      </w:r>
    </w:p>
    <w:p w14:paraId="6973F63F" w14:textId="0FAA85CA" w:rsidR="00DF4ED5" w:rsidRDefault="00A76865" w:rsidP="00B8102D">
      <w:r>
        <w:t xml:space="preserve">The site has been </w:t>
      </w:r>
      <w:r w:rsidR="00DF4ED5">
        <w:t xml:space="preserve">populated </w:t>
      </w:r>
      <w:r>
        <w:t xml:space="preserve">with lots of error catching on every page </w:t>
      </w:r>
      <w:r w:rsidR="00DF4ED5">
        <w:t xml:space="preserve">to </w:t>
      </w:r>
      <w:r>
        <w:t xml:space="preserve">deal with unexpected inputs. When a get array </w:t>
      </w:r>
      <w:r w:rsidR="00DF4ED5">
        <w:t xml:space="preserve">is not </w:t>
      </w:r>
      <w:r>
        <w:t>set</w:t>
      </w:r>
      <w:r w:rsidR="00DF4ED5">
        <w:t>,</w:t>
      </w:r>
      <w:r>
        <w:t xml:space="preserve"> or </w:t>
      </w:r>
      <w:r w:rsidR="00DA45E7">
        <w:t>page is linked that doesn’t exist</w:t>
      </w:r>
      <w:r w:rsidR="00DF4ED5">
        <w:t>,</w:t>
      </w:r>
      <w:r w:rsidR="00DA45E7">
        <w:t xml:space="preserve"> the site will display a 404 error as error catching to tell the user that the </w:t>
      </w:r>
      <w:r w:rsidR="00FE4426">
        <w:t>page,</w:t>
      </w:r>
      <w:r w:rsidR="00DA45E7">
        <w:t xml:space="preserve"> they are looking for </w:t>
      </w:r>
      <w:r w:rsidR="00DF4ED5">
        <w:t xml:space="preserve">does not </w:t>
      </w:r>
      <w:r w:rsidR="00DA45E7">
        <w:t>exist.</w:t>
      </w:r>
    </w:p>
    <w:p w14:paraId="20BABC6F" w14:textId="6537FA4E" w:rsidR="00DF4ED5" w:rsidRDefault="00DA45E7" w:rsidP="00B8102D">
      <w:r>
        <w:t xml:space="preserve">All these error catching </w:t>
      </w:r>
      <w:r w:rsidR="00DF4ED5">
        <w:t xml:space="preserve">functions </w:t>
      </w:r>
      <w:r>
        <w:t xml:space="preserve">further </w:t>
      </w:r>
      <w:r w:rsidR="00DF4ED5">
        <w:t xml:space="preserve">improves to the </w:t>
      </w:r>
      <w:r w:rsidR="00FE4426">
        <w:t>site’s</w:t>
      </w:r>
      <w:r w:rsidR="00DF4ED5">
        <w:t xml:space="preserve"> overall </w:t>
      </w:r>
      <w:r>
        <w:t>functionality.</w:t>
      </w:r>
    </w:p>
    <w:p w14:paraId="36DBB73B" w14:textId="623C8BCD" w:rsidR="00DF4ED5" w:rsidRDefault="00D91142" w:rsidP="00B8102D">
      <w:r>
        <w:t xml:space="preserve">The website has a responsive design that changes for different </w:t>
      </w:r>
      <w:r w:rsidR="00D25393">
        <w:t>screen sizes</w:t>
      </w:r>
      <w:r>
        <w:t xml:space="preserve"> so that everything on the website is still </w:t>
      </w:r>
      <w:r w:rsidR="00D25393">
        <w:t>visible</w:t>
      </w:r>
      <w:r>
        <w:t xml:space="preserve"> and </w:t>
      </w:r>
      <w:r w:rsidR="00D25393">
        <w:t>works. This also meets the implication as it makes the website function well on small screens</w:t>
      </w:r>
      <w:r w:rsidR="00C90F4B">
        <w:t>.</w:t>
      </w:r>
    </w:p>
    <w:p w14:paraId="47CC1489" w14:textId="6C8DB8F9" w:rsidR="00FA438E" w:rsidRDefault="00A60110" w:rsidP="00B8102D">
      <w:r>
        <w:t>M</w:t>
      </w:r>
      <w:r w:rsidR="00FA438E">
        <w:t xml:space="preserve">y site </w:t>
      </w:r>
      <w:proofErr w:type="gramStart"/>
      <w:r w:rsidR="00FA438E">
        <w:t>doesn’t</w:t>
      </w:r>
      <w:proofErr w:type="gramEnd"/>
      <w:r w:rsidR="00FA438E">
        <w:t xml:space="preserve"> offer the </w:t>
      </w:r>
      <w:r>
        <w:t>function</w:t>
      </w:r>
      <w:r w:rsidR="00FA438E">
        <w:t xml:space="preserve"> or ability to comment on a forum</w:t>
      </w:r>
      <w:r>
        <w:t xml:space="preserve"> (which was mentioned in the end user requirements), due to a lack of time when producing the site. If given more time, this feature could easily be introduced</w:t>
      </w:r>
      <w:r w:rsidR="005F4F56">
        <w:t xml:space="preserve">, as the basic database formation supports it, and beta html code has already been produced. This </w:t>
      </w:r>
      <w:proofErr w:type="gramStart"/>
      <w:r w:rsidR="005F4F56">
        <w:t>isn’t</w:t>
      </w:r>
      <w:proofErr w:type="gramEnd"/>
      <w:r w:rsidR="005F4F56">
        <w:t xml:space="preserve"> a big deal considering all the features and function of the site, </w:t>
      </w:r>
      <w:r w:rsidR="007D603E">
        <w:t>so adding more isn’t as important.</w:t>
      </w:r>
    </w:p>
    <w:p w14:paraId="252B35B0" w14:textId="3A227A65" w:rsidR="000006EE" w:rsidRDefault="00CF399F" w:rsidP="00B8102D">
      <w:r>
        <w:t xml:space="preserve">Overall, </w:t>
      </w:r>
      <w:r w:rsidR="009B6EBF">
        <w:t xml:space="preserve">my site meetings this implication as it carries out all the required tasks effectively and easily, while error catching and acting on unexpected results given. It also resizes and </w:t>
      </w:r>
      <w:r w:rsidR="00FB6DEF">
        <w:t>appears easy to use.</w:t>
      </w:r>
    </w:p>
    <w:p w14:paraId="7A583C8F" w14:textId="77777777" w:rsidR="00B8102D" w:rsidRPr="00A53E69" w:rsidRDefault="00B8102D" w:rsidP="00B8102D">
      <w:pPr>
        <w:rPr>
          <w:b/>
        </w:rPr>
      </w:pPr>
      <w:r w:rsidRPr="00A53E69">
        <w:rPr>
          <w:b/>
        </w:rPr>
        <w:t>Usability (Website):</w:t>
      </w:r>
    </w:p>
    <w:p w14:paraId="26182699" w14:textId="431B6BB1" w:rsidR="00DF4ED5" w:rsidRDefault="00F9429F" w:rsidP="00B8102D">
      <w:r>
        <w:t>My website does a very good job at meeting the implication of usability</w:t>
      </w:r>
      <w:r w:rsidR="00217F70">
        <w:t xml:space="preserve"> by making sure that it meet</w:t>
      </w:r>
      <w:r w:rsidR="00181FF3">
        <w:t>s</w:t>
      </w:r>
      <w:r w:rsidR="00217F70">
        <w:t xml:space="preserve"> </w:t>
      </w:r>
      <w:r w:rsidR="00DF4ED5">
        <w:t xml:space="preserve">many </w:t>
      </w:r>
      <w:r w:rsidR="00217F70">
        <w:t>of the usability heuristics.</w:t>
      </w:r>
    </w:p>
    <w:p w14:paraId="0DFF38D9" w14:textId="14C9DB67" w:rsidR="00FB6DEF" w:rsidRDefault="00FB6DEF" w:rsidP="00B8102D">
      <w:r>
        <w:lastRenderedPageBreak/>
        <w:t xml:space="preserve">There is a consistent feel across the website on all pages, which makes it easier for the user to navigate around the site. Basic links are all located in expect areas e.g. the navbar, admin panel etc. making to site more intuitive and easier to user. </w:t>
      </w:r>
      <w:r w:rsidR="00961313">
        <w:t xml:space="preserve">The same style is used for call buttons, backgrounds, fonts etc. </w:t>
      </w:r>
      <w:r>
        <w:t>This helps to better the user experience and site usability.</w:t>
      </w:r>
    </w:p>
    <w:p w14:paraId="534F852E" w14:textId="77777777" w:rsidR="00363E1C" w:rsidRDefault="00363E1C" w:rsidP="00B8102D"/>
    <w:p w14:paraId="393F249A" w14:textId="57787EDA" w:rsidR="00363E1C" w:rsidRDefault="00363E1C" w:rsidP="00B8102D">
      <w:r>
        <w:t xml:space="preserve">By assuring important pages like the logout, home and </w:t>
      </w:r>
      <w:r w:rsidR="0031610D">
        <w:t>leader board</w:t>
      </w:r>
      <w:r>
        <w:t xml:space="preserve"> pages are clear and easy to locate helps improve the sites </w:t>
      </w:r>
      <w:r w:rsidR="0031610D">
        <w:t>usability</w:t>
      </w:r>
      <w:r>
        <w:t xml:space="preserve">. All the buttons are clearly labelled and </w:t>
      </w:r>
      <w:r w:rsidR="0031610D">
        <w:t xml:space="preserve">obvious to their function. </w:t>
      </w:r>
    </w:p>
    <w:p w14:paraId="44A7450A" w14:textId="6D84336D" w:rsidR="00567686" w:rsidRDefault="00567686" w:rsidP="00B8102D">
      <w:r>
        <w:t xml:space="preserve">My site is coded and designed in such away that </w:t>
      </w:r>
      <w:proofErr w:type="gramStart"/>
      <w:r>
        <w:t>it’s</w:t>
      </w:r>
      <w:proofErr w:type="gramEnd"/>
      <w:r>
        <w:t xml:space="preserve"> responsive and </w:t>
      </w:r>
      <w:r w:rsidR="004770C5">
        <w:t xml:space="preserve">useable from a range of different screen sizes. This means on phones, tablets, laptops etc. the website still carries the same ‘feel’ and </w:t>
      </w:r>
      <w:r w:rsidR="00FA438E">
        <w:t>function</w:t>
      </w:r>
      <w:r w:rsidR="0058640B">
        <w:t xml:space="preserve">. This helps improve the usability of the site in general, as the user </w:t>
      </w:r>
      <w:proofErr w:type="gramStart"/>
      <w:r w:rsidR="0058640B">
        <w:t>isn’t</w:t>
      </w:r>
      <w:proofErr w:type="gramEnd"/>
      <w:r w:rsidR="0058640B">
        <w:t xml:space="preserve"> held back by the </w:t>
      </w:r>
      <w:r w:rsidR="001144B0">
        <w:t xml:space="preserve">size of their screen. Users </w:t>
      </w:r>
      <w:proofErr w:type="gramStart"/>
      <w:r w:rsidR="001144B0">
        <w:t>are able to</w:t>
      </w:r>
      <w:proofErr w:type="gramEnd"/>
      <w:r w:rsidR="001144B0">
        <w:t xml:space="preserve"> get feedback on their actions (e.g. successful creation of a challenge)</w:t>
      </w:r>
      <w:r w:rsidR="00223081">
        <w:t xml:space="preserve"> which helps eliminate any confusion the user may have while operating the site. This further improves the sites </w:t>
      </w:r>
      <w:r w:rsidR="00FA438E">
        <w:t>usability</w:t>
      </w:r>
      <w:r w:rsidR="00223081">
        <w:t xml:space="preserve">. </w:t>
      </w:r>
    </w:p>
    <w:p w14:paraId="16FFE745" w14:textId="77777777" w:rsidR="00DF4ED5" w:rsidRDefault="00472B24" w:rsidP="00B8102D">
      <w:r w:rsidRPr="00A53E69">
        <w:rPr>
          <w:b/>
        </w:rPr>
        <w:t>Overall to evaluate:</w:t>
      </w:r>
    </w:p>
    <w:p w14:paraId="7258038D" w14:textId="04E7CFE4" w:rsidR="00777BE5" w:rsidRDefault="00472B24" w:rsidP="00B8102D">
      <w:r>
        <w:t xml:space="preserve">My site </w:t>
      </w:r>
      <w:r w:rsidRPr="001E5A0C">
        <w:t>thoroughly</w:t>
      </w:r>
      <w:r>
        <w:t xml:space="preserve"> addresses all chosen</w:t>
      </w:r>
      <w:r w:rsidR="00B301EA">
        <w:t xml:space="preserve"> </w:t>
      </w:r>
      <w:r>
        <w:t>implications</w:t>
      </w:r>
      <w:r w:rsidR="00B301EA">
        <w:t xml:space="preserve"> extremely well</w:t>
      </w:r>
      <w:r>
        <w:t>. For privacy</w:t>
      </w:r>
      <w:r w:rsidR="007D603E">
        <w:t xml:space="preserve"> it keeps the </w:t>
      </w:r>
      <w:r w:rsidR="00102BB6">
        <w:t>user’s</w:t>
      </w:r>
      <w:r w:rsidR="007D603E">
        <w:t xml:space="preserve"> information secure and hashed, while for</w:t>
      </w:r>
      <w:r>
        <w:t xml:space="preserve"> functionality my site</w:t>
      </w:r>
      <w:r w:rsidR="00514C70">
        <w:t xml:space="preserve"> provides a large list of tasks users can carry out, along with a responsive design, and </w:t>
      </w:r>
      <w:r w:rsidR="00212510">
        <w:t xml:space="preserve">error catching to improve the sites usability. Future proofing was addressed when </w:t>
      </w:r>
      <w:r w:rsidR="00AD2DBC">
        <w:t xml:space="preserve">determining the database max limits on things like </w:t>
      </w:r>
      <w:proofErr w:type="spellStart"/>
      <w:r w:rsidR="00AD2DBC">
        <w:t>userID’s</w:t>
      </w:r>
      <w:proofErr w:type="spellEnd"/>
      <w:r w:rsidR="00AD2DBC">
        <w:t xml:space="preserve">, along with commenting in code, </w:t>
      </w:r>
      <w:r w:rsidR="00393493">
        <w:t>and primary autoincrement keys.</w:t>
      </w:r>
      <w:r>
        <w:t xml:space="preserve"> Finally</w:t>
      </w:r>
      <w:r w:rsidR="004F0371">
        <w:t>,</w:t>
      </w:r>
      <w:r>
        <w:t xml:space="preserve"> my site fully addresses the implication of usability through many areas</w:t>
      </w:r>
      <w:r w:rsidR="00DF4ED5">
        <w:t>, for example</w:t>
      </w:r>
      <w:r>
        <w:t xml:space="preserve"> error messages</w:t>
      </w:r>
      <w:r w:rsidR="00DF4ED5">
        <w:t>,</w:t>
      </w:r>
      <w:r>
        <w:t xml:space="preserve"> which all </w:t>
      </w:r>
      <w:r w:rsidR="00DF4ED5">
        <w:t xml:space="preserve">result in </w:t>
      </w:r>
      <w:r>
        <w:t>my site having very good ease of access.</w:t>
      </w:r>
      <w:r w:rsidR="00167F4D">
        <w:t xml:space="preserve"> </w:t>
      </w:r>
    </w:p>
    <w:p w14:paraId="45FF372F" w14:textId="1E496F7A" w:rsidR="00BD72DD" w:rsidRPr="001F71CA" w:rsidRDefault="00495758" w:rsidP="001F71CA">
      <w:pPr>
        <w:rPr>
          <w:color w:val="BFBFBF" w:themeColor="background1" w:themeShade="BF"/>
        </w:rPr>
      </w:pPr>
      <w:r>
        <w:t xml:space="preserve">End-user requirements: </w:t>
      </w:r>
      <w:r>
        <w:rPr>
          <w:color w:val="BFBFBF" w:themeColor="background1" w:themeShade="BF"/>
        </w:rPr>
        <w:t>Explain how your design has addressed the purpose and end-user requirements you identified above. Justify decisions for Excellence.</w:t>
      </w:r>
    </w:p>
    <w:p w14:paraId="077CFEC0" w14:textId="77777777" w:rsidR="00BD72DD" w:rsidRDefault="00BD72DD" w:rsidP="006059A4">
      <w:pPr>
        <w:pStyle w:val="NoSpacing"/>
      </w:pPr>
      <w:r>
        <w:t>Jordan:</w:t>
      </w:r>
    </w:p>
    <w:p w14:paraId="4D60F340" w14:textId="2F5A81AD" w:rsidR="00BD72DD" w:rsidRDefault="00BD72DD" w:rsidP="006059A4">
      <w:pPr>
        <w:pStyle w:val="NoSpacing"/>
      </w:pPr>
      <w:r>
        <w:t>Date: 8/6/2020</w:t>
      </w:r>
    </w:p>
    <w:p w14:paraId="16F29F7F" w14:textId="5E89A084" w:rsidR="00BD72DD" w:rsidRDefault="00BD72DD" w:rsidP="00BD72DD">
      <w:pPr>
        <w:pStyle w:val="NoSpacing"/>
        <w:numPr>
          <w:ilvl w:val="0"/>
          <w:numId w:val="11"/>
        </w:numPr>
      </w:pPr>
      <w:r>
        <w:t xml:space="preserve">Site is easy to use, and users </w:t>
      </w:r>
      <w:proofErr w:type="gramStart"/>
      <w:r>
        <w:t>are able to</w:t>
      </w:r>
      <w:proofErr w:type="gramEnd"/>
      <w:r>
        <w:t xml:space="preserve"> carry out tasks required. </w:t>
      </w:r>
    </w:p>
    <w:p w14:paraId="665E14BA" w14:textId="74DD7A1D" w:rsidR="00BD72DD" w:rsidRDefault="00BD72DD" w:rsidP="006059A4">
      <w:pPr>
        <w:pStyle w:val="NoSpacing"/>
      </w:pPr>
      <w:r>
        <w:t>Alan:</w:t>
      </w:r>
    </w:p>
    <w:p w14:paraId="6FA2A677" w14:textId="383187D1" w:rsidR="00BD72DD" w:rsidRDefault="00BD72DD" w:rsidP="006059A4">
      <w:pPr>
        <w:pStyle w:val="NoSpacing"/>
      </w:pPr>
      <w:r>
        <w:t>Date:8/6/2020</w:t>
      </w:r>
    </w:p>
    <w:p w14:paraId="5F341C9D" w14:textId="014B4E1F" w:rsidR="00BD72DD" w:rsidRDefault="00BD72DD" w:rsidP="00BD72DD">
      <w:pPr>
        <w:pStyle w:val="NoSpacing"/>
        <w:numPr>
          <w:ilvl w:val="0"/>
          <w:numId w:val="11"/>
        </w:numPr>
      </w:pPr>
      <w:r>
        <w:t xml:space="preserve">Good flow around the whole site, easy to use and create and accept challenges. </w:t>
      </w:r>
    </w:p>
    <w:p w14:paraId="65653918" w14:textId="774C4813" w:rsidR="00BD72DD" w:rsidRDefault="00BD72DD" w:rsidP="006059A4">
      <w:pPr>
        <w:pStyle w:val="NoSpacing"/>
      </w:pPr>
    </w:p>
    <w:p w14:paraId="4475F27E" w14:textId="5D53AD01" w:rsidR="00BD72DD" w:rsidRDefault="00BD72DD" w:rsidP="006059A4">
      <w:pPr>
        <w:pStyle w:val="NoSpacing"/>
      </w:pPr>
      <w:r>
        <w:t>James:</w:t>
      </w:r>
    </w:p>
    <w:p w14:paraId="47E7F552" w14:textId="69EE7B0F" w:rsidR="00BD72DD" w:rsidRDefault="00BD72DD" w:rsidP="006059A4">
      <w:pPr>
        <w:pStyle w:val="NoSpacing"/>
      </w:pPr>
      <w:r>
        <w:t>Date:8/6/2020</w:t>
      </w:r>
    </w:p>
    <w:p w14:paraId="7CF3CD88" w14:textId="65839D60" w:rsidR="00BD72DD" w:rsidRDefault="00BD72DD" w:rsidP="00BD72DD">
      <w:pPr>
        <w:pStyle w:val="NoSpacing"/>
        <w:numPr>
          <w:ilvl w:val="0"/>
          <w:numId w:val="11"/>
        </w:numPr>
      </w:pPr>
      <w:r>
        <w:t>Easy to use and carry out challenge. Admin section is simple and easy to use.</w:t>
      </w:r>
    </w:p>
    <w:p w14:paraId="4F230658" w14:textId="77777777" w:rsidR="00BD72DD" w:rsidRDefault="00BD72DD" w:rsidP="006059A4">
      <w:pPr>
        <w:pStyle w:val="NoSpacing"/>
      </w:pPr>
    </w:p>
    <w:p w14:paraId="633F8AB9" w14:textId="424E10D1" w:rsidR="00EF3C5C" w:rsidRDefault="001357E6" w:rsidP="006059A4">
      <w:pPr>
        <w:pStyle w:val="NoSpacing"/>
      </w:pPr>
      <w:proofErr w:type="gramStart"/>
      <w:r>
        <w:t>I’ve</w:t>
      </w:r>
      <w:proofErr w:type="gramEnd"/>
      <w:r>
        <w:t xml:space="preserve"> </w:t>
      </w:r>
      <w:r w:rsidR="00EF3C5C">
        <w:t xml:space="preserve">successfully met the end </w:t>
      </w:r>
      <w:r w:rsidR="00821A2A">
        <w:t xml:space="preserve">User requirements because after end user testing, and students who have used </w:t>
      </w:r>
      <w:r w:rsidR="00C26CAF">
        <w:t xml:space="preserve">the website were able to carry out the required function which was the purpose for the site. </w:t>
      </w:r>
    </w:p>
    <w:p w14:paraId="17A3CDE6" w14:textId="0995A8D4" w:rsidR="00C26CAF" w:rsidRDefault="00C26CAF" w:rsidP="006059A4">
      <w:pPr>
        <w:pStyle w:val="NoSpacing"/>
      </w:pPr>
      <w:r>
        <w:t xml:space="preserve">When user testing, </w:t>
      </w:r>
      <w:r w:rsidR="002F493C">
        <w:t xml:space="preserve">James, </w:t>
      </w:r>
      <w:proofErr w:type="gramStart"/>
      <w:r w:rsidR="002F493C">
        <w:t>Alan</w:t>
      </w:r>
      <w:proofErr w:type="gramEnd"/>
      <w:r w:rsidR="002F493C">
        <w:t xml:space="preserve"> and Jordan all were easily able to create a challenge, challenge other users, be </w:t>
      </w:r>
      <w:r w:rsidR="00912B0F">
        <w:t>challenge, and</w:t>
      </w:r>
      <w:r w:rsidR="002F493C">
        <w:t xml:space="preserve"> bet on other events. This </w:t>
      </w:r>
      <w:r w:rsidR="00B6725B">
        <w:t xml:space="preserve">was done with easy navigation around the site, and with the help of the error messages, with the correct amount of feedback on the site. </w:t>
      </w:r>
    </w:p>
    <w:p w14:paraId="02DB75F2" w14:textId="605A6FAC" w:rsidR="00B6725B" w:rsidRDefault="003907E8" w:rsidP="006059A4">
      <w:pPr>
        <w:pStyle w:val="NoSpacing"/>
      </w:pPr>
      <w:r>
        <w:t xml:space="preserve">Because these end users were able to meet the required </w:t>
      </w:r>
      <w:r w:rsidR="00912B0F">
        <w:t>function</w:t>
      </w:r>
      <w:r>
        <w:t xml:space="preserve"> for the site, and this </w:t>
      </w:r>
      <w:r w:rsidR="00912B0F">
        <w:t>could</w:t>
      </w:r>
      <w:r>
        <w:t xml:space="preserve"> be carried out </w:t>
      </w:r>
      <w:r w:rsidR="00912B0F">
        <w:t>relatively</w:t>
      </w:r>
      <w:r>
        <w:t xml:space="preserve"> frictionless</w:t>
      </w:r>
      <w:r w:rsidR="00950338">
        <w:t xml:space="preserve">, its fair to conclude that my site successfully meets the </w:t>
      </w:r>
      <w:r w:rsidR="00912B0F">
        <w:t>relevant</w:t>
      </w:r>
      <w:r w:rsidR="00950338">
        <w:t xml:space="preserve"> implications of usability and functionality. </w:t>
      </w:r>
    </w:p>
    <w:p w14:paraId="032EA65B" w14:textId="6CB468E8" w:rsidR="005F35F5" w:rsidRDefault="005F35F5" w:rsidP="006059A4">
      <w:pPr>
        <w:pStyle w:val="NoSpacing"/>
      </w:pPr>
      <w:r>
        <w:t xml:space="preserve">The users commented that resizing on the site was good, and the user experience was positive. </w:t>
      </w:r>
    </w:p>
    <w:p w14:paraId="60297867" w14:textId="3C934539" w:rsidR="005F35F5" w:rsidRDefault="00052B44" w:rsidP="006059A4">
      <w:pPr>
        <w:pStyle w:val="NoSpacing"/>
      </w:pPr>
      <w:r>
        <w:lastRenderedPageBreak/>
        <w:t xml:space="preserve">Each user </w:t>
      </w:r>
      <w:r w:rsidR="00912B0F">
        <w:t>was</w:t>
      </w:r>
      <w:r>
        <w:t xml:space="preserve"> able to log into their account, or create a new account if required, and their personal passwords were all kept secure and hashed, which is a lot safer. </w:t>
      </w:r>
      <w:r w:rsidR="00D974D6">
        <w:t xml:space="preserve">This, along with all users </w:t>
      </w:r>
      <w:r w:rsidR="00274C1B">
        <w:t xml:space="preserve">being assigned a new </w:t>
      </w:r>
      <w:proofErr w:type="spellStart"/>
      <w:r w:rsidR="00274C1B">
        <w:t>UserID</w:t>
      </w:r>
      <w:proofErr w:type="spellEnd"/>
      <w:r w:rsidR="00274C1B">
        <w:t xml:space="preserve"> shows that the site meets this implication.</w:t>
      </w:r>
    </w:p>
    <w:p w14:paraId="4F0FF713" w14:textId="242E82B2" w:rsidR="00274C1B" w:rsidRDefault="00E0041D" w:rsidP="006059A4">
      <w:pPr>
        <w:pStyle w:val="NoSpacing"/>
      </w:pPr>
      <w:r>
        <w:t>User testing throughout the site development allowed me to make changes and additions to the site, which</w:t>
      </w:r>
      <w:r w:rsidR="00BC78CC">
        <w:t xml:space="preserve"> resulted in a more effective and usable site.</w:t>
      </w:r>
    </w:p>
    <w:p w14:paraId="2758AFF2" w14:textId="631876CE" w:rsidR="00CB531C" w:rsidRDefault="00CB531C" w:rsidP="006059A4">
      <w:pPr>
        <w:pStyle w:val="NoSpacing"/>
      </w:pPr>
      <w:r>
        <w:t xml:space="preserve">An example of this is the addition of the </w:t>
      </w:r>
      <w:proofErr w:type="spellStart"/>
      <w:r>
        <w:t>creatorID</w:t>
      </w:r>
      <w:proofErr w:type="spellEnd"/>
      <w:r>
        <w:t xml:space="preserve"> which was added, along with design changes, </w:t>
      </w:r>
      <w:r w:rsidR="00912B0F">
        <w:t>functional</w:t>
      </w:r>
      <w:r>
        <w:t xml:space="preserve"> errors etc. The feedback which was received throughout the process helped </w:t>
      </w:r>
      <w:r w:rsidR="00A76B29">
        <w:t>me better meet these requirements.</w:t>
      </w:r>
    </w:p>
    <w:p w14:paraId="0521EB87" w14:textId="211901A2" w:rsidR="00382DDA" w:rsidRDefault="00382DDA" w:rsidP="006059A4">
      <w:pPr>
        <w:pStyle w:val="NoSpacing"/>
      </w:pPr>
    </w:p>
    <w:p w14:paraId="11CD9C6C" w14:textId="54389FE9" w:rsidR="00D14FC6" w:rsidRDefault="002A7F9C" w:rsidP="002A7F9C">
      <w:r>
        <w:t xml:space="preserve">A part of my website I changed because of user testing was improving and adding various feedback messages across my website to help explain to the user what is happening, to improve ease of use by reducing any confusion for the user. This </w:t>
      </w:r>
      <w:r w:rsidR="00D14FC6">
        <w:t>change</w:t>
      </w:r>
      <w:r>
        <w:t xml:space="preserve"> helped improve my usage of both the ‘</w:t>
      </w:r>
      <w:r w:rsidRPr="008E428E">
        <w:t>Help users recogni</w:t>
      </w:r>
      <w:r w:rsidR="00D14FC6">
        <w:t>s</w:t>
      </w:r>
      <w:r w:rsidRPr="008E428E">
        <w:t>e, diagnose, and recover from errors</w:t>
      </w:r>
      <w:r>
        <w:t>’ and ‘Visibility of System status’ heuristics.</w:t>
      </w:r>
    </w:p>
    <w:p w14:paraId="06F0936D" w14:textId="0F3B7105" w:rsidR="0040407D" w:rsidRPr="007333C7" w:rsidRDefault="0053788C" w:rsidP="002A7F9C">
      <w:pPr>
        <w:rPr>
          <w:b/>
          <w:bCs/>
        </w:rPr>
      </w:pPr>
      <w:r w:rsidRPr="007333C7">
        <w:rPr>
          <w:b/>
          <w:bCs/>
        </w:rPr>
        <w:t>Applications that helped the development of the site.</w:t>
      </w:r>
    </w:p>
    <w:p w14:paraId="319BB039" w14:textId="7AFEA52A" w:rsidR="0053788C" w:rsidRDefault="0053788C" w:rsidP="002A7F9C">
      <w:r>
        <w:t>I used two key 3</w:t>
      </w:r>
      <w:r w:rsidRPr="0053788C">
        <w:rPr>
          <w:vertAlign w:val="superscript"/>
        </w:rPr>
        <w:t>rd</w:t>
      </w:r>
      <w:r>
        <w:t xml:space="preserve"> party applications when making this site. The first was </w:t>
      </w:r>
      <w:proofErr w:type="spellStart"/>
      <w:r>
        <w:t>trello</w:t>
      </w:r>
      <w:proofErr w:type="spellEnd"/>
      <w:r>
        <w:t xml:space="preserve"> which allowed me to easily </w:t>
      </w:r>
      <w:r w:rsidR="00F62D0E">
        <w:t xml:space="preserve">work on </w:t>
      </w:r>
      <w:r w:rsidR="00912B0F">
        <w:t>specific</w:t>
      </w:r>
      <w:r w:rsidR="00F62D0E">
        <w:t xml:space="preserve"> tasks on the site, and the other being Adobe XD </w:t>
      </w:r>
      <w:r w:rsidR="00D24256">
        <w:t xml:space="preserve">which allows me to easily visualize my </w:t>
      </w:r>
      <w:r w:rsidR="00912B0F">
        <w:t>design</w:t>
      </w:r>
      <w:r w:rsidR="00D24256">
        <w:t xml:space="preserve"> early on, as well as get feedback on it quickly.</w:t>
      </w:r>
    </w:p>
    <w:p w14:paraId="6A8FE314" w14:textId="24B3027E" w:rsidR="00691735" w:rsidRDefault="00983432" w:rsidP="002A7F9C">
      <w:r>
        <w:t xml:space="preserve">Trello allows me to </w:t>
      </w:r>
      <w:r w:rsidR="00F57596">
        <w:t xml:space="preserve">separate tasks required in the </w:t>
      </w:r>
      <w:r w:rsidR="00912B0F">
        <w:t>development</w:t>
      </w:r>
      <w:r w:rsidR="00F57596">
        <w:t xml:space="preserve"> of the site. This was done by creating a list of ‘to do’ tasks, and sections such as ‘</w:t>
      </w:r>
      <w:r w:rsidR="00912B0F">
        <w:t>doing</w:t>
      </w:r>
      <w:r w:rsidR="00F57596">
        <w:t xml:space="preserve">’ </w:t>
      </w:r>
      <w:r w:rsidR="00912B0F">
        <w:t>and</w:t>
      </w:r>
      <w:r w:rsidR="00F57596">
        <w:t xml:space="preserve"> ‘done’. This meant I could work on multiple tasks </w:t>
      </w:r>
      <w:r w:rsidR="00912B0F">
        <w:t>easily</w:t>
      </w:r>
      <w:r w:rsidR="00F57596">
        <w:t xml:space="preserve"> and clearly, without getting confused or </w:t>
      </w:r>
      <w:r w:rsidR="00267318">
        <w:t xml:space="preserve">mixing code. </w:t>
      </w:r>
      <w:r w:rsidR="00912B0F">
        <w:t>Trello</w:t>
      </w:r>
      <w:r w:rsidR="00267318">
        <w:t xml:space="preserve"> also made sure my site was keeping on track with dates and tasks, and </w:t>
      </w:r>
      <w:r w:rsidR="00691735">
        <w:t xml:space="preserve">assured id always know what to work on next. </w:t>
      </w:r>
      <w:r w:rsidR="00912B0F">
        <w:t>Thus,</w:t>
      </w:r>
      <w:r w:rsidR="00691735">
        <w:t xml:space="preserve"> came handy when I ran into problems during lockdown, as I </w:t>
      </w:r>
      <w:proofErr w:type="gramStart"/>
      <w:r w:rsidR="00691735">
        <w:t>couldn’t</w:t>
      </w:r>
      <w:proofErr w:type="gramEnd"/>
      <w:r w:rsidR="00691735">
        <w:t xml:space="preserve"> work on a particular section of the site, so I stopped, and started another section. This was made easy due to my use of </w:t>
      </w:r>
      <w:proofErr w:type="spellStart"/>
      <w:r w:rsidR="00691735">
        <w:t>trello</w:t>
      </w:r>
      <w:proofErr w:type="spellEnd"/>
      <w:r w:rsidR="00691735">
        <w:t xml:space="preserve">. Screenshots above show my progress along with </w:t>
      </w:r>
      <w:proofErr w:type="spellStart"/>
      <w:r w:rsidR="00691735">
        <w:t>trello</w:t>
      </w:r>
      <w:proofErr w:type="spellEnd"/>
      <w:r w:rsidR="00691735">
        <w:t xml:space="preserve"> usage.</w:t>
      </w:r>
    </w:p>
    <w:p w14:paraId="7949E7B5" w14:textId="5722E64F" w:rsidR="00691735" w:rsidRDefault="00F64C0F" w:rsidP="002A7F9C">
      <w:r>
        <w:t xml:space="preserve">Trello also allowed me to </w:t>
      </w:r>
      <w:r w:rsidR="00912B0F">
        <w:t>separate</w:t>
      </w:r>
      <w:r>
        <w:t xml:space="preserve"> the database tasks, design, and basic html code tasks, and order them. This made it </w:t>
      </w:r>
      <w:r w:rsidR="00912B0F">
        <w:t>much</w:t>
      </w:r>
      <w:r>
        <w:t xml:space="preserve"> easier to manage and </w:t>
      </w:r>
      <w:r w:rsidR="00E963E2">
        <w:t>work on as I broke the whole site into smaller tasks.</w:t>
      </w:r>
    </w:p>
    <w:p w14:paraId="7CB31B1E" w14:textId="7B6E55C9" w:rsidR="00E963E2" w:rsidRDefault="00E963E2" w:rsidP="002A7F9C">
      <w:r>
        <w:t>Adobe XD</w:t>
      </w:r>
      <w:r w:rsidR="00481C33">
        <w:t xml:space="preserve"> </w:t>
      </w:r>
      <w:r w:rsidR="00D0380E">
        <w:t xml:space="preserve">allowed </w:t>
      </w:r>
      <w:r w:rsidR="00DD20AF">
        <w:t>us to easily visualize our designs and share them which made it easier to get feedback and</w:t>
      </w:r>
      <w:r w:rsidR="00252773">
        <w:t xml:space="preserve"> change</w:t>
      </w:r>
      <w:r w:rsidR="00DD20AF">
        <w:t xml:space="preserve">. This, </w:t>
      </w:r>
      <w:r w:rsidR="00252773">
        <w:t>rather</w:t>
      </w:r>
      <w:r w:rsidR="00DD20AF">
        <w:t xml:space="preserve"> than </w:t>
      </w:r>
      <w:r w:rsidR="00ED6F7D">
        <w:t xml:space="preserve">using </w:t>
      </w:r>
      <w:r w:rsidR="00252773">
        <w:t>pen</w:t>
      </w:r>
      <w:r w:rsidR="00ED6F7D">
        <w:t xml:space="preserve"> and paper to create designs, meant we could share it to others for feedback, and make changes </w:t>
      </w:r>
      <w:r w:rsidR="00252773">
        <w:t>easily</w:t>
      </w:r>
      <w:r w:rsidR="00ED6F7D">
        <w:t xml:space="preserve"> and quickly. This allowed us to create a very solid design early on</w:t>
      </w:r>
      <w:r w:rsidR="00905F20">
        <w:t xml:space="preserve">, which made it much easier when coding our site as we were able to refer to a template for what it should look like. </w:t>
      </w:r>
    </w:p>
    <w:p w14:paraId="24E4215A" w14:textId="0F7219C3" w:rsidR="00905F20" w:rsidRDefault="00905F20" w:rsidP="002A7F9C">
      <w:r>
        <w:t xml:space="preserve">Without XD It </w:t>
      </w:r>
      <w:proofErr w:type="gramStart"/>
      <w:r>
        <w:t>would’ve</w:t>
      </w:r>
      <w:proofErr w:type="gramEnd"/>
      <w:r>
        <w:t xml:space="preserve"> been much </w:t>
      </w:r>
      <w:r w:rsidR="00252773">
        <w:t>harder</w:t>
      </w:r>
      <w:r>
        <w:t xml:space="preserve"> to show our designs to </w:t>
      </w:r>
      <w:r w:rsidR="0033225B">
        <w:t xml:space="preserve">possible users and get feedback on them, as cresting them would have otherwise been very time consuming and difficult. </w:t>
      </w:r>
    </w:p>
    <w:p w14:paraId="40A154F9" w14:textId="77777777" w:rsidR="0033225B" w:rsidRDefault="0033225B" w:rsidP="002A7F9C"/>
    <w:sectPr w:rsidR="0033225B">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A0BE66" w14:textId="77777777" w:rsidR="00EB69D1" w:rsidRDefault="00EB69D1" w:rsidP="00D14FC6">
      <w:pPr>
        <w:spacing w:after="0" w:line="240" w:lineRule="auto"/>
      </w:pPr>
      <w:r>
        <w:separator/>
      </w:r>
    </w:p>
  </w:endnote>
  <w:endnote w:type="continuationSeparator" w:id="0">
    <w:p w14:paraId="7F6CA2CA" w14:textId="77777777" w:rsidR="00EB69D1" w:rsidRDefault="00EB69D1" w:rsidP="00D14F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3818455"/>
      <w:docPartObj>
        <w:docPartGallery w:val="Page Numbers (Bottom of Page)"/>
        <w:docPartUnique/>
      </w:docPartObj>
    </w:sdtPr>
    <w:sdtEndPr>
      <w:rPr>
        <w:noProof/>
      </w:rPr>
    </w:sdtEndPr>
    <w:sdtContent>
      <w:p w14:paraId="251D59CB" w14:textId="77777777" w:rsidR="00D14FC6" w:rsidRDefault="00D14F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0A811B" w14:textId="77777777" w:rsidR="00D14FC6" w:rsidRDefault="00D14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7FF1B" w14:textId="77777777" w:rsidR="00EB69D1" w:rsidRDefault="00EB69D1" w:rsidP="00D14FC6">
      <w:pPr>
        <w:spacing w:after="0" w:line="240" w:lineRule="auto"/>
      </w:pPr>
      <w:r>
        <w:separator/>
      </w:r>
    </w:p>
  </w:footnote>
  <w:footnote w:type="continuationSeparator" w:id="0">
    <w:p w14:paraId="79D480A0" w14:textId="77777777" w:rsidR="00EB69D1" w:rsidRDefault="00EB69D1" w:rsidP="00D14F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E52DCB"/>
    <w:multiLevelType w:val="multilevel"/>
    <w:tmpl w:val="F36E6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A240BB"/>
    <w:multiLevelType w:val="hybridMultilevel"/>
    <w:tmpl w:val="03341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E90797"/>
    <w:multiLevelType w:val="hybridMultilevel"/>
    <w:tmpl w:val="4B345E9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3D122BF8"/>
    <w:multiLevelType w:val="hybridMultilevel"/>
    <w:tmpl w:val="A412B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C7352D"/>
    <w:multiLevelType w:val="multilevel"/>
    <w:tmpl w:val="94421C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F56B9A"/>
    <w:multiLevelType w:val="multilevel"/>
    <w:tmpl w:val="656C4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8975150"/>
    <w:multiLevelType w:val="hybridMultilevel"/>
    <w:tmpl w:val="479812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B3A7FAA"/>
    <w:multiLevelType w:val="hybridMultilevel"/>
    <w:tmpl w:val="EADCA910"/>
    <w:lvl w:ilvl="0" w:tplc="2B70BF56">
      <w:numFmt w:val="bullet"/>
      <w:lvlText w:val="-"/>
      <w:lvlJc w:val="left"/>
      <w:pPr>
        <w:ind w:left="384" w:hanging="360"/>
      </w:pPr>
      <w:rPr>
        <w:rFonts w:ascii="Calibri" w:eastAsia="Times New Roman" w:hAnsi="Calibri" w:cs="Calibri" w:hint="default"/>
      </w:rPr>
    </w:lvl>
    <w:lvl w:ilvl="1" w:tplc="04090003" w:tentative="1">
      <w:start w:val="1"/>
      <w:numFmt w:val="bullet"/>
      <w:lvlText w:val="o"/>
      <w:lvlJc w:val="left"/>
      <w:pPr>
        <w:ind w:left="1104" w:hanging="360"/>
      </w:pPr>
      <w:rPr>
        <w:rFonts w:ascii="Courier New" w:hAnsi="Courier New" w:cs="Courier New" w:hint="default"/>
      </w:rPr>
    </w:lvl>
    <w:lvl w:ilvl="2" w:tplc="04090005" w:tentative="1">
      <w:start w:val="1"/>
      <w:numFmt w:val="bullet"/>
      <w:lvlText w:val=""/>
      <w:lvlJc w:val="left"/>
      <w:pPr>
        <w:ind w:left="1824" w:hanging="360"/>
      </w:pPr>
      <w:rPr>
        <w:rFonts w:ascii="Wingdings" w:hAnsi="Wingdings" w:hint="default"/>
      </w:rPr>
    </w:lvl>
    <w:lvl w:ilvl="3" w:tplc="04090001" w:tentative="1">
      <w:start w:val="1"/>
      <w:numFmt w:val="bullet"/>
      <w:lvlText w:val=""/>
      <w:lvlJc w:val="left"/>
      <w:pPr>
        <w:ind w:left="2544" w:hanging="360"/>
      </w:pPr>
      <w:rPr>
        <w:rFonts w:ascii="Symbol" w:hAnsi="Symbol" w:hint="default"/>
      </w:rPr>
    </w:lvl>
    <w:lvl w:ilvl="4" w:tplc="04090003" w:tentative="1">
      <w:start w:val="1"/>
      <w:numFmt w:val="bullet"/>
      <w:lvlText w:val="o"/>
      <w:lvlJc w:val="left"/>
      <w:pPr>
        <w:ind w:left="3264" w:hanging="360"/>
      </w:pPr>
      <w:rPr>
        <w:rFonts w:ascii="Courier New" w:hAnsi="Courier New" w:cs="Courier New" w:hint="default"/>
      </w:rPr>
    </w:lvl>
    <w:lvl w:ilvl="5" w:tplc="04090005" w:tentative="1">
      <w:start w:val="1"/>
      <w:numFmt w:val="bullet"/>
      <w:lvlText w:val=""/>
      <w:lvlJc w:val="left"/>
      <w:pPr>
        <w:ind w:left="3984" w:hanging="360"/>
      </w:pPr>
      <w:rPr>
        <w:rFonts w:ascii="Wingdings" w:hAnsi="Wingdings" w:hint="default"/>
      </w:rPr>
    </w:lvl>
    <w:lvl w:ilvl="6" w:tplc="04090001" w:tentative="1">
      <w:start w:val="1"/>
      <w:numFmt w:val="bullet"/>
      <w:lvlText w:val=""/>
      <w:lvlJc w:val="left"/>
      <w:pPr>
        <w:ind w:left="4704" w:hanging="360"/>
      </w:pPr>
      <w:rPr>
        <w:rFonts w:ascii="Symbol" w:hAnsi="Symbol" w:hint="default"/>
      </w:rPr>
    </w:lvl>
    <w:lvl w:ilvl="7" w:tplc="04090003" w:tentative="1">
      <w:start w:val="1"/>
      <w:numFmt w:val="bullet"/>
      <w:lvlText w:val="o"/>
      <w:lvlJc w:val="left"/>
      <w:pPr>
        <w:ind w:left="5424" w:hanging="360"/>
      </w:pPr>
      <w:rPr>
        <w:rFonts w:ascii="Courier New" w:hAnsi="Courier New" w:cs="Courier New" w:hint="default"/>
      </w:rPr>
    </w:lvl>
    <w:lvl w:ilvl="8" w:tplc="04090005" w:tentative="1">
      <w:start w:val="1"/>
      <w:numFmt w:val="bullet"/>
      <w:lvlText w:val=""/>
      <w:lvlJc w:val="left"/>
      <w:pPr>
        <w:ind w:left="6144" w:hanging="360"/>
      </w:pPr>
      <w:rPr>
        <w:rFonts w:ascii="Wingdings" w:hAnsi="Wingdings" w:hint="default"/>
      </w:rPr>
    </w:lvl>
  </w:abstractNum>
  <w:abstractNum w:abstractNumId="8" w15:restartNumberingAfterBreak="0">
    <w:nsid w:val="5B5A5E8F"/>
    <w:multiLevelType w:val="multilevel"/>
    <w:tmpl w:val="BD248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64A7A08"/>
    <w:multiLevelType w:val="hybridMultilevel"/>
    <w:tmpl w:val="A2F41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460853"/>
    <w:multiLevelType w:val="hybridMultilevel"/>
    <w:tmpl w:val="ACB66AB0"/>
    <w:lvl w:ilvl="0" w:tplc="326486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8"/>
  </w:num>
  <w:num w:numId="4">
    <w:abstractNumId w:val="9"/>
  </w:num>
  <w:num w:numId="5">
    <w:abstractNumId w:val="5"/>
  </w:num>
  <w:num w:numId="6">
    <w:abstractNumId w:val="4"/>
  </w:num>
  <w:num w:numId="7">
    <w:abstractNumId w:val="7"/>
  </w:num>
  <w:num w:numId="8">
    <w:abstractNumId w:val="1"/>
  </w:num>
  <w:num w:numId="9">
    <w:abstractNumId w:val="0"/>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NjU1tzSxMDM3NbRQ0lEKTi0uzszPAykwNKgFAMAP9Z0tAAAA"/>
  </w:docVars>
  <w:rsids>
    <w:rsidRoot w:val="008D21A7"/>
    <w:rsid w:val="000006EE"/>
    <w:rsid w:val="00002452"/>
    <w:rsid w:val="000049F8"/>
    <w:rsid w:val="00010444"/>
    <w:rsid w:val="00013F3A"/>
    <w:rsid w:val="00025F93"/>
    <w:rsid w:val="0002680A"/>
    <w:rsid w:val="00030B87"/>
    <w:rsid w:val="0003112A"/>
    <w:rsid w:val="00031227"/>
    <w:rsid w:val="0003171C"/>
    <w:rsid w:val="000320BB"/>
    <w:rsid w:val="0004265E"/>
    <w:rsid w:val="000426FA"/>
    <w:rsid w:val="00046CCC"/>
    <w:rsid w:val="00046F14"/>
    <w:rsid w:val="0005134A"/>
    <w:rsid w:val="000522D7"/>
    <w:rsid w:val="00052B44"/>
    <w:rsid w:val="000531A7"/>
    <w:rsid w:val="00055516"/>
    <w:rsid w:val="00056BBB"/>
    <w:rsid w:val="00061002"/>
    <w:rsid w:val="000627AB"/>
    <w:rsid w:val="00067FF1"/>
    <w:rsid w:val="00074D28"/>
    <w:rsid w:val="0008676E"/>
    <w:rsid w:val="00086E74"/>
    <w:rsid w:val="000901DE"/>
    <w:rsid w:val="000929B3"/>
    <w:rsid w:val="00093436"/>
    <w:rsid w:val="00095DFC"/>
    <w:rsid w:val="00096841"/>
    <w:rsid w:val="000974E0"/>
    <w:rsid w:val="000A16B3"/>
    <w:rsid w:val="000A78F2"/>
    <w:rsid w:val="000B0105"/>
    <w:rsid w:val="000B0D1D"/>
    <w:rsid w:val="000B5785"/>
    <w:rsid w:val="000D3E9E"/>
    <w:rsid w:val="000D4C64"/>
    <w:rsid w:val="000D5F94"/>
    <w:rsid w:val="000D763B"/>
    <w:rsid w:val="000E2896"/>
    <w:rsid w:val="000E370E"/>
    <w:rsid w:val="000E5DBD"/>
    <w:rsid w:val="000E791C"/>
    <w:rsid w:val="000E7F08"/>
    <w:rsid w:val="000F0DA4"/>
    <w:rsid w:val="000F2EFE"/>
    <w:rsid w:val="0010045C"/>
    <w:rsid w:val="00101233"/>
    <w:rsid w:val="001014F6"/>
    <w:rsid w:val="00102BB6"/>
    <w:rsid w:val="00103878"/>
    <w:rsid w:val="001041FA"/>
    <w:rsid w:val="00107EB0"/>
    <w:rsid w:val="001144B0"/>
    <w:rsid w:val="001169AB"/>
    <w:rsid w:val="0012263D"/>
    <w:rsid w:val="00123CA8"/>
    <w:rsid w:val="00126C45"/>
    <w:rsid w:val="00130711"/>
    <w:rsid w:val="00132085"/>
    <w:rsid w:val="00133007"/>
    <w:rsid w:val="001357E6"/>
    <w:rsid w:val="00142106"/>
    <w:rsid w:val="001433E6"/>
    <w:rsid w:val="00144177"/>
    <w:rsid w:val="00146306"/>
    <w:rsid w:val="0014659C"/>
    <w:rsid w:val="0015220F"/>
    <w:rsid w:val="001537B3"/>
    <w:rsid w:val="001555AA"/>
    <w:rsid w:val="001650E1"/>
    <w:rsid w:val="00165A8E"/>
    <w:rsid w:val="00167460"/>
    <w:rsid w:val="00167B4E"/>
    <w:rsid w:val="00167F4D"/>
    <w:rsid w:val="00171C5A"/>
    <w:rsid w:val="00173B04"/>
    <w:rsid w:val="00174CEF"/>
    <w:rsid w:val="00174D5F"/>
    <w:rsid w:val="00174EAA"/>
    <w:rsid w:val="001754EA"/>
    <w:rsid w:val="00181FF3"/>
    <w:rsid w:val="00187496"/>
    <w:rsid w:val="00190103"/>
    <w:rsid w:val="00191A98"/>
    <w:rsid w:val="001A1021"/>
    <w:rsid w:val="001A2555"/>
    <w:rsid w:val="001A2957"/>
    <w:rsid w:val="001B1D6E"/>
    <w:rsid w:val="001B5D39"/>
    <w:rsid w:val="001C15FF"/>
    <w:rsid w:val="001C1876"/>
    <w:rsid w:val="001C29F2"/>
    <w:rsid w:val="001C4CD6"/>
    <w:rsid w:val="001C711E"/>
    <w:rsid w:val="001C7479"/>
    <w:rsid w:val="001D4018"/>
    <w:rsid w:val="001D4B6C"/>
    <w:rsid w:val="001D54A9"/>
    <w:rsid w:val="001D5853"/>
    <w:rsid w:val="001D7401"/>
    <w:rsid w:val="001E1E67"/>
    <w:rsid w:val="001E2478"/>
    <w:rsid w:val="001E2920"/>
    <w:rsid w:val="001E3E57"/>
    <w:rsid w:val="001E41D2"/>
    <w:rsid w:val="001E4300"/>
    <w:rsid w:val="001E4C26"/>
    <w:rsid w:val="001E5A0C"/>
    <w:rsid w:val="001E6E3F"/>
    <w:rsid w:val="001F19EF"/>
    <w:rsid w:val="001F20D8"/>
    <w:rsid w:val="001F43A5"/>
    <w:rsid w:val="001F472F"/>
    <w:rsid w:val="001F5296"/>
    <w:rsid w:val="001F71CA"/>
    <w:rsid w:val="00201D3B"/>
    <w:rsid w:val="0020204C"/>
    <w:rsid w:val="00204297"/>
    <w:rsid w:val="00204317"/>
    <w:rsid w:val="0020670D"/>
    <w:rsid w:val="00212010"/>
    <w:rsid w:val="00212510"/>
    <w:rsid w:val="00214463"/>
    <w:rsid w:val="00216BFC"/>
    <w:rsid w:val="00217F70"/>
    <w:rsid w:val="002217B6"/>
    <w:rsid w:val="00222B48"/>
    <w:rsid w:val="00223081"/>
    <w:rsid w:val="0022507A"/>
    <w:rsid w:val="002265CB"/>
    <w:rsid w:val="0023146B"/>
    <w:rsid w:val="00235252"/>
    <w:rsid w:val="002353F7"/>
    <w:rsid w:val="00235862"/>
    <w:rsid w:val="00241BD9"/>
    <w:rsid w:val="002521EE"/>
    <w:rsid w:val="00252462"/>
    <w:rsid w:val="00252773"/>
    <w:rsid w:val="00256811"/>
    <w:rsid w:val="00267318"/>
    <w:rsid w:val="00270B0E"/>
    <w:rsid w:val="00272BC7"/>
    <w:rsid w:val="00274C1B"/>
    <w:rsid w:val="002922F9"/>
    <w:rsid w:val="0029284B"/>
    <w:rsid w:val="002945B4"/>
    <w:rsid w:val="00297809"/>
    <w:rsid w:val="002A08B7"/>
    <w:rsid w:val="002A0FDC"/>
    <w:rsid w:val="002A21D8"/>
    <w:rsid w:val="002A431F"/>
    <w:rsid w:val="002A4B6E"/>
    <w:rsid w:val="002A58A3"/>
    <w:rsid w:val="002A6E31"/>
    <w:rsid w:val="002A7C27"/>
    <w:rsid w:val="002A7F9C"/>
    <w:rsid w:val="002B0388"/>
    <w:rsid w:val="002B0FE8"/>
    <w:rsid w:val="002B27BC"/>
    <w:rsid w:val="002B32FF"/>
    <w:rsid w:val="002B66B0"/>
    <w:rsid w:val="002B7338"/>
    <w:rsid w:val="002B7F95"/>
    <w:rsid w:val="002C1DB8"/>
    <w:rsid w:val="002C3E36"/>
    <w:rsid w:val="002C5738"/>
    <w:rsid w:val="002C7CF1"/>
    <w:rsid w:val="002D0A10"/>
    <w:rsid w:val="002D51DC"/>
    <w:rsid w:val="002D624D"/>
    <w:rsid w:val="002F18B9"/>
    <w:rsid w:val="002F269A"/>
    <w:rsid w:val="002F493C"/>
    <w:rsid w:val="0030046D"/>
    <w:rsid w:val="00305EBF"/>
    <w:rsid w:val="003066A0"/>
    <w:rsid w:val="003104AE"/>
    <w:rsid w:val="00310C09"/>
    <w:rsid w:val="003131AE"/>
    <w:rsid w:val="0031610D"/>
    <w:rsid w:val="003168BF"/>
    <w:rsid w:val="003200B6"/>
    <w:rsid w:val="00321C20"/>
    <w:rsid w:val="00325624"/>
    <w:rsid w:val="00326421"/>
    <w:rsid w:val="00331052"/>
    <w:rsid w:val="0033225B"/>
    <w:rsid w:val="00333C5B"/>
    <w:rsid w:val="00337860"/>
    <w:rsid w:val="0034005B"/>
    <w:rsid w:val="003426A7"/>
    <w:rsid w:val="003445AC"/>
    <w:rsid w:val="003522AD"/>
    <w:rsid w:val="0035311E"/>
    <w:rsid w:val="003532F6"/>
    <w:rsid w:val="003540AE"/>
    <w:rsid w:val="00354D0A"/>
    <w:rsid w:val="00356E4C"/>
    <w:rsid w:val="003620C2"/>
    <w:rsid w:val="00363564"/>
    <w:rsid w:val="00363E1C"/>
    <w:rsid w:val="003645ED"/>
    <w:rsid w:val="00370464"/>
    <w:rsid w:val="00371C63"/>
    <w:rsid w:val="003729FB"/>
    <w:rsid w:val="0037532A"/>
    <w:rsid w:val="00377634"/>
    <w:rsid w:val="00377DB9"/>
    <w:rsid w:val="00382DDA"/>
    <w:rsid w:val="00383123"/>
    <w:rsid w:val="00384601"/>
    <w:rsid w:val="00386140"/>
    <w:rsid w:val="003907E8"/>
    <w:rsid w:val="00393493"/>
    <w:rsid w:val="00393EBB"/>
    <w:rsid w:val="00395322"/>
    <w:rsid w:val="003A034B"/>
    <w:rsid w:val="003A58F6"/>
    <w:rsid w:val="003A6C85"/>
    <w:rsid w:val="003A77C6"/>
    <w:rsid w:val="003B19FD"/>
    <w:rsid w:val="003B23B2"/>
    <w:rsid w:val="003B29C1"/>
    <w:rsid w:val="003C0F4A"/>
    <w:rsid w:val="003C2219"/>
    <w:rsid w:val="003C22D7"/>
    <w:rsid w:val="003C477D"/>
    <w:rsid w:val="003C602E"/>
    <w:rsid w:val="003D2E71"/>
    <w:rsid w:val="003D513C"/>
    <w:rsid w:val="003D6A07"/>
    <w:rsid w:val="003D6B29"/>
    <w:rsid w:val="003D78C2"/>
    <w:rsid w:val="003E0362"/>
    <w:rsid w:val="003E2165"/>
    <w:rsid w:val="003E2680"/>
    <w:rsid w:val="003E48EB"/>
    <w:rsid w:val="003F16C4"/>
    <w:rsid w:val="003F37CB"/>
    <w:rsid w:val="003F3ECB"/>
    <w:rsid w:val="003F4878"/>
    <w:rsid w:val="003F552A"/>
    <w:rsid w:val="003F70E7"/>
    <w:rsid w:val="00401867"/>
    <w:rsid w:val="0040321D"/>
    <w:rsid w:val="0040407D"/>
    <w:rsid w:val="00413B06"/>
    <w:rsid w:val="004151CD"/>
    <w:rsid w:val="004151CE"/>
    <w:rsid w:val="00415873"/>
    <w:rsid w:val="0041738F"/>
    <w:rsid w:val="00420E15"/>
    <w:rsid w:val="00420F7C"/>
    <w:rsid w:val="00427AA7"/>
    <w:rsid w:val="0043141C"/>
    <w:rsid w:val="00436EEE"/>
    <w:rsid w:val="0044216C"/>
    <w:rsid w:val="00442796"/>
    <w:rsid w:val="00442C6B"/>
    <w:rsid w:val="00443D19"/>
    <w:rsid w:val="00447E6A"/>
    <w:rsid w:val="0045250E"/>
    <w:rsid w:val="00453BAD"/>
    <w:rsid w:val="00457C79"/>
    <w:rsid w:val="004601E5"/>
    <w:rsid w:val="00460C86"/>
    <w:rsid w:val="00462179"/>
    <w:rsid w:val="004636A8"/>
    <w:rsid w:val="0046612D"/>
    <w:rsid w:val="00471475"/>
    <w:rsid w:val="004719E1"/>
    <w:rsid w:val="00472B24"/>
    <w:rsid w:val="00473ED1"/>
    <w:rsid w:val="004767EF"/>
    <w:rsid w:val="004770C5"/>
    <w:rsid w:val="00481C33"/>
    <w:rsid w:val="00481E04"/>
    <w:rsid w:val="00483AD7"/>
    <w:rsid w:val="004861D9"/>
    <w:rsid w:val="00490405"/>
    <w:rsid w:val="0049298D"/>
    <w:rsid w:val="0049528C"/>
    <w:rsid w:val="00495758"/>
    <w:rsid w:val="004979E1"/>
    <w:rsid w:val="004A3393"/>
    <w:rsid w:val="004A4AB0"/>
    <w:rsid w:val="004A4C77"/>
    <w:rsid w:val="004A4FA6"/>
    <w:rsid w:val="004A5269"/>
    <w:rsid w:val="004A52B8"/>
    <w:rsid w:val="004A592E"/>
    <w:rsid w:val="004A76C7"/>
    <w:rsid w:val="004B0B81"/>
    <w:rsid w:val="004C1892"/>
    <w:rsid w:val="004C194B"/>
    <w:rsid w:val="004C1D9A"/>
    <w:rsid w:val="004C2C70"/>
    <w:rsid w:val="004C59EF"/>
    <w:rsid w:val="004C5B7C"/>
    <w:rsid w:val="004C7350"/>
    <w:rsid w:val="004D651A"/>
    <w:rsid w:val="004D6F52"/>
    <w:rsid w:val="004E1F10"/>
    <w:rsid w:val="004E2DF9"/>
    <w:rsid w:val="004E48ED"/>
    <w:rsid w:val="004E7446"/>
    <w:rsid w:val="004F0371"/>
    <w:rsid w:val="004F342D"/>
    <w:rsid w:val="004F3B84"/>
    <w:rsid w:val="004F7A44"/>
    <w:rsid w:val="00500411"/>
    <w:rsid w:val="005005EF"/>
    <w:rsid w:val="0050540D"/>
    <w:rsid w:val="00511473"/>
    <w:rsid w:val="005114DD"/>
    <w:rsid w:val="00514A14"/>
    <w:rsid w:val="00514C70"/>
    <w:rsid w:val="00516458"/>
    <w:rsid w:val="00516E35"/>
    <w:rsid w:val="005170E4"/>
    <w:rsid w:val="005176D5"/>
    <w:rsid w:val="00520F43"/>
    <w:rsid w:val="0052419B"/>
    <w:rsid w:val="005347BF"/>
    <w:rsid w:val="0053788C"/>
    <w:rsid w:val="00537F1B"/>
    <w:rsid w:val="00546BF2"/>
    <w:rsid w:val="005547BE"/>
    <w:rsid w:val="00561363"/>
    <w:rsid w:val="00563961"/>
    <w:rsid w:val="0056454B"/>
    <w:rsid w:val="00564E99"/>
    <w:rsid w:val="00565EC4"/>
    <w:rsid w:val="00567686"/>
    <w:rsid w:val="0057246E"/>
    <w:rsid w:val="00573C9D"/>
    <w:rsid w:val="005756A9"/>
    <w:rsid w:val="00576AF4"/>
    <w:rsid w:val="0058444E"/>
    <w:rsid w:val="00584645"/>
    <w:rsid w:val="005852CC"/>
    <w:rsid w:val="00585712"/>
    <w:rsid w:val="0058640B"/>
    <w:rsid w:val="00586C6F"/>
    <w:rsid w:val="00590204"/>
    <w:rsid w:val="0059133C"/>
    <w:rsid w:val="005926A8"/>
    <w:rsid w:val="00595740"/>
    <w:rsid w:val="00595F4B"/>
    <w:rsid w:val="005A3BC5"/>
    <w:rsid w:val="005A6CEC"/>
    <w:rsid w:val="005B10FE"/>
    <w:rsid w:val="005D5B84"/>
    <w:rsid w:val="005E00CA"/>
    <w:rsid w:val="005E0747"/>
    <w:rsid w:val="005E1411"/>
    <w:rsid w:val="005E17F4"/>
    <w:rsid w:val="005E3B8E"/>
    <w:rsid w:val="005F35F5"/>
    <w:rsid w:val="005F4F56"/>
    <w:rsid w:val="006059A4"/>
    <w:rsid w:val="00605BE1"/>
    <w:rsid w:val="00605C43"/>
    <w:rsid w:val="0061125F"/>
    <w:rsid w:val="00612A6C"/>
    <w:rsid w:val="00621485"/>
    <w:rsid w:val="00623D6F"/>
    <w:rsid w:val="00624282"/>
    <w:rsid w:val="00637BC3"/>
    <w:rsid w:val="00640704"/>
    <w:rsid w:val="00641C60"/>
    <w:rsid w:val="0064340B"/>
    <w:rsid w:val="00643649"/>
    <w:rsid w:val="00643EA1"/>
    <w:rsid w:val="006456BC"/>
    <w:rsid w:val="00646011"/>
    <w:rsid w:val="00646EC5"/>
    <w:rsid w:val="00647EEF"/>
    <w:rsid w:val="00653025"/>
    <w:rsid w:val="00653772"/>
    <w:rsid w:val="00654D29"/>
    <w:rsid w:val="00655749"/>
    <w:rsid w:val="00657482"/>
    <w:rsid w:val="00660339"/>
    <w:rsid w:val="006654A1"/>
    <w:rsid w:val="00666646"/>
    <w:rsid w:val="00666E23"/>
    <w:rsid w:val="00667514"/>
    <w:rsid w:val="00671AE5"/>
    <w:rsid w:val="00672315"/>
    <w:rsid w:val="00676F18"/>
    <w:rsid w:val="00680150"/>
    <w:rsid w:val="00680FA5"/>
    <w:rsid w:val="00681438"/>
    <w:rsid w:val="00682F29"/>
    <w:rsid w:val="00683BEE"/>
    <w:rsid w:val="006841F0"/>
    <w:rsid w:val="0068498B"/>
    <w:rsid w:val="00685D3F"/>
    <w:rsid w:val="00687AC1"/>
    <w:rsid w:val="00691735"/>
    <w:rsid w:val="00697D6C"/>
    <w:rsid w:val="006A1C1F"/>
    <w:rsid w:val="006A2567"/>
    <w:rsid w:val="006A2602"/>
    <w:rsid w:val="006A3FD8"/>
    <w:rsid w:val="006A492D"/>
    <w:rsid w:val="006A4BE4"/>
    <w:rsid w:val="006A5C1F"/>
    <w:rsid w:val="006B0A77"/>
    <w:rsid w:val="006C3543"/>
    <w:rsid w:val="006C7978"/>
    <w:rsid w:val="006D4627"/>
    <w:rsid w:val="006D5BAE"/>
    <w:rsid w:val="006D6F3C"/>
    <w:rsid w:val="006D7B40"/>
    <w:rsid w:val="006D7E34"/>
    <w:rsid w:val="006E7139"/>
    <w:rsid w:val="006F2771"/>
    <w:rsid w:val="006F3D31"/>
    <w:rsid w:val="006F5023"/>
    <w:rsid w:val="006F6851"/>
    <w:rsid w:val="006F7403"/>
    <w:rsid w:val="0070121B"/>
    <w:rsid w:val="007100E5"/>
    <w:rsid w:val="00710237"/>
    <w:rsid w:val="007141CF"/>
    <w:rsid w:val="00714AE6"/>
    <w:rsid w:val="00714D90"/>
    <w:rsid w:val="00721667"/>
    <w:rsid w:val="00721D0B"/>
    <w:rsid w:val="0072225B"/>
    <w:rsid w:val="00722BFC"/>
    <w:rsid w:val="00722E44"/>
    <w:rsid w:val="0072319F"/>
    <w:rsid w:val="00725CED"/>
    <w:rsid w:val="00727AB6"/>
    <w:rsid w:val="00730BC3"/>
    <w:rsid w:val="007313F7"/>
    <w:rsid w:val="007329D0"/>
    <w:rsid w:val="007333C7"/>
    <w:rsid w:val="00741642"/>
    <w:rsid w:val="00746A53"/>
    <w:rsid w:val="00746E0C"/>
    <w:rsid w:val="00753C4A"/>
    <w:rsid w:val="007578EE"/>
    <w:rsid w:val="0076177A"/>
    <w:rsid w:val="00766627"/>
    <w:rsid w:val="007670B5"/>
    <w:rsid w:val="00777BE5"/>
    <w:rsid w:val="007861EF"/>
    <w:rsid w:val="00787448"/>
    <w:rsid w:val="00787BD1"/>
    <w:rsid w:val="00790ABC"/>
    <w:rsid w:val="007947F5"/>
    <w:rsid w:val="007A0632"/>
    <w:rsid w:val="007A0F98"/>
    <w:rsid w:val="007A1BF2"/>
    <w:rsid w:val="007A1D06"/>
    <w:rsid w:val="007A2F23"/>
    <w:rsid w:val="007A5733"/>
    <w:rsid w:val="007A6995"/>
    <w:rsid w:val="007A7122"/>
    <w:rsid w:val="007A7494"/>
    <w:rsid w:val="007B075D"/>
    <w:rsid w:val="007B7247"/>
    <w:rsid w:val="007B73AA"/>
    <w:rsid w:val="007C3E72"/>
    <w:rsid w:val="007C44A5"/>
    <w:rsid w:val="007C58D0"/>
    <w:rsid w:val="007C5B41"/>
    <w:rsid w:val="007C76BE"/>
    <w:rsid w:val="007C78E1"/>
    <w:rsid w:val="007C7DBD"/>
    <w:rsid w:val="007D0AE8"/>
    <w:rsid w:val="007D17C3"/>
    <w:rsid w:val="007D3439"/>
    <w:rsid w:val="007D4DD9"/>
    <w:rsid w:val="007D5EE2"/>
    <w:rsid w:val="007D603E"/>
    <w:rsid w:val="007E420B"/>
    <w:rsid w:val="007E6C74"/>
    <w:rsid w:val="007E7F7C"/>
    <w:rsid w:val="007F0D92"/>
    <w:rsid w:val="007F193E"/>
    <w:rsid w:val="007F2860"/>
    <w:rsid w:val="007F3A89"/>
    <w:rsid w:val="007F41D5"/>
    <w:rsid w:val="007F5A91"/>
    <w:rsid w:val="00801D15"/>
    <w:rsid w:val="00801D53"/>
    <w:rsid w:val="00803A76"/>
    <w:rsid w:val="00803FCF"/>
    <w:rsid w:val="00804030"/>
    <w:rsid w:val="008049C0"/>
    <w:rsid w:val="00805A8E"/>
    <w:rsid w:val="00805D65"/>
    <w:rsid w:val="0081006A"/>
    <w:rsid w:val="008124CA"/>
    <w:rsid w:val="00820767"/>
    <w:rsid w:val="00821A2A"/>
    <w:rsid w:val="00821F74"/>
    <w:rsid w:val="00824F28"/>
    <w:rsid w:val="00825808"/>
    <w:rsid w:val="00826FE5"/>
    <w:rsid w:val="0082787D"/>
    <w:rsid w:val="008307A5"/>
    <w:rsid w:val="00830BD8"/>
    <w:rsid w:val="008318BE"/>
    <w:rsid w:val="00832E69"/>
    <w:rsid w:val="00836AB9"/>
    <w:rsid w:val="008375D8"/>
    <w:rsid w:val="0084110E"/>
    <w:rsid w:val="0084133A"/>
    <w:rsid w:val="0084563F"/>
    <w:rsid w:val="00845785"/>
    <w:rsid w:val="0085117A"/>
    <w:rsid w:val="00852ACF"/>
    <w:rsid w:val="008533A4"/>
    <w:rsid w:val="00857CFC"/>
    <w:rsid w:val="00861E1B"/>
    <w:rsid w:val="00862C1C"/>
    <w:rsid w:val="00872EF6"/>
    <w:rsid w:val="0087528D"/>
    <w:rsid w:val="008809FD"/>
    <w:rsid w:val="0088150E"/>
    <w:rsid w:val="00882859"/>
    <w:rsid w:val="0088468E"/>
    <w:rsid w:val="008848C1"/>
    <w:rsid w:val="0088545B"/>
    <w:rsid w:val="00885AC2"/>
    <w:rsid w:val="008863A3"/>
    <w:rsid w:val="00886404"/>
    <w:rsid w:val="0089194F"/>
    <w:rsid w:val="00891AB9"/>
    <w:rsid w:val="0089238B"/>
    <w:rsid w:val="0089417A"/>
    <w:rsid w:val="00894E7D"/>
    <w:rsid w:val="0089560C"/>
    <w:rsid w:val="008972D0"/>
    <w:rsid w:val="008A1ACF"/>
    <w:rsid w:val="008A5780"/>
    <w:rsid w:val="008B1148"/>
    <w:rsid w:val="008B13DD"/>
    <w:rsid w:val="008B1DCB"/>
    <w:rsid w:val="008B26F9"/>
    <w:rsid w:val="008B7FEC"/>
    <w:rsid w:val="008C015E"/>
    <w:rsid w:val="008C1082"/>
    <w:rsid w:val="008C28F5"/>
    <w:rsid w:val="008C2967"/>
    <w:rsid w:val="008C50BE"/>
    <w:rsid w:val="008C545A"/>
    <w:rsid w:val="008D0079"/>
    <w:rsid w:val="008D21A7"/>
    <w:rsid w:val="008D29FB"/>
    <w:rsid w:val="008D37D8"/>
    <w:rsid w:val="008D3EB3"/>
    <w:rsid w:val="008D4F2F"/>
    <w:rsid w:val="008D6038"/>
    <w:rsid w:val="008D697F"/>
    <w:rsid w:val="008E2D24"/>
    <w:rsid w:val="008E3BA0"/>
    <w:rsid w:val="008E42E0"/>
    <w:rsid w:val="008E6CFC"/>
    <w:rsid w:val="008F1DEC"/>
    <w:rsid w:val="008F5598"/>
    <w:rsid w:val="00900BA4"/>
    <w:rsid w:val="009016D7"/>
    <w:rsid w:val="00902764"/>
    <w:rsid w:val="009033A5"/>
    <w:rsid w:val="00905F20"/>
    <w:rsid w:val="00910922"/>
    <w:rsid w:val="00912B0F"/>
    <w:rsid w:val="00914A2A"/>
    <w:rsid w:val="00914C35"/>
    <w:rsid w:val="00916E33"/>
    <w:rsid w:val="00917711"/>
    <w:rsid w:val="009217D1"/>
    <w:rsid w:val="00925364"/>
    <w:rsid w:val="00927E15"/>
    <w:rsid w:val="00932FFB"/>
    <w:rsid w:val="009341FC"/>
    <w:rsid w:val="0093438B"/>
    <w:rsid w:val="009425A8"/>
    <w:rsid w:val="00945E5D"/>
    <w:rsid w:val="00945FB8"/>
    <w:rsid w:val="00950338"/>
    <w:rsid w:val="00955AC9"/>
    <w:rsid w:val="00957D87"/>
    <w:rsid w:val="00960D4D"/>
    <w:rsid w:val="00961313"/>
    <w:rsid w:val="00966710"/>
    <w:rsid w:val="00966BA1"/>
    <w:rsid w:val="0097129D"/>
    <w:rsid w:val="00971E76"/>
    <w:rsid w:val="00972CFA"/>
    <w:rsid w:val="009732AC"/>
    <w:rsid w:val="009748FD"/>
    <w:rsid w:val="00974BDD"/>
    <w:rsid w:val="009757AA"/>
    <w:rsid w:val="009776F0"/>
    <w:rsid w:val="00977FC9"/>
    <w:rsid w:val="009808E1"/>
    <w:rsid w:val="00981179"/>
    <w:rsid w:val="00983432"/>
    <w:rsid w:val="00985E29"/>
    <w:rsid w:val="009864BE"/>
    <w:rsid w:val="0098655E"/>
    <w:rsid w:val="00990E0D"/>
    <w:rsid w:val="00991800"/>
    <w:rsid w:val="00994E40"/>
    <w:rsid w:val="009A11A4"/>
    <w:rsid w:val="009A1807"/>
    <w:rsid w:val="009A22A1"/>
    <w:rsid w:val="009A2BC2"/>
    <w:rsid w:val="009A4B0F"/>
    <w:rsid w:val="009A581D"/>
    <w:rsid w:val="009B02B1"/>
    <w:rsid w:val="009B030B"/>
    <w:rsid w:val="009B3308"/>
    <w:rsid w:val="009B6094"/>
    <w:rsid w:val="009B67DA"/>
    <w:rsid w:val="009B6EBF"/>
    <w:rsid w:val="009B7808"/>
    <w:rsid w:val="009B7860"/>
    <w:rsid w:val="009C505C"/>
    <w:rsid w:val="009C6F5C"/>
    <w:rsid w:val="009D2DE9"/>
    <w:rsid w:val="009D6E62"/>
    <w:rsid w:val="009E04BC"/>
    <w:rsid w:val="009E231C"/>
    <w:rsid w:val="009E25BE"/>
    <w:rsid w:val="009E46CC"/>
    <w:rsid w:val="009E4D04"/>
    <w:rsid w:val="009E6C25"/>
    <w:rsid w:val="009E743B"/>
    <w:rsid w:val="009F1215"/>
    <w:rsid w:val="009F2139"/>
    <w:rsid w:val="009F2823"/>
    <w:rsid w:val="009F4A56"/>
    <w:rsid w:val="009F582F"/>
    <w:rsid w:val="00A01698"/>
    <w:rsid w:val="00A028E3"/>
    <w:rsid w:val="00A02A6B"/>
    <w:rsid w:val="00A06BF4"/>
    <w:rsid w:val="00A139AD"/>
    <w:rsid w:val="00A15DDE"/>
    <w:rsid w:val="00A15F12"/>
    <w:rsid w:val="00A2063E"/>
    <w:rsid w:val="00A20F66"/>
    <w:rsid w:val="00A215CE"/>
    <w:rsid w:val="00A2431D"/>
    <w:rsid w:val="00A31510"/>
    <w:rsid w:val="00A31C05"/>
    <w:rsid w:val="00A33608"/>
    <w:rsid w:val="00A376A4"/>
    <w:rsid w:val="00A37B0C"/>
    <w:rsid w:val="00A45DF8"/>
    <w:rsid w:val="00A46035"/>
    <w:rsid w:val="00A50A47"/>
    <w:rsid w:val="00A5289F"/>
    <w:rsid w:val="00A53E69"/>
    <w:rsid w:val="00A555AC"/>
    <w:rsid w:val="00A577C7"/>
    <w:rsid w:val="00A60110"/>
    <w:rsid w:val="00A647D3"/>
    <w:rsid w:val="00A64CC7"/>
    <w:rsid w:val="00A65205"/>
    <w:rsid w:val="00A656EF"/>
    <w:rsid w:val="00A669BC"/>
    <w:rsid w:val="00A70594"/>
    <w:rsid w:val="00A765D4"/>
    <w:rsid w:val="00A76865"/>
    <w:rsid w:val="00A76B29"/>
    <w:rsid w:val="00A77CEC"/>
    <w:rsid w:val="00A80C67"/>
    <w:rsid w:val="00A85496"/>
    <w:rsid w:val="00A85717"/>
    <w:rsid w:val="00A86C7E"/>
    <w:rsid w:val="00A91846"/>
    <w:rsid w:val="00A929ED"/>
    <w:rsid w:val="00AA0E47"/>
    <w:rsid w:val="00AA2538"/>
    <w:rsid w:val="00AA5F0E"/>
    <w:rsid w:val="00AA7BCB"/>
    <w:rsid w:val="00AB15F5"/>
    <w:rsid w:val="00AC25F3"/>
    <w:rsid w:val="00AC2B25"/>
    <w:rsid w:val="00AC318D"/>
    <w:rsid w:val="00AC5DDD"/>
    <w:rsid w:val="00AC7C5B"/>
    <w:rsid w:val="00AD2DBC"/>
    <w:rsid w:val="00AD6B2D"/>
    <w:rsid w:val="00AD6EE8"/>
    <w:rsid w:val="00AE2D88"/>
    <w:rsid w:val="00AE7792"/>
    <w:rsid w:val="00AF09EF"/>
    <w:rsid w:val="00AF16C3"/>
    <w:rsid w:val="00B0059F"/>
    <w:rsid w:val="00B025AE"/>
    <w:rsid w:val="00B03F3F"/>
    <w:rsid w:val="00B040F4"/>
    <w:rsid w:val="00B056C9"/>
    <w:rsid w:val="00B05F57"/>
    <w:rsid w:val="00B066BC"/>
    <w:rsid w:val="00B07B8D"/>
    <w:rsid w:val="00B10D9C"/>
    <w:rsid w:val="00B11E9E"/>
    <w:rsid w:val="00B16B19"/>
    <w:rsid w:val="00B173AC"/>
    <w:rsid w:val="00B20FB1"/>
    <w:rsid w:val="00B21185"/>
    <w:rsid w:val="00B25D59"/>
    <w:rsid w:val="00B26553"/>
    <w:rsid w:val="00B301EA"/>
    <w:rsid w:val="00B31740"/>
    <w:rsid w:val="00B31DFA"/>
    <w:rsid w:val="00B41DD3"/>
    <w:rsid w:val="00B446C3"/>
    <w:rsid w:val="00B50443"/>
    <w:rsid w:val="00B543C4"/>
    <w:rsid w:val="00B551CC"/>
    <w:rsid w:val="00B5542C"/>
    <w:rsid w:val="00B6095C"/>
    <w:rsid w:val="00B6725B"/>
    <w:rsid w:val="00B74EA1"/>
    <w:rsid w:val="00B75B10"/>
    <w:rsid w:val="00B76833"/>
    <w:rsid w:val="00B76D29"/>
    <w:rsid w:val="00B77649"/>
    <w:rsid w:val="00B801DD"/>
    <w:rsid w:val="00B8102D"/>
    <w:rsid w:val="00B851E9"/>
    <w:rsid w:val="00B86181"/>
    <w:rsid w:val="00B8621C"/>
    <w:rsid w:val="00B94DDD"/>
    <w:rsid w:val="00B95411"/>
    <w:rsid w:val="00BA0D0D"/>
    <w:rsid w:val="00BA61BB"/>
    <w:rsid w:val="00BA7E16"/>
    <w:rsid w:val="00BB09CD"/>
    <w:rsid w:val="00BB0A9A"/>
    <w:rsid w:val="00BB1AFF"/>
    <w:rsid w:val="00BB1BA5"/>
    <w:rsid w:val="00BB3E34"/>
    <w:rsid w:val="00BB5045"/>
    <w:rsid w:val="00BB6120"/>
    <w:rsid w:val="00BB6E6C"/>
    <w:rsid w:val="00BB70EC"/>
    <w:rsid w:val="00BC51AA"/>
    <w:rsid w:val="00BC78CC"/>
    <w:rsid w:val="00BD469F"/>
    <w:rsid w:val="00BD6954"/>
    <w:rsid w:val="00BD72DD"/>
    <w:rsid w:val="00BE03C3"/>
    <w:rsid w:val="00BE0AEA"/>
    <w:rsid w:val="00BF18CA"/>
    <w:rsid w:val="00BF2576"/>
    <w:rsid w:val="00BF6CF7"/>
    <w:rsid w:val="00C02411"/>
    <w:rsid w:val="00C03659"/>
    <w:rsid w:val="00C060C6"/>
    <w:rsid w:val="00C11AC2"/>
    <w:rsid w:val="00C16E80"/>
    <w:rsid w:val="00C17DEA"/>
    <w:rsid w:val="00C2097F"/>
    <w:rsid w:val="00C21E45"/>
    <w:rsid w:val="00C22274"/>
    <w:rsid w:val="00C26CAF"/>
    <w:rsid w:val="00C2707F"/>
    <w:rsid w:val="00C301B1"/>
    <w:rsid w:val="00C35F34"/>
    <w:rsid w:val="00C3754B"/>
    <w:rsid w:val="00C401AB"/>
    <w:rsid w:val="00C42D1A"/>
    <w:rsid w:val="00C44B14"/>
    <w:rsid w:val="00C4543F"/>
    <w:rsid w:val="00C45D54"/>
    <w:rsid w:val="00C513A7"/>
    <w:rsid w:val="00C51C59"/>
    <w:rsid w:val="00C528FC"/>
    <w:rsid w:val="00C53760"/>
    <w:rsid w:val="00C555AB"/>
    <w:rsid w:val="00C55E22"/>
    <w:rsid w:val="00C57CAF"/>
    <w:rsid w:val="00C619B1"/>
    <w:rsid w:val="00C62B4A"/>
    <w:rsid w:val="00C64059"/>
    <w:rsid w:val="00C6433A"/>
    <w:rsid w:val="00C65769"/>
    <w:rsid w:val="00C710AE"/>
    <w:rsid w:val="00C75F48"/>
    <w:rsid w:val="00C764B9"/>
    <w:rsid w:val="00C800A8"/>
    <w:rsid w:val="00C80529"/>
    <w:rsid w:val="00C808DA"/>
    <w:rsid w:val="00C80E1A"/>
    <w:rsid w:val="00C81296"/>
    <w:rsid w:val="00C814C4"/>
    <w:rsid w:val="00C82C87"/>
    <w:rsid w:val="00C85612"/>
    <w:rsid w:val="00C9066B"/>
    <w:rsid w:val="00C90F4B"/>
    <w:rsid w:val="00C928D5"/>
    <w:rsid w:val="00C9456C"/>
    <w:rsid w:val="00C94921"/>
    <w:rsid w:val="00C94F5D"/>
    <w:rsid w:val="00C95C45"/>
    <w:rsid w:val="00C96255"/>
    <w:rsid w:val="00CA4DDD"/>
    <w:rsid w:val="00CA6649"/>
    <w:rsid w:val="00CB35A0"/>
    <w:rsid w:val="00CB531C"/>
    <w:rsid w:val="00CB781F"/>
    <w:rsid w:val="00CC32CB"/>
    <w:rsid w:val="00CC330D"/>
    <w:rsid w:val="00CC4B30"/>
    <w:rsid w:val="00CC6599"/>
    <w:rsid w:val="00CC74BF"/>
    <w:rsid w:val="00CD1341"/>
    <w:rsid w:val="00CD1AE1"/>
    <w:rsid w:val="00CD7B20"/>
    <w:rsid w:val="00CE457F"/>
    <w:rsid w:val="00CE78A3"/>
    <w:rsid w:val="00CE7CD8"/>
    <w:rsid w:val="00CE7F10"/>
    <w:rsid w:val="00CF150A"/>
    <w:rsid w:val="00CF1FA9"/>
    <w:rsid w:val="00CF3362"/>
    <w:rsid w:val="00CF399F"/>
    <w:rsid w:val="00CF3E7A"/>
    <w:rsid w:val="00CF3F90"/>
    <w:rsid w:val="00CF566A"/>
    <w:rsid w:val="00CF75C9"/>
    <w:rsid w:val="00CF7ECE"/>
    <w:rsid w:val="00D02BCB"/>
    <w:rsid w:val="00D0348D"/>
    <w:rsid w:val="00D0380E"/>
    <w:rsid w:val="00D07503"/>
    <w:rsid w:val="00D12344"/>
    <w:rsid w:val="00D14FC6"/>
    <w:rsid w:val="00D15552"/>
    <w:rsid w:val="00D24256"/>
    <w:rsid w:val="00D25393"/>
    <w:rsid w:val="00D2690B"/>
    <w:rsid w:val="00D26DA0"/>
    <w:rsid w:val="00D27D34"/>
    <w:rsid w:val="00D27E2B"/>
    <w:rsid w:val="00D33123"/>
    <w:rsid w:val="00D33901"/>
    <w:rsid w:val="00D34D3C"/>
    <w:rsid w:val="00D352E9"/>
    <w:rsid w:val="00D35DFC"/>
    <w:rsid w:val="00D3692D"/>
    <w:rsid w:val="00D410DC"/>
    <w:rsid w:val="00D425EE"/>
    <w:rsid w:val="00D434AA"/>
    <w:rsid w:val="00D462DE"/>
    <w:rsid w:val="00D50ECA"/>
    <w:rsid w:val="00D52279"/>
    <w:rsid w:val="00D5321B"/>
    <w:rsid w:val="00D54935"/>
    <w:rsid w:val="00D55909"/>
    <w:rsid w:val="00D55979"/>
    <w:rsid w:val="00D60AA5"/>
    <w:rsid w:val="00D634A4"/>
    <w:rsid w:val="00D6376C"/>
    <w:rsid w:val="00D63983"/>
    <w:rsid w:val="00D63D6B"/>
    <w:rsid w:val="00D65F80"/>
    <w:rsid w:val="00D71835"/>
    <w:rsid w:val="00D8053C"/>
    <w:rsid w:val="00D835AB"/>
    <w:rsid w:val="00D83DF6"/>
    <w:rsid w:val="00D84376"/>
    <w:rsid w:val="00D85FAF"/>
    <w:rsid w:val="00D867B2"/>
    <w:rsid w:val="00D90D87"/>
    <w:rsid w:val="00D91142"/>
    <w:rsid w:val="00D9145D"/>
    <w:rsid w:val="00D91AE3"/>
    <w:rsid w:val="00D946AB"/>
    <w:rsid w:val="00D94EC2"/>
    <w:rsid w:val="00D974D6"/>
    <w:rsid w:val="00DA3E95"/>
    <w:rsid w:val="00DA45E7"/>
    <w:rsid w:val="00DA6B3E"/>
    <w:rsid w:val="00DB2583"/>
    <w:rsid w:val="00DC2CCA"/>
    <w:rsid w:val="00DC4885"/>
    <w:rsid w:val="00DC5803"/>
    <w:rsid w:val="00DD1AC8"/>
    <w:rsid w:val="00DD20AF"/>
    <w:rsid w:val="00DE1A21"/>
    <w:rsid w:val="00DE3830"/>
    <w:rsid w:val="00DE79AC"/>
    <w:rsid w:val="00DF32F3"/>
    <w:rsid w:val="00DF3B94"/>
    <w:rsid w:val="00DF4B9B"/>
    <w:rsid w:val="00DF4ED5"/>
    <w:rsid w:val="00E0041D"/>
    <w:rsid w:val="00E017BF"/>
    <w:rsid w:val="00E03698"/>
    <w:rsid w:val="00E04837"/>
    <w:rsid w:val="00E051E9"/>
    <w:rsid w:val="00E07770"/>
    <w:rsid w:val="00E07956"/>
    <w:rsid w:val="00E07E78"/>
    <w:rsid w:val="00E07EAC"/>
    <w:rsid w:val="00E12C42"/>
    <w:rsid w:val="00E14F19"/>
    <w:rsid w:val="00E1603C"/>
    <w:rsid w:val="00E16EEC"/>
    <w:rsid w:val="00E20042"/>
    <w:rsid w:val="00E2387E"/>
    <w:rsid w:val="00E260B2"/>
    <w:rsid w:val="00E26C0E"/>
    <w:rsid w:val="00E326CD"/>
    <w:rsid w:val="00E40D0F"/>
    <w:rsid w:val="00E4398B"/>
    <w:rsid w:val="00E43DC0"/>
    <w:rsid w:val="00E443C2"/>
    <w:rsid w:val="00E529A7"/>
    <w:rsid w:val="00E538CB"/>
    <w:rsid w:val="00E54098"/>
    <w:rsid w:val="00E56567"/>
    <w:rsid w:val="00E62EAF"/>
    <w:rsid w:val="00E64FF9"/>
    <w:rsid w:val="00E665A5"/>
    <w:rsid w:val="00E669B6"/>
    <w:rsid w:val="00E66D13"/>
    <w:rsid w:val="00E74500"/>
    <w:rsid w:val="00E754E9"/>
    <w:rsid w:val="00E77D6C"/>
    <w:rsid w:val="00E80E61"/>
    <w:rsid w:val="00E84101"/>
    <w:rsid w:val="00E871E1"/>
    <w:rsid w:val="00E87776"/>
    <w:rsid w:val="00E9052F"/>
    <w:rsid w:val="00E963E2"/>
    <w:rsid w:val="00E967BE"/>
    <w:rsid w:val="00E97274"/>
    <w:rsid w:val="00EA029A"/>
    <w:rsid w:val="00EA1068"/>
    <w:rsid w:val="00EA1638"/>
    <w:rsid w:val="00EA65B1"/>
    <w:rsid w:val="00EA66E2"/>
    <w:rsid w:val="00EB0A88"/>
    <w:rsid w:val="00EB5F3E"/>
    <w:rsid w:val="00EB5F46"/>
    <w:rsid w:val="00EB69D1"/>
    <w:rsid w:val="00EC1E13"/>
    <w:rsid w:val="00EC281A"/>
    <w:rsid w:val="00EC6BE9"/>
    <w:rsid w:val="00ED37AC"/>
    <w:rsid w:val="00ED6F7D"/>
    <w:rsid w:val="00ED7D08"/>
    <w:rsid w:val="00EE71A4"/>
    <w:rsid w:val="00EF0C11"/>
    <w:rsid w:val="00EF2405"/>
    <w:rsid w:val="00EF2447"/>
    <w:rsid w:val="00EF267A"/>
    <w:rsid w:val="00EF325B"/>
    <w:rsid w:val="00EF3C5C"/>
    <w:rsid w:val="00EF67F5"/>
    <w:rsid w:val="00EF6BA1"/>
    <w:rsid w:val="00EF76B5"/>
    <w:rsid w:val="00F00994"/>
    <w:rsid w:val="00F00F12"/>
    <w:rsid w:val="00F015DD"/>
    <w:rsid w:val="00F14B7E"/>
    <w:rsid w:val="00F15862"/>
    <w:rsid w:val="00F24AAC"/>
    <w:rsid w:val="00F26FFD"/>
    <w:rsid w:val="00F330C3"/>
    <w:rsid w:val="00F35BC2"/>
    <w:rsid w:val="00F35F2C"/>
    <w:rsid w:val="00F37885"/>
    <w:rsid w:val="00F4214D"/>
    <w:rsid w:val="00F50B44"/>
    <w:rsid w:val="00F51BB7"/>
    <w:rsid w:val="00F53405"/>
    <w:rsid w:val="00F551F5"/>
    <w:rsid w:val="00F57596"/>
    <w:rsid w:val="00F607AD"/>
    <w:rsid w:val="00F60EE7"/>
    <w:rsid w:val="00F60FF5"/>
    <w:rsid w:val="00F62D0E"/>
    <w:rsid w:val="00F64211"/>
    <w:rsid w:val="00F64C0F"/>
    <w:rsid w:val="00F65229"/>
    <w:rsid w:val="00F65548"/>
    <w:rsid w:val="00F65EDA"/>
    <w:rsid w:val="00F67DDD"/>
    <w:rsid w:val="00F7240F"/>
    <w:rsid w:val="00F74B93"/>
    <w:rsid w:val="00F815E5"/>
    <w:rsid w:val="00F81EA1"/>
    <w:rsid w:val="00F8263B"/>
    <w:rsid w:val="00F84A3D"/>
    <w:rsid w:val="00F90049"/>
    <w:rsid w:val="00F910D4"/>
    <w:rsid w:val="00F92047"/>
    <w:rsid w:val="00F92B3F"/>
    <w:rsid w:val="00F933A9"/>
    <w:rsid w:val="00F9429F"/>
    <w:rsid w:val="00FA1991"/>
    <w:rsid w:val="00FA3BE2"/>
    <w:rsid w:val="00FA438E"/>
    <w:rsid w:val="00FA4897"/>
    <w:rsid w:val="00FA5BFC"/>
    <w:rsid w:val="00FA65FC"/>
    <w:rsid w:val="00FB0CF8"/>
    <w:rsid w:val="00FB2BE3"/>
    <w:rsid w:val="00FB2C42"/>
    <w:rsid w:val="00FB5EAB"/>
    <w:rsid w:val="00FB6DEF"/>
    <w:rsid w:val="00FB784E"/>
    <w:rsid w:val="00FC47A2"/>
    <w:rsid w:val="00FC4BF8"/>
    <w:rsid w:val="00FD16BF"/>
    <w:rsid w:val="00FD1C2F"/>
    <w:rsid w:val="00FD373F"/>
    <w:rsid w:val="00FD691F"/>
    <w:rsid w:val="00FD7689"/>
    <w:rsid w:val="00FD7B82"/>
    <w:rsid w:val="00FE4426"/>
    <w:rsid w:val="00FE4535"/>
    <w:rsid w:val="00FE6CB5"/>
    <w:rsid w:val="00FF113A"/>
    <w:rsid w:val="00FF1B1F"/>
    <w:rsid w:val="00FF1C22"/>
    <w:rsid w:val="00FF20E4"/>
    <w:rsid w:val="00FF2BDF"/>
    <w:rsid w:val="00FF4B54"/>
    <w:rsid w:val="00FF775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DA77C"/>
  <w15:chartTrackingRefBased/>
  <w15:docId w15:val="{D157573B-B6FE-4C42-B1A5-F2839A060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A07"/>
  </w:style>
  <w:style w:type="paragraph" w:styleId="Heading1">
    <w:name w:val="heading 1"/>
    <w:basedOn w:val="Normal"/>
    <w:next w:val="Normal"/>
    <w:link w:val="Heading1Char"/>
    <w:uiPriority w:val="9"/>
    <w:qFormat/>
    <w:rsid w:val="003066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69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16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066A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69B6"/>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D84376"/>
    <w:pPr>
      <w:spacing w:after="0" w:line="240" w:lineRule="auto"/>
    </w:pPr>
  </w:style>
  <w:style w:type="paragraph" w:styleId="ListParagraph">
    <w:name w:val="List Paragraph"/>
    <w:basedOn w:val="Normal"/>
    <w:uiPriority w:val="34"/>
    <w:qFormat/>
    <w:rsid w:val="007E7F7C"/>
    <w:pPr>
      <w:ind w:left="720"/>
      <w:contextualSpacing/>
    </w:pPr>
  </w:style>
  <w:style w:type="paragraph" w:styleId="Header">
    <w:name w:val="header"/>
    <w:basedOn w:val="Normal"/>
    <w:link w:val="HeaderChar"/>
    <w:uiPriority w:val="99"/>
    <w:unhideWhenUsed/>
    <w:rsid w:val="00D14F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4FC6"/>
  </w:style>
  <w:style w:type="paragraph" w:styleId="Footer">
    <w:name w:val="footer"/>
    <w:basedOn w:val="Normal"/>
    <w:link w:val="FooterChar"/>
    <w:uiPriority w:val="99"/>
    <w:unhideWhenUsed/>
    <w:rsid w:val="00D14F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4FC6"/>
  </w:style>
  <w:style w:type="paragraph" w:styleId="BalloonText">
    <w:name w:val="Balloon Text"/>
    <w:basedOn w:val="Normal"/>
    <w:link w:val="BalloonTextChar"/>
    <w:uiPriority w:val="99"/>
    <w:semiHidden/>
    <w:unhideWhenUsed/>
    <w:rsid w:val="00E260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0B2"/>
    <w:rPr>
      <w:rFonts w:ascii="Segoe UI" w:hAnsi="Segoe UI" w:cs="Segoe UI"/>
      <w:sz w:val="18"/>
      <w:szCs w:val="18"/>
    </w:rPr>
  </w:style>
  <w:style w:type="paragraph" w:styleId="NormalWeb">
    <w:name w:val="Normal (Web)"/>
    <w:basedOn w:val="Normal"/>
    <w:uiPriority w:val="99"/>
    <w:unhideWhenUsed/>
    <w:rsid w:val="001C29F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878602">
      <w:bodyDiv w:val="1"/>
      <w:marLeft w:val="0"/>
      <w:marRight w:val="0"/>
      <w:marTop w:val="0"/>
      <w:marBottom w:val="0"/>
      <w:divBdr>
        <w:top w:val="none" w:sz="0" w:space="0" w:color="auto"/>
        <w:left w:val="none" w:sz="0" w:space="0" w:color="auto"/>
        <w:bottom w:val="none" w:sz="0" w:space="0" w:color="auto"/>
        <w:right w:val="none" w:sz="0" w:space="0" w:color="auto"/>
      </w:divBdr>
    </w:div>
    <w:div w:id="107622547">
      <w:bodyDiv w:val="1"/>
      <w:marLeft w:val="0"/>
      <w:marRight w:val="0"/>
      <w:marTop w:val="0"/>
      <w:marBottom w:val="0"/>
      <w:divBdr>
        <w:top w:val="none" w:sz="0" w:space="0" w:color="auto"/>
        <w:left w:val="none" w:sz="0" w:space="0" w:color="auto"/>
        <w:bottom w:val="none" w:sz="0" w:space="0" w:color="auto"/>
        <w:right w:val="none" w:sz="0" w:space="0" w:color="auto"/>
      </w:divBdr>
    </w:div>
    <w:div w:id="183590541">
      <w:bodyDiv w:val="1"/>
      <w:marLeft w:val="0"/>
      <w:marRight w:val="0"/>
      <w:marTop w:val="0"/>
      <w:marBottom w:val="0"/>
      <w:divBdr>
        <w:top w:val="none" w:sz="0" w:space="0" w:color="auto"/>
        <w:left w:val="none" w:sz="0" w:space="0" w:color="auto"/>
        <w:bottom w:val="none" w:sz="0" w:space="0" w:color="auto"/>
        <w:right w:val="none" w:sz="0" w:space="0" w:color="auto"/>
      </w:divBdr>
      <w:divsChild>
        <w:div w:id="557284578">
          <w:marLeft w:val="0"/>
          <w:marRight w:val="0"/>
          <w:marTop w:val="0"/>
          <w:marBottom w:val="0"/>
          <w:divBdr>
            <w:top w:val="none" w:sz="0" w:space="0" w:color="auto"/>
            <w:left w:val="none" w:sz="0" w:space="0" w:color="auto"/>
            <w:bottom w:val="none" w:sz="0" w:space="0" w:color="auto"/>
            <w:right w:val="none" w:sz="0" w:space="0" w:color="auto"/>
          </w:divBdr>
          <w:divsChild>
            <w:div w:id="1409694174">
              <w:marLeft w:val="0"/>
              <w:marRight w:val="0"/>
              <w:marTop w:val="0"/>
              <w:marBottom w:val="0"/>
              <w:divBdr>
                <w:top w:val="none" w:sz="0" w:space="0" w:color="auto"/>
                <w:left w:val="none" w:sz="0" w:space="0" w:color="auto"/>
                <w:bottom w:val="none" w:sz="0" w:space="0" w:color="auto"/>
                <w:right w:val="none" w:sz="0" w:space="0" w:color="auto"/>
              </w:divBdr>
              <w:divsChild>
                <w:div w:id="15141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495330">
      <w:bodyDiv w:val="1"/>
      <w:marLeft w:val="0"/>
      <w:marRight w:val="0"/>
      <w:marTop w:val="0"/>
      <w:marBottom w:val="0"/>
      <w:divBdr>
        <w:top w:val="none" w:sz="0" w:space="0" w:color="auto"/>
        <w:left w:val="none" w:sz="0" w:space="0" w:color="auto"/>
        <w:bottom w:val="none" w:sz="0" w:space="0" w:color="auto"/>
        <w:right w:val="none" w:sz="0" w:space="0" w:color="auto"/>
      </w:divBdr>
      <w:divsChild>
        <w:div w:id="197932793">
          <w:marLeft w:val="0"/>
          <w:marRight w:val="0"/>
          <w:marTop w:val="0"/>
          <w:marBottom w:val="0"/>
          <w:divBdr>
            <w:top w:val="none" w:sz="0" w:space="0" w:color="auto"/>
            <w:left w:val="none" w:sz="0" w:space="0" w:color="auto"/>
            <w:bottom w:val="none" w:sz="0" w:space="0" w:color="auto"/>
            <w:right w:val="none" w:sz="0" w:space="0" w:color="auto"/>
          </w:divBdr>
          <w:divsChild>
            <w:div w:id="1802460767">
              <w:marLeft w:val="0"/>
              <w:marRight w:val="0"/>
              <w:marTop w:val="0"/>
              <w:marBottom w:val="0"/>
              <w:divBdr>
                <w:top w:val="none" w:sz="0" w:space="0" w:color="auto"/>
                <w:left w:val="none" w:sz="0" w:space="0" w:color="auto"/>
                <w:bottom w:val="none" w:sz="0" w:space="0" w:color="auto"/>
                <w:right w:val="none" w:sz="0" w:space="0" w:color="auto"/>
              </w:divBdr>
              <w:divsChild>
                <w:div w:id="1871992519">
                  <w:marLeft w:val="400"/>
                  <w:marRight w:val="0"/>
                  <w:marTop w:val="0"/>
                  <w:marBottom w:val="0"/>
                  <w:divBdr>
                    <w:top w:val="none" w:sz="0" w:space="0" w:color="auto"/>
                    <w:left w:val="none" w:sz="0" w:space="0" w:color="auto"/>
                    <w:bottom w:val="none" w:sz="0" w:space="0" w:color="auto"/>
                    <w:right w:val="none" w:sz="0" w:space="0" w:color="auto"/>
                  </w:divBdr>
                </w:div>
                <w:div w:id="927421156">
                  <w:marLeft w:val="400"/>
                  <w:marRight w:val="0"/>
                  <w:marTop w:val="60"/>
                  <w:marBottom w:val="0"/>
                  <w:divBdr>
                    <w:top w:val="none" w:sz="0" w:space="0" w:color="auto"/>
                    <w:left w:val="none" w:sz="0" w:space="0" w:color="auto"/>
                    <w:bottom w:val="none" w:sz="0" w:space="0" w:color="auto"/>
                    <w:right w:val="none" w:sz="0" w:space="0" w:color="auto"/>
                  </w:divBdr>
                </w:div>
                <w:div w:id="150757904">
                  <w:marLeft w:val="369"/>
                  <w:marRight w:val="0"/>
                  <w:marTop w:val="527"/>
                  <w:marBottom w:val="0"/>
                  <w:divBdr>
                    <w:top w:val="none" w:sz="0" w:space="0" w:color="auto"/>
                    <w:left w:val="none" w:sz="0" w:space="0" w:color="auto"/>
                    <w:bottom w:val="none" w:sz="0" w:space="0" w:color="auto"/>
                    <w:right w:val="none" w:sz="0" w:space="0" w:color="auto"/>
                  </w:divBdr>
                </w:div>
                <w:div w:id="939096055">
                  <w:marLeft w:val="0"/>
                  <w:marRight w:val="0"/>
                  <w:marTop w:val="3"/>
                  <w:marBottom w:val="0"/>
                  <w:divBdr>
                    <w:top w:val="none" w:sz="0" w:space="0" w:color="auto"/>
                    <w:left w:val="none" w:sz="0" w:space="0" w:color="auto"/>
                    <w:bottom w:val="none" w:sz="0" w:space="0" w:color="auto"/>
                    <w:right w:val="none" w:sz="0" w:space="0" w:color="auto"/>
                  </w:divBdr>
                </w:div>
              </w:divsChild>
            </w:div>
          </w:divsChild>
        </w:div>
      </w:divsChild>
    </w:div>
    <w:div w:id="418991563">
      <w:bodyDiv w:val="1"/>
      <w:marLeft w:val="0"/>
      <w:marRight w:val="0"/>
      <w:marTop w:val="0"/>
      <w:marBottom w:val="0"/>
      <w:divBdr>
        <w:top w:val="none" w:sz="0" w:space="0" w:color="auto"/>
        <w:left w:val="none" w:sz="0" w:space="0" w:color="auto"/>
        <w:bottom w:val="none" w:sz="0" w:space="0" w:color="auto"/>
        <w:right w:val="none" w:sz="0" w:space="0" w:color="auto"/>
      </w:divBdr>
      <w:divsChild>
        <w:div w:id="964501460">
          <w:marLeft w:val="0"/>
          <w:marRight w:val="0"/>
          <w:marTop w:val="0"/>
          <w:marBottom w:val="0"/>
          <w:divBdr>
            <w:top w:val="none" w:sz="0" w:space="0" w:color="auto"/>
            <w:left w:val="none" w:sz="0" w:space="0" w:color="auto"/>
            <w:bottom w:val="none" w:sz="0" w:space="0" w:color="auto"/>
            <w:right w:val="none" w:sz="0" w:space="0" w:color="auto"/>
          </w:divBdr>
          <w:divsChild>
            <w:div w:id="987708075">
              <w:marLeft w:val="0"/>
              <w:marRight w:val="0"/>
              <w:marTop w:val="0"/>
              <w:marBottom w:val="0"/>
              <w:divBdr>
                <w:top w:val="none" w:sz="0" w:space="0" w:color="auto"/>
                <w:left w:val="none" w:sz="0" w:space="0" w:color="auto"/>
                <w:bottom w:val="none" w:sz="0" w:space="0" w:color="auto"/>
                <w:right w:val="none" w:sz="0" w:space="0" w:color="auto"/>
              </w:divBdr>
              <w:divsChild>
                <w:div w:id="211663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77943">
      <w:bodyDiv w:val="1"/>
      <w:marLeft w:val="0"/>
      <w:marRight w:val="0"/>
      <w:marTop w:val="0"/>
      <w:marBottom w:val="0"/>
      <w:divBdr>
        <w:top w:val="none" w:sz="0" w:space="0" w:color="auto"/>
        <w:left w:val="none" w:sz="0" w:space="0" w:color="auto"/>
        <w:bottom w:val="none" w:sz="0" w:space="0" w:color="auto"/>
        <w:right w:val="none" w:sz="0" w:space="0" w:color="auto"/>
      </w:divBdr>
    </w:div>
    <w:div w:id="852766893">
      <w:bodyDiv w:val="1"/>
      <w:marLeft w:val="0"/>
      <w:marRight w:val="0"/>
      <w:marTop w:val="0"/>
      <w:marBottom w:val="0"/>
      <w:divBdr>
        <w:top w:val="none" w:sz="0" w:space="0" w:color="auto"/>
        <w:left w:val="none" w:sz="0" w:space="0" w:color="auto"/>
        <w:bottom w:val="none" w:sz="0" w:space="0" w:color="auto"/>
        <w:right w:val="none" w:sz="0" w:space="0" w:color="auto"/>
      </w:divBdr>
      <w:divsChild>
        <w:div w:id="1228803192">
          <w:marLeft w:val="0"/>
          <w:marRight w:val="0"/>
          <w:marTop w:val="0"/>
          <w:marBottom w:val="0"/>
          <w:divBdr>
            <w:top w:val="none" w:sz="0" w:space="0" w:color="auto"/>
            <w:left w:val="none" w:sz="0" w:space="0" w:color="auto"/>
            <w:bottom w:val="none" w:sz="0" w:space="0" w:color="auto"/>
            <w:right w:val="none" w:sz="0" w:space="0" w:color="auto"/>
          </w:divBdr>
          <w:divsChild>
            <w:div w:id="1533228401">
              <w:marLeft w:val="0"/>
              <w:marRight w:val="0"/>
              <w:marTop w:val="0"/>
              <w:marBottom w:val="0"/>
              <w:divBdr>
                <w:top w:val="none" w:sz="0" w:space="0" w:color="auto"/>
                <w:left w:val="none" w:sz="0" w:space="0" w:color="auto"/>
                <w:bottom w:val="none" w:sz="0" w:space="0" w:color="auto"/>
                <w:right w:val="none" w:sz="0" w:space="0" w:color="auto"/>
              </w:divBdr>
              <w:divsChild>
                <w:div w:id="52737552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744505">
      <w:bodyDiv w:val="1"/>
      <w:marLeft w:val="0"/>
      <w:marRight w:val="0"/>
      <w:marTop w:val="0"/>
      <w:marBottom w:val="0"/>
      <w:divBdr>
        <w:top w:val="none" w:sz="0" w:space="0" w:color="auto"/>
        <w:left w:val="none" w:sz="0" w:space="0" w:color="auto"/>
        <w:bottom w:val="none" w:sz="0" w:space="0" w:color="auto"/>
        <w:right w:val="none" w:sz="0" w:space="0" w:color="auto"/>
      </w:divBdr>
    </w:div>
    <w:div w:id="1410350673">
      <w:bodyDiv w:val="1"/>
      <w:marLeft w:val="0"/>
      <w:marRight w:val="0"/>
      <w:marTop w:val="0"/>
      <w:marBottom w:val="0"/>
      <w:divBdr>
        <w:top w:val="none" w:sz="0" w:space="0" w:color="auto"/>
        <w:left w:val="none" w:sz="0" w:space="0" w:color="auto"/>
        <w:bottom w:val="none" w:sz="0" w:space="0" w:color="auto"/>
        <w:right w:val="none" w:sz="0" w:space="0" w:color="auto"/>
      </w:divBdr>
      <w:divsChild>
        <w:div w:id="607739903">
          <w:marLeft w:val="0"/>
          <w:marRight w:val="0"/>
          <w:marTop w:val="0"/>
          <w:marBottom w:val="0"/>
          <w:divBdr>
            <w:top w:val="none" w:sz="0" w:space="0" w:color="auto"/>
            <w:left w:val="none" w:sz="0" w:space="0" w:color="auto"/>
            <w:bottom w:val="none" w:sz="0" w:space="0" w:color="auto"/>
            <w:right w:val="none" w:sz="0" w:space="0" w:color="auto"/>
          </w:divBdr>
          <w:divsChild>
            <w:div w:id="1305500529">
              <w:marLeft w:val="0"/>
              <w:marRight w:val="0"/>
              <w:marTop w:val="0"/>
              <w:marBottom w:val="0"/>
              <w:divBdr>
                <w:top w:val="none" w:sz="0" w:space="0" w:color="auto"/>
                <w:left w:val="none" w:sz="0" w:space="0" w:color="auto"/>
                <w:bottom w:val="none" w:sz="0" w:space="0" w:color="auto"/>
                <w:right w:val="none" w:sz="0" w:space="0" w:color="auto"/>
              </w:divBdr>
              <w:divsChild>
                <w:div w:id="1319190526">
                  <w:marLeft w:val="400"/>
                  <w:marRight w:val="0"/>
                  <w:marTop w:val="0"/>
                  <w:marBottom w:val="0"/>
                  <w:divBdr>
                    <w:top w:val="none" w:sz="0" w:space="0" w:color="auto"/>
                    <w:left w:val="none" w:sz="0" w:space="0" w:color="auto"/>
                    <w:bottom w:val="none" w:sz="0" w:space="0" w:color="auto"/>
                    <w:right w:val="none" w:sz="0" w:space="0" w:color="auto"/>
                  </w:divBdr>
                </w:div>
                <w:div w:id="2073384099">
                  <w:marLeft w:val="400"/>
                  <w:marRight w:val="0"/>
                  <w:marTop w:val="60"/>
                  <w:marBottom w:val="0"/>
                  <w:divBdr>
                    <w:top w:val="none" w:sz="0" w:space="0" w:color="auto"/>
                    <w:left w:val="none" w:sz="0" w:space="0" w:color="auto"/>
                    <w:bottom w:val="none" w:sz="0" w:space="0" w:color="auto"/>
                    <w:right w:val="none" w:sz="0" w:space="0" w:color="auto"/>
                  </w:divBdr>
                </w:div>
                <w:div w:id="600453745">
                  <w:marLeft w:val="369"/>
                  <w:marRight w:val="0"/>
                  <w:marTop w:val="527"/>
                  <w:marBottom w:val="0"/>
                  <w:divBdr>
                    <w:top w:val="none" w:sz="0" w:space="0" w:color="auto"/>
                    <w:left w:val="none" w:sz="0" w:space="0" w:color="auto"/>
                    <w:bottom w:val="none" w:sz="0" w:space="0" w:color="auto"/>
                    <w:right w:val="none" w:sz="0" w:space="0" w:color="auto"/>
                  </w:divBdr>
                </w:div>
                <w:div w:id="1005326886">
                  <w:marLeft w:val="0"/>
                  <w:marRight w:val="0"/>
                  <w:marTop w:val="3"/>
                  <w:marBottom w:val="0"/>
                  <w:divBdr>
                    <w:top w:val="none" w:sz="0" w:space="0" w:color="auto"/>
                    <w:left w:val="none" w:sz="0" w:space="0" w:color="auto"/>
                    <w:bottom w:val="none" w:sz="0" w:space="0" w:color="auto"/>
                    <w:right w:val="none" w:sz="0" w:space="0" w:color="auto"/>
                  </w:divBdr>
                </w:div>
              </w:divsChild>
            </w:div>
          </w:divsChild>
        </w:div>
      </w:divsChild>
    </w:div>
    <w:div w:id="1479178992">
      <w:bodyDiv w:val="1"/>
      <w:marLeft w:val="0"/>
      <w:marRight w:val="0"/>
      <w:marTop w:val="0"/>
      <w:marBottom w:val="0"/>
      <w:divBdr>
        <w:top w:val="none" w:sz="0" w:space="0" w:color="auto"/>
        <w:left w:val="none" w:sz="0" w:space="0" w:color="auto"/>
        <w:bottom w:val="none" w:sz="0" w:space="0" w:color="auto"/>
        <w:right w:val="none" w:sz="0" w:space="0" w:color="auto"/>
      </w:divBdr>
    </w:div>
    <w:div w:id="1512526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785DD6-D1C5-4EA7-BE16-9E7B671AF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19</Pages>
  <Words>5035</Words>
  <Characters>28700</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 Adams</dc:creator>
  <cp:keywords/>
  <dc:description/>
  <cp:lastModifiedBy>Omri Kepes</cp:lastModifiedBy>
  <cp:revision>262</cp:revision>
  <dcterms:created xsi:type="dcterms:W3CDTF">2020-05-26T03:00:00Z</dcterms:created>
  <dcterms:modified xsi:type="dcterms:W3CDTF">2020-06-09T02:43:00Z</dcterms:modified>
</cp:coreProperties>
</file>